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25EB5" w:rsidRDefault="005170E8" w:rsidP="00E00128">
      <w:pPr>
        <w:spacing w:after="120"/>
        <w:rPr>
          <w:rFonts w:ascii="Arial Black" w:hAnsi="Arial Black"/>
          <w:sz w:val="28"/>
          <w:szCs w:val="28"/>
        </w:rPr>
      </w:pPr>
      <w:r>
        <w:rPr>
          <w:b/>
          <w:noProof/>
          <w:lang w:eastAsia="en-GB"/>
        </w:rPr>
        <w:drawing>
          <wp:anchor distT="0" distB="0" distL="114300" distR="114300" simplePos="0" relativeHeight="251684352" behindDoc="0" locked="0" layoutInCell="1" allowOverlap="1">
            <wp:simplePos x="0" y="0"/>
            <wp:positionH relativeFrom="column">
              <wp:posOffset>1344930</wp:posOffset>
            </wp:positionH>
            <wp:positionV relativeFrom="paragraph">
              <wp:posOffset>0</wp:posOffset>
            </wp:positionV>
            <wp:extent cx="3061970" cy="1021080"/>
            <wp:effectExtent l="19050" t="0" r="5080" b="0"/>
            <wp:wrapNone/>
            <wp:docPr id="1" name="Picture 1" descr="Mac Rat Logo B&amp;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 Rat Logo B&amp;W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1970" cy="10210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A393B" w:rsidRDefault="00CA393B" w:rsidP="00F90287">
      <w:pPr>
        <w:spacing w:after="120"/>
        <w:jc w:val="right"/>
        <w:rPr>
          <w:rFonts w:ascii="Arial Black" w:hAnsi="Arial Black"/>
          <w:sz w:val="28"/>
          <w:szCs w:val="28"/>
        </w:rPr>
      </w:pPr>
    </w:p>
    <w:p w:rsidR="00CA393B" w:rsidRDefault="00CA393B" w:rsidP="00F90287">
      <w:pPr>
        <w:spacing w:after="120"/>
        <w:jc w:val="right"/>
        <w:rPr>
          <w:rFonts w:ascii="Arial Black" w:hAnsi="Arial Black"/>
          <w:sz w:val="28"/>
          <w:szCs w:val="28"/>
        </w:rPr>
      </w:pPr>
    </w:p>
    <w:p w:rsidR="00E25EB5" w:rsidRPr="00E00128" w:rsidRDefault="006B4E0C" w:rsidP="00F247DB">
      <w:pPr>
        <w:spacing w:after="120"/>
        <w:jc w:val="center"/>
        <w:rPr>
          <w:rFonts w:ascii="Arial Black" w:hAnsi="Arial Black"/>
          <w:sz w:val="28"/>
          <w:szCs w:val="28"/>
        </w:rPr>
      </w:pPr>
      <w:r>
        <w:rPr>
          <w:rFonts w:ascii="Arial Black" w:hAnsi="Arial Black"/>
          <w:sz w:val="28"/>
          <w:szCs w:val="28"/>
        </w:rPr>
        <w:t>20</w:t>
      </w:r>
      <w:r w:rsidR="00037C4D">
        <w:rPr>
          <w:rFonts w:ascii="Arial Black" w:hAnsi="Arial Black"/>
          <w:sz w:val="28"/>
          <w:szCs w:val="28"/>
        </w:rPr>
        <w:t>21</w:t>
      </w:r>
      <w:r w:rsidR="0009744F">
        <w:rPr>
          <w:rFonts w:ascii="Arial Black" w:hAnsi="Arial Black"/>
          <w:sz w:val="28"/>
          <w:szCs w:val="28"/>
        </w:rPr>
        <w:t>/</w:t>
      </w:r>
      <w:r w:rsidR="00037C4D">
        <w:rPr>
          <w:rFonts w:ascii="Arial Black" w:hAnsi="Arial Black"/>
          <w:sz w:val="28"/>
          <w:szCs w:val="28"/>
        </w:rPr>
        <w:t>22</w:t>
      </w:r>
      <w:r w:rsidR="003E160A">
        <w:rPr>
          <w:rFonts w:ascii="Arial Black" w:hAnsi="Arial Black"/>
          <w:sz w:val="28"/>
          <w:szCs w:val="28"/>
        </w:rPr>
        <w:t xml:space="preserve"> </w:t>
      </w:r>
      <w:r w:rsidR="00E25EB5">
        <w:rPr>
          <w:rFonts w:ascii="Arial Black" w:hAnsi="Arial Black"/>
          <w:sz w:val="28"/>
          <w:szCs w:val="28"/>
        </w:rPr>
        <w:t>PRIMARY</w:t>
      </w:r>
      <w:r w:rsidR="00E25EB5" w:rsidRPr="00E00128">
        <w:rPr>
          <w:rFonts w:ascii="Arial Black" w:hAnsi="Arial Black"/>
          <w:sz w:val="28"/>
          <w:szCs w:val="28"/>
        </w:rPr>
        <w:t xml:space="preserve"> </w:t>
      </w:r>
      <w:r w:rsidR="00E25EB5">
        <w:rPr>
          <w:rFonts w:ascii="Arial Black" w:hAnsi="Arial Black"/>
          <w:sz w:val="28"/>
          <w:szCs w:val="28"/>
        </w:rPr>
        <w:t xml:space="preserve">SCHOOL </w:t>
      </w:r>
      <w:r w:rsidR="00E25EB5" w:rsidRPr="00E00128">
        <w:rPr>
          <w:rFonts w:ascii="Arial Black" w:hAnsi="Arial Black"/>
          <w:sz w:val="28"/>
          <w:szCs w:val="28"/>
        </w:rPr>
        <w:t>ORDER FORM</w:t>
      </w:r>
      <w:r w:rsidR="00470495">
        <w:rPr>
          <w:rFonts w:ascii="Arial Black" w:hAnsi="Arial Black"/>
          <w:sz w:val="28"/>
          <w:szCs w:val="28"/>
        </w:rPr>
        <w:t xml:space="preserve"> </w:t>
      </w:r>
      <w:r w:rsidR="00E25EB5">
        <w:rPr>
          <w:rFonts w:ascii="Arial Black" w:hAnsi="Arial Black"/>
          <w:sz w:val="28"/>
          <w:szCs w:val="28"/>
        </w:rPr>
        <w:t>–</w:t>
      </w:r>
      <w:r w:rsidR="00470495">
        <w:rPr>
          <w:rFonts w:ascii="Arial Black" w:hAnsi="Arial Black"/>
          <w:sz w:val="28"/>
          <w:szCs w:val="28"/>
        </w:rPr>
        <w:t xml:space="preserve"> page </w:t>
      </w:r>
      <w:r w:rsidR="00E25EB5">
        <w:rPr>
          <w:rFonts w:ascii="Arial Black" w:hAnsi="Arial Black"/>
          <w:sz w:val="28"/>
          <w:szCs w:val="28"/>
        </w:rPr>
        <w:t>1</w:t>
      </w: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/>
      </w:tblPr>
      <w:tblGrid>
        <w:gridCol w:w="5658"/>
        <w:gridCol w:w="4940"/>
      </w:tblGrid>
      <w:tr w:rsidR="00E25EB5" w:rsidRPr="002229B6" w:rsidTr="002229B6">
        <w:trPr>
          <w:trHeight w:val="633"/>
        </w:trPr>
        <w:tc>
          <w:tcPr>
            <w:tcW w:w="5658" w:type="dxa"/>
            <w:vMerge w:val="restart"/>
            <w:tcBorders>
              <w:top w:val="single" w:sz="12" w:space="0" w:color="auto"/>
            </w:tcBorders>
          </w:tcPr>
          <w:p w:rsidR="00E25EB5" w:rsidRPr="002229B6" w:rsidRDefault="00E25EB5" w:rsidP="002229B6">
            <w:pPr>
              <w:spacing w:before="120" w:after="0" w:line="240" w:lineRule="auto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NAME: ___________________________________________________________</w:t>
            </w:r>
          </w:p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SCHOOL:__________________________________________________________</w:t>
            </w:r>
          </w:p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ADDRESS FOR DELIVERY:___________________________________________</w:t>
            </w:r>
          </w:p>
          <w:p w:rsidR="00E25EB5" w:rsidRPr="002229B6" w:rsidRDefault="00E25EB5" w:rsidP="002229B6">
            <w:pPr>
              <w:spacing w:after="0" w:line="240" w:lineRule="auto"/>
              <w:rPr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__________________________________________________________________</w:t>
            </w:r>
          </w:p>
          <w:p w:rsidR="00E25EB5" w:rsidRPr="002229B6" w:rsidRDefault="00E25EB5" w:rsidP="002229B6">
            <w:pPr>
              <w:spacing w:after="0" w:line="240" w:lineRule="auto"/>
              <w:rPr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__________________________________________________________________</w:t>
            </w:r>
          </w:p>
          <w:p w:rsidR="00E25EB5" w:rsidRPr="002229B6" w:rsidRDefault="00E25EB5" w:rsidP="002229B6">
            <w:pPr>
              <w:spacing w:after="0" w:line="240" w:lineRule="auto"/>
              <w:rPr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___________________________________________________ CODE: ________</w:t>
            </w:r>
          </w:p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TEL: _____________________________ FAX:____________________________</w:t>
            </w:r>
          </w:p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CELL: ____________________________</w:t>
            </w:r>
          </w:p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EMAIL: ___________________________________________________________</w:t>
            </w:r>
          </w:p>
        </w:tc>
        <w:tc>
          <w:tcPr>
            <w:tcW w:w="4940" w:type="dxa"/>
            <w:tcBorders>
              <w:top w:val="single" w:sz="12" w:space="0" w:color="auto"/>
            </w:tcBorders>
          </w:tcPr>
          <w:p w:rsidR="00E25EB5" w:rsidRPr="002229B6" w:rsidRDefault="00E25EB5" w:rsidP="002229B6">
            <w:pPr>
              <w:spacing w:before="120" w:after="0" w:line="240" w:lineRule="auto"/>
              <w:jc w:val="center"/>
              <w:rPr>
                <w:rFonts w:ascii="Arial Narrow" w:hAnsi="Arial Narrow"/>
                <w:b/>
                <w:bCs/>
                <w:noProof/>
                <w:spacing w:val="100"/>
                <w:sz w:val="24"/>
                <w:szCs w:val="24"/>
                <w:lang w:val="en-US"/>
              </w:rPr>
            </w:pPr>
            <w:r w:rsidRPr="002229B6">
              <w:rPr>
                <w:rFonts w:ascii="Arial Narrow" w:hAnsi="Arial Narrow"/>
                <w:b/>
                <w:bCs/>
                <w:noProof/>
                <w:spacing w:val="100"/>
                <w:sz w:val="24"/>
                <w:szCs w:val="24"/>
                <w:lang w:val="en-US"/>
              </w:rPr>
              <w:t>MACRAT PUBLISHING</w:t>
            </w:r>
          </w:p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noProof/>
                <w:sz w:val="20"/>
                <w:lang w:val="en-US"/>
              </w:rPr>
            </w:pPr>
            <w:r w:rsidRPr="002229B6">
              <w:rPr>
                <w:rFonts w:ascii="Arial Narrow" w:hAnsi="Arial Narrow"/>
                <w:b/>
                <w:bCs/>
                <w:noProof/>
                <w:sz w:val="20"/>
                <w:lang w:val="en-US"/>
              </w:rPr>
              <w:t>PO BOX 36234, GLOSDERRY, 7702</w:t>
            </w:r>
          </w:p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bCs/>
                <w:noProof/>
                <w:color w:val="000000"/>
                <w:sz w:val="20"/>
                <w:lang w:val="en-US"/>
              </w:rPr>
              <w:t>www.macrat.co.za</w:t>
            </w:r>
          </w:p>
        </w:tc>
      </w:tr>
      <w:tr w:rsidR="005C0BF1" w:rsidRPr="002229B6" w:rsidTr="006B4E0C">
        <w:trPr>
          <w:trHeight w:val="633"/>
        </w:trPr>
        <w:tc>
          <w:tcPr>
            <w:tcW w:w="5658" w:type="dxa"/>
            <w:vMerge/>
          </w:tcPr>
          <w:p w:rsidR="005C0BF1" w:rsidRPr="002229B6" w:rsidRDefault="005C0BF1" w:rsidP="002229B6">
            <w:pPr>
              <w:spacing w:before="240" w:after="0" w:line="240" w:lineRule="auto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4940" w:type="dxa"/>
          </w:tcPr>
          <w:p w:rsidR="005C0BF1" w:rsidRPr="002229B6" w:rsidRDefault="005C0BF1" w:rsidP="002229B6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noProof/>
                <w:sz w:val="18"/>
                <w:szCs w:val="18"/>
                <w:lang w:val="en-US"/>
              </w:rPr>
            </w:pPr>
            <w:r w:rsidRPr="002229B6">
              <w:rPr>
                <w:rFonts w:ascii="Arial Narrow" w:hAnsi="Arial Narrow"/>
                <w:b/>
                <w:bCs/>
                <w:noProof/>
                <w:sz w:val="18"/>
                <w:szCs w:val="18"/>
                <w:lang w:val="en-US"/>
              </w:rPr>
              <w:t xml:space="preserve">Cape Town:  </w:t>
            </w:r>
          </w:p>
          <w:p w:rsidR="005C0BF1" w:rsidRPr="002229B6" w:rsidRDefault="005C0BF1" w:rsidP="002229B6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noProof/>
                <w:sz w:val="18"/>
                <w:szCs w:val="18"/>
                <w:lang w:val="en-US"/>
              </w:rPr>
            </w:pPr>
            <w:r w:rsidRPr="002229B6">
              <w:rPr>
                <w:rFonts w:ascii="Arial Narrow" w:hAnsi="Arial Narrow"/>
                <w:b/>
                <w:bCs/>
                <w:noProof/>
                <w:sz w:val="18"/>
                <w:szCs w:val="18"/>
                <w:lang w:val="en-US"/>
              </w:rPr>
              <w:t>Tel:  021 531 5932</w:t>
            </w:r>
            <w:r w:rsidR="001673EA">
              <w:rPr>
                <w:rFonts w:ascii="Arial Narrow" w:hAnsi="Arial Narrow"/>
                <w:b/>
                <w:bCs/>
                <w:noProof/>
                <w:sz w:val="18"/>
                <w:szCs w:val="18"/>
                <w:lang w:val="en-US"/>
              </w:rPr>
              <w:t xml:space="preserve">  </w:t>
            </w:r>
            <w:r w:rsidR="001673EA" w:rsidRPr="001673EA">
              <w:rPr>
                <w:rFonts w:ascii="Arial Narrow" w:hAnsi="Arial Narrow"/>
                <w:b/>
                <w:bCs/>
                <w:noProof/>
                <w:sz w:val="18"/>
                <w:szCs w:val="18"/>
                <w:lang w:val="en-US"/>
              </w:rPr>
              <w:t xml:space="preserve">Cell:  079 226 2225  </w:t>
            </w:r>
          </w:p>
          <w:p w:rsidR="005C0BF1" w:rsidRPr="002229B6" w:rsidRDefault="005C0BF1" w:rsidP="002229B6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noProof/>
                <w:sz w:val="18"/>
                <w:szCs w:val="18"/>
                <w:lang w:val="en-US"/>
              </w:rPr>
            </w:pPr>
            <w:r w:rsidRPr="002229B6">
              <w:rPr>
                <w:rFonts w:ascii="Arial Narrow" w:hAnsi="Arial Narrow"/>
                <w:b/>
                <w:bCs/>
                <w:noProof/>
                <w:sz w:val="18"/>
                <w:szCs w:val="18"/>
                <w:lang w:val="en-US"/>
              </w:rPr>
              <w:t xml:space="preserve">Fax: </w:t>
            </w:r>
            <w:r>
              <w:rPr>
                <w:rFonts w:ascii="Arial Narrow" w:hAnsi="Arial Narrow"/>
                <w:b/>
                <w:bCs/>
                <w:noProof/>
                <w:sz w:val="18"/>
                <w:szCs w:val="18"/>
                <w:lang w:val="en-US"/>
              </w:rPr>
              <w:t>086 455 4522</w:t>
            </w:r>
          </w:p>
          <w:p w:rsidR="005C0BF1" w:rsidRPr="002229B6" w:rsidRDefault="005C0BF1" w:rsidP="002229B6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noProof/>
                <w:sz w:val="18"/>
                <w:szCs w:val="18"/>
                <w:lang w:val="en-US"/>
              </w:rPr>
            </w:pPr>
            <w:r w:rsidRPr="002229B6">
              <w:rPr>
                <w:rFonts w:ascii="Arial Narrow" w:hAnsi="Arial Narrow"/>
                <w:b/>
                <w:bCs/>
                <w:noProof/>
                <w:color w:val="000000"/>
                <w:sz w:val="18"/>
                <w:szCs w:val="18"/>
                <w:lang w:val="en-US"/>
              </w:rPr>
              <w:t>macratadmin@macrat.co.za</w:t>
            </w:r>
          </w:p>
        </w:tc>
      </w:tr>
      <w:tr w:rsidR="00E25EB5" w:rsidRPr="002229B6" w:rsidTr="002229B6">
        <w:tc>
          <w:tcPr>
            <w:tcW w:w="5658" w:type="dxa"/>
            <w:vMerge/>
          </w:tcPr>
          <w:p w:rsidR="00E25EB5" w:rsidRPr="002229B6" w:rsidRDefault="00E25EB5" w:rsidP="002229B6">
            <w:pPr>
              <w:spacing w:before="240" w:after="0" w:line="240" w:lineRule="auto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4940" w:type="dxa"/>
          </w:tcPr>
          <w:p w:rsidR="00E25EB5" w:rsidRPr="002229B6" w:rsidRDefault="00E25EB5" w:rsidP="002229B6">
            <w:pPr>
              <w:spacing w:before="60" w:after="0" w:line="240" w:lineRule="auto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Banking details:  Macrat Publishing</w:t>
            </w:r>
          </w:p>
          <w:p w:rsidR="00E25EB5" w:rsidRPr="002229B6" w:rsidRDefault="00E25EB5" w:rsidP="002229B6">
            <w:pPr>
              <w:spacing w:after="0" w:line="240" w:lineRule="auto"/>
              <w:rPr>
                <w:rFonts w:ascii="Comic Sans MS" w:hAnsi="Comic Sans MS"/>
                <w:b/>
                <w:bCs/>
                <w:noProof/>
                <w:sz w:val="18"/>
                <w:szCs w:val="18"/>
                <w:lang w:val="en-US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Nedbank: 1028 254 970   Branch: Cape Town 100-909 (or 19876500)</w:t>
            </w:r>
          </w:p>
        </w:tc>
      </w:tr>
      <w:tr w:rsidR="00E25EB5" w:rsidRPr="002229B6" w:rsidTr="002229B6">
        <w:tc>
          <w:tcPr>
            <w:tcW w:w="10598" w:type="dxa"/>
            <w:gridSpan w:val="2"/>
            <w:tcBorders>
              <w:bottom w:val="single" w:sz="12" w:space="0" w:color="auto"/>
            </w:tcBorders>
          </w:tcPr>
          <w:p w:rsidR="00E25EB5" w:rsidRPr="00461732" w:rsidRDefault="00E25EB5" w:rsidP="002229B6">
            <w:pPr>
              <w:spacing w:before="60" w:after="0" w:line="240" w:lineRule="auto"/>
              <w:rPr>
                <w:rFonts w:ascii="Arial Narrow" w:hAnsi="Arial Narrow"/>
                <w:sz w:val="16"/>
                <w:szCs w:val="16"/>
              </w:rPr>
            </w:pPr>
            <w:r w:rsidRPr="00461732">
              <w:rPr>
                <w:rFonts w:ascii="Arial Narrow" w:hAnsi="Arial Narrow"/>
                <w:b/>
                <w:sz w:val="16"/>
                <w:szCs w:val="16"/>
              </w:rPr>
              <w:t>NB:</w:t>
            </w:r>
            <w:r w:rsidRPr="00461732">
              <w:rPr>
                <w:rFonts w:ascii="Arial Narrow" w:hAnsi="Arial Narrow"/>
                <w:sz w:val="16"/>
                <w:szCs w:val="16"/>
              </w:rPr>
              <w:t xml:space="preserve"> Please allow 14 days for delivery from receipt of payment. Should your order not reach you within this time period, p</w:t>
            </w:r>
            <w:r w:rsidR="005C0BF1" w:rsidRPr="00461732">
              <w:rPr>
                <w:rFonts w:ascii="Arial Narrow" w:hAnsi="Arial Narrow"/>
                <w:sz w:val="16"/>
                <w:szCs w:val="16"/>
              </w:rPr>
              <w:t>lease contact us</w:t>
            </w:r>
            <w:r w:rsidRPr="00461732">
              <w:rPr>
                <w:rFonts w:ascii="Arial Narrow" w:hAnsi="Arial Narrow"/>
                <w:sz w:val="16"/>
                <w:szCs w:val="16"/>
              </w:rPr>
              <w:t>.</w:t>
            </w:r>
          </w:p>
          <w:p w:rsidR="00E25EB5" w:rsidRPr="002229B6" w:rsidRDefault="00A035AF" w:rsidP="00A035AF">
            <w:pPr>
              <w:spacing w:before="60" w:after="0" w:line="240" w:lineRule="auto"/>
              <w:rPr>
                <w:rFonts w:ascii="Arial Narrow" w:hAnsi="Arial Narrow"/>
                <w:sz w:val="16"/>
                <w:szCs w:val="16"/>
              </w:rPr>
            </w:pPr>
            <w:r w:rsidRPr="00461732">
              <w:rPr>
                <w:rFonts w:ascii="Arial Narrow" w:hAnsi="Arial Narrow"/>
                <w:b/>
                <w:sz w:val="16"/>
                <w:szCs w:val="16"/>
              </w:rPr>
              <w:t xml:space="preserve">Please </w:t>
            </w:r>
            <w:r w:rsidR="00EB0A1C" w:rsidRPr="00461732">
              <w:rPr>
                <w:rFonts w:ascii="Arial Narrow" w:hAnsi="Arial Narrow"/>
                <w:b/>
                <w:sz w:val="16"/>
                <w:szCs w:val="16"/>
              </w:rPr>
              <w:t>add R</w:t>
            </w:r>
            <w:r w:rsidR="00461732" w:rsidRPr="00461732">
              <w:rPr>
                <w:rFonts w:ascii="Arial Narrow" w:hAnsi="Arial Narrow"/>
                <w:b/>
                <w:sz w:val="16"/>
                <w:szCs w:val="16"/>
              </w:rPr>
              <w:t>65</w:t>
            </w:r>
            <w:r w:rsidR="00E25EB5" w:rsidRPr="00461732">
              <w:rPr>
                <w:rFonts w:ascii="Arial Narrow" w:hAnsi="Arial Narrow"/>
                <w:b/>
                <w:sz w:val="16"/>
                <w:szCs w:val="16"/>
              </w:rPr>
              <w:t xml:space="preserve"> to al</w:t>
            </w:r>
            <w:r w:rsidR="00461732" w:rsidRPr="00461732">
              <w:rPr>
                <w:rFonts w:ascii="Arial Narrow" w:hAnsi="Arial Narrow"/>
                <w:b/>
                <w:sz w:val="16"/>
                <w:szCs w:val="16"/>
              </w:rPr>
              <w:t>l orders under the value of R750</w:t>
            </w:r>
            <w:r w:rsidR="000C290F" w:rsidRPr="00461732">
              <w:rPr>
                <w:rFonts w:ascii="Arial Narrow" w:hAnsi="Arial Narrow"/>
                <w:b/>
                <w:sz w:val="16"/>
                <w:szCs w:val="16"/>
              </w:rPr>
              <w:t xml:space="preserve"> to cover delivery</w:t>
            </w:r>
            <w:r w:rsidR="00E25EB5" w:rsidRPr="00461732">
              <w:rPr>
                <w:rFonts w:ascii="Arial Narrow" w:hAnsi="Arial Narrow"/>
                <w:b/>
                <w:sz w:val="16"/>
                <w:szCs w:val="16"/>
              </w:rPr>
              <w:t xml:space="preserve">. </w:t>
            </w:r>
            <w:r w:rsidRPr="00461732">
              <w:rPr>
                <w:rFonts w:ascii="Arial Narrow" w:hAnsi="Arial Narrow"/>
                <w:b/>
                <w:sz w:val="16"/>
                <w:szCs w:val="16"/>
              </w:rPr>
              <w:t>Please enquire about</w:t>
            </w:r>
            <w:r w:rsidR="00E25EB5" w:rsidRPr="00461732">
              <w:rPr>
                <w:rFonts w:ascii="Arial Narrow" w:hAnsi="Arial Narrow"/>
                <w:b/>
                <w:sz w:val="16"/>
                <w:szCs w:val="16"/>
              </w:rPr>
              <w:t xml:space="preserve"> courier</w:t>
            </w:r>
            <w:r w:rsidRPr="00461732">
              <w:rPr>
                <w:rFonts w:ascii="Arial Narrow" w:hAnsi="Arial Narrow"/>
                <w:b/>
                <w:sz w:val="16"/>
                <w:szCs w:val="16"/>
              </w:rPr>
              <w:t xml:space="preserve"> costs</w:t>
            </w:r>
            <w:r w:rsidR="00E25EB5" w:rsidRPr="00461732">
              <w:rPr>
                <w:rFonts w:ascii="Arial Narrow" w:hAnsi="Arial Narrow"/>
                <w:b/>
                <w:sz w:val="16"/>
                <w:szCs w:val="16"/>
              </w:rPr>
              <w:t>.</w:t>
            </w:r>
          </w:p>
        </w:tc>
      </w:tr>
    </w:tbl>
    <w:p w:rsidR="00E25EB5" w:rsidRPr="00D77054" w:rsidRDefault="00E25EB5" w:rsidP="00A4782C">
      <w:pPr>
        <w:spacing w:after="0" w:line="240" w:lineRule="auto"/>
        <w:rPr>
          <w:rFonts w:ascii="Arial Narrow" w:hAnsi="Arial Narrow"/>
          <w:b/>
          <w:sz w:val="12"/>
        </w:rPr>
      </w:pPr>
    </w:p>
    <w:p w:rsidR="00E25EB5" w:rsidRPr="00E8557B" w:rsidRDefault="00E25EB5" w:rsidP="00CA700C">
      <w:pPr>
        <w:spacing w:after="0" w:line="240" w:lineRule="auto"/>
        <w:rPr>
          <w:rFonts w:ascii="Arial Narrow" w:hAnsi="Arial Narrow"/>
          <w:b/>
        </w:rPr>
      </w:pPr>
      <w:r>
        <w:rPr>
          <w:rFonts w:ascii="Arial Narrow" w:hAnsi="Arial Narrow"/>
          <w:b/>
        </w:rPr>
        <w:t xml:space="preserve">English </w:t>
      </w:r>
      <w:proofErr w:type="spellStart"/>
      <w:r w:rsidRPr="00E8557B">
        <w:rPr>
          <w:rFonts w:ascii="Arial Narrow" w:hAnsi="Arial Narrow"/>
          <w:b/>
        </w:rPr>
        <w:t>Photocopiable</w:t>
      </w:r>
      <w:proofErr w:type="spellEnd"/>
      <w:r w:rsidRPr="00E8557B">
        <w:rPr>
          <w:rFonts w:ascii="Arial Narrow" w:hAnsi="Arial Narrow"/>
          <w:b/>
        </w:rPr>
        <w:t xml:space="preserve"> Teachers’ Resource Packs (TRPs)</w:t>
      </w:r>
      <w:r w:rsidRPr="00CA700C">
        <w:rPr>
          <w:rFonts w:ascii="Arial Narrow" w:hAnsi="Arial Narrow"/>
          <w:b/>
        </w:rPr>
        <w:t xml:space="preserve"> </w:t>
      </w:r>
      <w:r>
        <w:rPr>
          <w:rFonts w:ascii="Arial Narrow" w:hAnsi="Arial Narrow"/>
          <w:b/>
        </w:rPr>
        <w:tab/>
        <w:t xml:space="preserve">      English </w:t>
      </w:r>
      <w:proofErr w:type="spellStart"/>
      <w:r w:rsidRPr="00E8557B">
        <w:rPr>
          <w:rFonts w:ascii="Arial Narrow" w:hAnsi="Arial Narrow"/>
          <w:b/>
        </w:rPr>
        <w:t>Photocopiable</w:t>
      </w:r>
      <w:proofErr w:type="spellEnd"/>
      <w:r w:rsidRPr="00E8557B">
        <w:rPr>
          <w:rFonts w:ascii="Arial Narrow" w:hAnsi="Arial Narrow"/>
          <w:b/>
        </w:rPr>
        <w:t xml:space="preserve"> Teachers’ Resource Packs (TRPs)</w:t>
      </w:r>
    </w:p>
    <w:tbl>
      <w:tblPr>
        <w:tblW w:w="104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2537"/>
        <w:gridCol w:w="461"/>
        <w:gridCol w:w="367"/>
        <w:gridCol w:w="177"/>
        <w:gridCol w:w="248"/>
        <w:gridCol w:w="431"/>
        <w:gridCol w:w="136"/>
        <w:gridCol w:w="683"/>
        <w:gridCol w:w="26"/>
        <w:gridCol w:w="269"/>
        <w:gridCol w:w="581"/>
        <w:gridCol w:w="1989"/>
        <w:gridCol w:w="567"/>
        <w:gridCol w:w="512"/>
        <w:gridCol w:w="622"/>
        <w:gridCol w:w="856"/>
      </w:tblGrid>
      <w:tr w:rsidR="00E25EB5" w:rsidRPr="002229B6" w:rsidTr="00AA053A">
        <w:tc>
          <w:tcPr>
            <w:tcW w:w="25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Title</w:t>
            </w:r>
          </w:p>
        </w:tc>
        <w:tc>
          <w:tcPr>
            <w:tcW w:w="461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proofErr w:type="spellStart"/>
            <w:r w:rsidRPr="002229B6">
              <w:rPr>
                <w:rFonts w:ascii="Arial Narrow" w:hAnsi="Arial Narrow"/>
                <w:b/>
                <w:sz w:val="18"/>
                <w:szCs w:val="18"/>
              </w:rPr>
              <w:t>Gr</w:t>
            </w:r>
            <w:proofErr w:type="spellEnd"/>
          </w:p>
        </w:tc>
        <w:tc>
          <w:tcPr>
            <w:tcW w:w="544" w:type="dxa"/>
            <w:gridSpan w:val="2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Qty</w:t>
            </w:r>
          </w:p>
        </w:tc>
        <w:tc>
          <w:tcPr>
            <w:tcW w:w="679" w:type="dxa"/>
            <w:gridSpan w:val="2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Price</w:t>
            </w:r>
          </w:p>
        </w:tc>
        <w:tc>
          <w:tcPr>
            <w:tcW w:w="819" w:type="dxa"/>
            <w:gridSpan w:val="2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Total</w:t>
            </w:r>
          </w:p>
        </w:tc>
        <w:tc>
          <w:tcPr>
            <w:tcW w:w="295" w:type="dxa"/>
            <w:gridSpan w:val="2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57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Title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proofErr w:type="spellStart"/>
            <w:r w:rsidRPr="002229B6">
              <w:rPr>
                <w:rFonts w:ascii="Arial Narrow" w:hAnsi="Arial Narrow"/>
                <w:b/>
                <w:sz w:val="18"/>
                <w:szCs w:val="18"/>
              </w:rPr>
              <w:t>Gr</w:t>
            </w:r>
            <w:proofErr w:type="spellEnd"/>
          </w:p>
        </w:tc>
        <w:tc>
          <w:tcPr>
            <w:tcW w:w="512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Qty</w:t>
            </w:r>
          </w:p>
        </w:tc>
        <w:tc>
          <w:tcPr>
            <w:tcW w:w="622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Price</w:t>
            </w:r>
          </w:p>
        </w:tc>
        <w:tc>
          <w:tcPr>
            <w:tcW w:w="856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Total</w:t>
            </w:r>
          </w:p>
        </w:tc>
      </w:tr>
      <w:tr w:rsidR="00E25EB5" w:rsidRPr="002229B6" w:rsidTr="00AA053A">
        <w:tc>
          <w:tcPr>
            <w:tcW w:w="25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6A6A6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Language Resource Packs</w:t>
            </w:r>
          </w:p>
        </w:tc>
        <w:tc>
          <w:tcPr>
            <w:tcW w:w="461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6A6A6"/>
            <w:vAlign w:val="bottom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44" w:type="dxa"/>
            <w:gridSpan w:val="2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6A6A6"/>
          </w:tcPr>
          <w:p w:rsidR="00E25EB5" w:rsidRPr="002229B6" w:rsidRDefault="00E25EB5" w:rsidP="002229B6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79" w:type="dxa"/>
            <w:gridSpan w:val="2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6A6A6"/>
          </w:tcPr>
          <w:p w:rsidR="00E25EB5" w:rsidRPr="002229B6" w:rsidRDefault="00E25EB5" w:rsidP="002229B6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819" w:type="dxa"/>
            <w:gridSpan w:val="2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6A6A6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295" w:type="dxa"/>
            <w:gridSpan w:val="2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57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6A6A6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Themes Packs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6A6A6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512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6A6A6"/>
          </w:tcPr>
          <w:p w:rsidR="00E25EB5" w:rsidRPr="002229B6" w:rsidRDefault="00E25EB5" w:rsidP="002229B6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6A6A6"/>
          </w:tcPr>
          <w:p w:rsidR="00E25EB5" w:rsidRPr="002229B6" w:rsidRDefault="00E25EB5" w:rsidP="002229B6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856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6A6A6"/>
          </w:tcPr>
          <w:p w:rsidR="00E25EB5" w:rsidRPr="002229B6" w:rsidRDefault="00E25EB5" w:rsidP="002229B6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E25EB5" w:rsidRPr="002229B6" w:rsidTr="00AA053A">
        <w:tc>
          <w:tcPr>
            <w:tcW w:w="2537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Phonics A (</w:t>
            </w:r>
            <w:proofErr w:type="spellStart"/>
            <w:r w:rsidRPr="002229B6">
              <w:rPr>
                <w:rFonts w:ascii="Arial Narrow" w:hAnsi="Arial Narrow" w:cs="Arial"/>
                <w:sz w:val="18"/>
                <w:szCs w:val="18"/>
              </w:rPr>
              <w:t>Gr</w:t>
            </w:r>
            <w:proofErr w:type="spellEnd"/>
            <w:r w:rsidRPr="002229B6">
              <w:rPr>
                <w:rFonts w:ascii="Arial Narrow" w:hAnsi="Arial Narrow" w:cs="Arial"/>
                <w:sz w:val="18"/>
                <w:szCs w:val="18"/>
              </w:rPr>
              <w:t xml:space="preserve"> 1)</w:t>
            </w:r>
          </w:p>
        </w:tc>
        <w:tc>
          <w:tcPr>
            <w:tcW w:w="46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544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79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25EB5" w:rsidRPr="002229B6" w:rsidRDefault="00037C4D" w:rsidP="00755EA5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R160</w:t>
            </w:r>
          </w:p>
        </w:tc>
        <w:tc>
          <w:tcPr>
            <w:tcW w:w="819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95" w:type="dxa"/>
            <w:gridSpan w:val="2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570" w:type="dxa"/>
            <w:gridSpan w:val="2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Animal Life Cycles</w:t>
            </w:r>
            <w:r w:rsidR="00AA053A">
              <w:rPr>
                <w:rFonts w:ascii="Arial Narrow" w:hAnsi="Arial Narrow" w:cs="Arial"/>
                <w:sz w:val="18"/>
                <w:szCs w:val="18"/>
              </w:rPr>
              <w:t xml:space="preserve">  </w:t>
            </w:r>
            <w:r w:rsidR="00AA053A" w:rsidRPr="002229B6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AA053A" w:rsidRPr="00F22A98">
              <w:rPr>
                <w:rFonts w:ascii="Arial Narrow" w:hAnsi="Arial Narrow"/>
                <w:sz w:val="18"/>
                <w:szCs w:val="18"/>
              </w:rPr>
              <w:sym w:font="Wingdings 2" w:char="F097"/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2/3</w:t>
            </w:r>
          </w:p>
        </w:tc>
        <w:tc>
          <w:tcPr>
            <w:tcW w:w="512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25EB5" w:rsidRPr="002229B6" w:rsidRDefault="006B4E0C" w:rsidP="00755EA5">
            <w:pPr>
              <w:spacing w:after="0" w:line="240" w:lineRule="auto"/>
              <w:jc w:val="right"/>
            </w:pPr>
            <w:r>
              <w:rPr>
                <w:rFonts w:ascii="Arial Narrow" w:hAnsi="Arial Narrow"/>
                <w:sz w:val="18"/>
                <w:szCs w:val="18"/>
              </w:rPr>
              <w:t>R1</w:t>
            </w:r>
            <w:r w:rsidR="00037C4D">
              <w:rPr>
                <w:rFonts w:ascii="Arial Narrow" w:hAnsi="Arial Narrow"/>
                <w:sz w:val="18"/>
                <w:szCs w:val="18"/>
              </w:rPr>
              <w:t>60</w:t>
            </w:r>
          </w:p>
        </w:tc>
        <w:tc>
          <w:tcPr>
            <w:tcW w:w="856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AD674F" w:rsidRPr="002229B6" w:rsidTr="00AA053A">
        <w:tc>
          <w:tcPr>
            <w:tcW w:w="253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Phonics B (</w:t>
            </w:r>
            <w:proofErr w:type="spellStart"/>
            <w:r w:rsidRPr="002229B6">
              <w:rPr>
                <w:rFonts w:ascii="Arial Narrow" w:hAnsi="Arial Narrow" w:cs="Arial"/>
                <w:sz w:val="18"/>
                <w:szCs w:val="18"/>
              </w:rPr>
              <w:t>Gr</w:t>
            </w:r>
            <w:proofErr w:type="spellEnd"/>
            <w:r w:rsidRPr="002229B6">
              <w:rPr>
                <w:rFonts w:ascii="Arial Narrow" w:hAnsi="Arial Narrow" w:cs="Arial"/>
                <w:sz w:val="18"/>
                <w:szCs w:val="18"/>
              </w:rPr>
              <w:t xml:space="preserve"> 2)</w:t>
            </w:r>
          </w:p>
        </w:tc>
        <w:tc>
          <w:tcPr>
            <w:tcW w:w="4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AD674F" w:rsidRPr="002229B6" w:rsidRDefault="00AD674F" w:rsidP="00AD674F">
            <w:pPr>
              <w:spacing w:after="0" w:line="240" w:lineRule="aut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54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674F" w:rsidRPr="002229B6" w:rsidRDefault="00AD674F" w:rsidP="00AD674F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7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674F" w:rsidRPr="002229B6" w:rsidRDefault="00037C4D" w:rsidP="00AD674F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R160</w:t>
            </w:r>
          </w:p>
        </w:tc>
        <w:tc>
          <w:tcPr>
            <w:tcW w:w="81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95" w:type="dxa"/>
            <w:gridSpan w:val="2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/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570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Colours</w:t>
            </w:r>
            <w:r w:rsidR="00AA053A">
              <w:rPr>
                <w:rFonts w:ascii="Arial Narrow" w:hAnsi="Arial Narrow" w:cs="Arial"/>
                <w:sz w:val="18"/>
                <w:szCs w:val="18"/>
              </w:rPr>
              <w:t xml:space="preserve">  </w:t>
            </w:r>
            <w:r w:rsidR="00AA053A" w:rsidRPr="002229B6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AA053A" w:rsidRPr="00F22A98">
              <w:rPr>
                <w:rFonts w:ascii="Arial Narrow" w:hAnsi="Arial Narrow"/>
                <w:sz w:val="18"/>
                <w:szCs w:val="18"/>
              </w:rPr>
              <w:sym w:font="Wingdings 2" w:char="F097"/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674F" w:rsidRPr="002229B6" w:rsidRDefault="00AD674F" w:rsidP="00AD674F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1</w:t>
            </w:r>
          </w:p>
        </w:tc>
        <w:tc>
          <w:tcPr>
            <w:tcW w:w="5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674F" w:rsidRPr="002229B6" w:rsidRDefault="00AD674F" w:rsidP="00AD674F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674F" w:rsidRPr="002229B6" w:rsidRDefault="00037C4D" w:rsidP="00AD674F">
            <w:pPr>
              <w:spacing w:after="0" w:line="240" w:lineRule="auto"/>
              <w:jc w:val="right"/>
            </w:pPr>
            <w:r>
              <w:rPr>
                <w:rFonts w:ascii="Arial Narrow" w:hAnsi="Arial Narrow"/>
                <w:sz w:val="18"/>
                <w:szCs w:val="18"/>
              </w:rPr>
              <w:t>R210</w:t>
            </w:r>
          </w:p>
        </w:tc>
        <w:tc>
          <w:tcPr>
            <w:tcW w:w="8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AD674F" w:rsidRPr="002229B6" w:rsidRDefault="00AD674F" w:rsidP="00AD674F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AD674F" w:rsidRPr="002229B6" w:rsidTr="00AA053A">
        <w:tc>
          <w:tcPr>
            <w:tcW w:w="253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D674F" w:rsidRPr="002229B6" w:rsidRDefault="00AD674F" w:rsidP="00F22A98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Parts of Speech B (</w:t>
            </w:r>
            <w:proofErr w:type="spellStart"/>
            <w:r w:rsidRPr="002229B6">
              <w:rPr>
                <w:rFonts w:ascii="Arial Narrow" w:hAnsi="Arial Narrow" w:cs="Arial"/>
                <w:sz w:val="18"/>
                <w:szCs w:val="18"/>
              </w:rPr>
              <w:t>Gr</w:t>
            </w:r>
            <w:proofErr w:type="spellEnd"/>
            <w:r w:rsidRPr="002229B6">
              <w:rPr>
                <w:rFonts w:ascii="Arial Narrow" w:hAnsi="Arial Narrow" w:cs="Arial"/>
                <w:sz w:val="18"/>
                <w:szCs w:val="18"/>
              </w:rPr>
              <w:t xml:space="preserve"> 7)</w:t>
            </w:r>
            <w:r w:rsidR="00F22A98">
              <w:t xml:space="preserve"> </w:t>
            </w:r>
            <w:r w:rsidR="00F22A98" w:rsidRPr="00F22A98">
              <w:rPr>
                <w:rFonts w:ascii="Arial Narrow" w:hAnsi="Arial Narrow"/>
                <w:sz w:val="18"/>
                <w:szCs w:val="18"/>
              </w:rPr>
              <w:sym w:font="Wingdings 2" w:char="F097"/>
            </w:r>
          </w:p>
        </w:tc>
        <w:tc>
          <w:tcPr>
            <w:tcW w:w="4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AD674F" w:rsidRPr="002229B6" w:rsidRDefault="00AD674F" w:rsidP="00AD674F">
            <w:pPr>
              <w:spacing w:after="0" w:line="240" w:lineRule="aut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7</w:t>
            </w:r>
          </w:p>
        </w:tc>
        <w:tc>
          <w:tcPr>
            <w:tcW w:w="54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674F" w:rsidRPr="002229B6" w:rsidRDefault="00AD674F" w:rsidP="00AD674F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7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674F" w:rsidRPr="002229B6" w:rsidRDefault="00037C4D" w:rsidP="00AD674F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R160</w:t>
            </w:r>
          </w:p>
        </w:tc>
        <w:tc>
          <w:tcPr>
            <w:tcW w:w="81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95" w:type="dxa"/>
            <w:gridSpan w:val="2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/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570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Great Ideas for Theme Teaching</w:t>
            </w:r>
            <w:r w:rsidR="00AA053A" w:rsidRPr="002229B6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AA053A" w:rsidRPr="00F22A98">
              <w:rPr>
                <w:rFonts w:ascii="Arial Narrow" w:hAnsi="Arial Narrow"/>
                <w:sz w:val="18"/>
                <w:szCs w:val="18"/>
              </w:rPr>
              <w:sym w:font="Wingdings 2" w:char="F097"/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674F" w:rsidRPr="002229B6" w:rsidRDefault="00AD674F" w:rsidP="00AD674F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1–3</w:t>
            </w:r>
          </w:p>
        </w:tc>
        <w:tc>
          <w:tcPr>
            <w:tcW w:w="5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674F" w:rsidRPr="002229B6" w:rsidRDefault="00AD674F" w:rsidP="00AD674F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674F" w:rsidRPr="002229B6" w:rsidRDefault="006B4E0C" w:rsidP="00AD674F">
            <w:pPr>
              <w:spacing w:after="0" w:line="240" w:lineRule="auto"/>
              <w:jc w:val="right"/>
            </w:pPr>
            <w:r>
              <w:rPr>
                <w:rFonts w:ascii="Arial Narrow" w:hAnsi="Arial Narrow"/>
                <w:sz w:val="18"/>
                <w:szCs w:val="18"/>
              </w:rPr>
              <w:t>R1</w:t>
            </w:r>
            <w:r w:rsidR="00037C4D">
              <w:rPr>
                <w:rFonts w:ascii="Arial Narrow" w:hAnsi="Arial Narrow"/>
                <w:sz w:val="18"/>
                <w:szCs w:val="18"/>
              </w:rPr>
              <w:t>60</w:t>
            </w:r>
          </w:p>
        </w:tc>
        <w:tc>
          <w:tcPr>
            <w:tcW w:w="8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AD674F" w:rsidRPr="002229B6" w:rsidRDefault="00AD674F" w:rsidP="00AD674F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AD674F" w:rsidRPr="002229B6" w:rsidTr="00AA053A">
        <w:tc>
          <w:tcPr>
            <w:tcW w:w="2537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My Life Grammatically Speaking</w:t>
            </w:r>
            <w:r w:rsidR="00222A35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222A35" w:rsidRPr="00F22A98">
              <w:rPr>
                <w:rFonts w:ascii="Arial Narrow" w:hAnsi="Arial Narrow"/>
                <w:sz w:val="18"/>
                <w:szCs w:val="18"/>
              </w:rPr>
              <w:sym w:font="Wingdings 2" w:char="F097"/>
            </w:r>
            <w:r w:rsidRPr="002229B6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</w:p>
        </w:tc>
        <w:tc>
          <w:tcPr>
            <w:tcW w:w="461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AD674F" w:rsidRPr="002229B6" w:rsidRDefault="00AD674F" w:rsidP="00AD674F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6/7</w:t>
            </w:r>
          </w:p>
        </w:tc>
        <w:tc>
          <w:tcPr>
            <w:tcW w:w="544" w:type="dxa"/>
            <w:gridSpan w:val="2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AD674F" w:rsidRPr="002229B6" w:rsidRDefault="00AD674F" w:rsidP="00AD674F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79" w:type="dxa"/>
            <w:gridSpan w:val="2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AD674F" w:rsidRPr="002229B6" w:rsidRDefault="00037C4D" w:rsidP="00AD674F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R160</w:t>
            </w:r>
          </w:p>
        </w:tc>
        <w:tc>
          <w:tcPr>
            <w:tcW w:w="819" w:type="dxa"/>
            <w:gridSpan w:val="2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95" w:type="dxa"/>
            <w:gridSpan w:val="2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/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570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Holidays</w:t>
            </w:r>
            <w:r w:rsidR="00AA053A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AA053A" w:rsidRPr="002229B6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AA053A" w:rsidRPr="00F22A98">
              <w:rPr>
                <w:rFonts w:ascii="Arial Narrow" w:hAnsi="Arial Narrow"/>
                <w:sz w:val="18"/>
                <w:szCs w:val="18"/>
              </w:rPr>
              <w:sym w:font="Wingdings 2" w:char="F097"/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674F" w:rsidRPr="002229B6" w:rsidRDefault="00AD674F" w:rsidP="00AD674F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1</w:t>
            </w:r>
          </w:p>
        </w:tc>
        <w:tc>
          <w:tcPr>
            <w:tcW w:w="5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674F" w:rsidRPr="002229B6" w:rsidRDefault="00AD674F" w:rsidP="00AD674F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674F" w:rsidRPr="002229B6" w:rsidRDefault="00037C4D" w:rsidP="00AD674F">
            <w:pPr>
              <w:spacing w:after="0" w:line="240" w:lineRule="auto"/>
              <w:jc w:val="right"/>
            </w:pPr>
            <w:r>
              <w:rPr>
                <w:rFonts w:ascii="Arial Narrow" w:hAnsi="Arial Narrow"/>
                <w:sz w:val="18"/>
                <w:szCs w:val="18"/>
              </w:rPr>
              <w:t>R210</w:t>
            </w:r>
          </w:p>
        </w:tc>
        <w:tc>
          <w:tcPr>
            <w:tcW w:w="8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AD674F" w:rsidRPr="002229B6" w:rsidRDefault="00AD674F" w:rsidP="00AD674F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AD674F" w:rsidRPr="002229B6" w:rsidTr="00AA053A">
        <w:tc>
          <w:tcPr>
            <w:tcW w:w="25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6A6A6"/>
            <w:vAlign w:val="bottom"/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GET Grammar Series </w:t>
            </w:r>
          </w:p>
        </w:tc>
        <w:tc>
          <w:tcPr>
            <w:tcW w:w="461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6A6A6"/>
            <w:vAlign w:val="bottom"/>
          </w:tcPr>
          <w:p w:rsidR="00AD674F" w:rsidRPr="002229B6" w:rsidRDefault="00AD674F" w:rsidP="00AD674F">
            <w:pPr>
              <w:spacing w:after="0" w:line="240" w:lineRule="auto"/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44" w:type="dxa"/>
            <w:gridSpan w:val="2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6A6A6"/>
          </w:tcPr>
          <w:p w:rsidR="00AD674F" w:rsidRPr="002229B6" w:rsidRDefault="00AD674F" w:rsidP="00AD674F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79" w:type="dxa"/>
            <w:gridSpan w:val="2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6A6A6"/>
          </w:tcPr>
          <w:p w:rsidR="00AD674F" w:rsidRPr="002229B6" w:rsidRDefault="00AD674F" w:rsidP="00AD674F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819" w:type="dxa"/>
            <w:gridSpan w:val="2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6A6A6"/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95" w:type="dxa"/>
            <w:gridSpan w:val="2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/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570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My Self</w:t>
            </w:r>
            <w:r w:rsidR="00AA053A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AA053A" w:rsidRPr="002229B6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AA053A" w:rsidRPr="00F22A98">
              <w:rPr>
                <w:rFonts w:ascii="Arial Narrow" w:hAnsi="Arial Narrow"/>
                <w:sz w:val="18"/>
                <w:szCs w:val="18"/>
              </w:rPr>
              <w:sym w:font="Wingdings 2" w:char="F097"/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674F" w:rsidRPr="002229B6" w:rsidRDefault="00AD674F" w:rsidP="00AD674F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2/3</w:t>
            </w:r>
          </w:p>
        </w:tc>
        <w:tc>
          <w:tcPr>
            <w:tcW w:w="5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674F" w:rsidRPr="002229B6" w:rsidRDefault="00AD674F" w:rsidP="00AD674F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674F" w:rsidRPr="002229B6" w:rsidRDefault="006B4E0C" w:rsidP="00AD674F">
            <w:pPr>
              <w:spacing w:after="0" w:line="240" w:lineRule="auto"/>
              <w:jc w:val="right"/>
            </w:pPr>
            <w:r>
              <w:rPr>
                <w:rFonts w:ascii="Arial Narrow" w:hAnsi="Arial Narrow"/>
                <w:sz w:val="18"/>
                <w:szCs w:val="18"/>
              </w:rPr>
              <w:t>R1</w:t>
            </w:r>
            <w:r w:rsidR="00037C4D">
              <w:rPr>
                <w:rFonts w:ascii="Arial Narrow" w:hAnsi="Arial Narrow"/>
                <w:sz w:val="18"/>
                <w:szCs w:val="18"/>
              </w:rPr>
              <w:t>60</w:t>
            </w:r>
          </w:p>
        </w:tc>
        <w:tc>
          <w:tcPr>
            <w:tcW w:w="8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AD674F" w:rsidRPr="002229B6" w:rsidRDefault="00AD674F" w:rsidP="00AD674F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AD674F" w:rsidRPr="002229B6" w:rsidTr="00AA053A">
        <w:tc>
          <w:tcPr>
            <w:tcW w:w="2537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Focus on Nouns and Adjectives</w:t>
            </w:r>
            <w:r w:rsidR="00F22A98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F22A98" w:rsidRPr="00F22A98">
              <w:rPr>
                <w:rFonts w:ascii="Arial Narrow" w:hAnsi="Arial Narrow"/>
                <w:sz w:val="18"/>
                <w:szCs w:val="18"/>
              </w:rPr>
              <w:sym w:font="Wingdings 2" w:char="F097"/>
            </w:r>
          </w:p>
        </w:tc>
        <w:tc>
          <w:tcPr>
            <w:tcW w:w="46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674F" w:rsidRPr="002229B6" w:rsidRDefault="00AD674F" w:rsidP="00AD674F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7</w:t>
            </w:r>
          </w:p>
        </w:tc>
        <w:tc>
          <w:tcPr>
            <w:tcW w:w="544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674F" w:rsidRPr="002229B6" w:rsidRDefault="00AD674F" w:rsidP="00AD674F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79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674F" w:rsidRPr="002229B6" w:rsidRDefault="00037C4D" w:rsidP="00AD674F">
            <w:pPr>
              <w:spacing w:after="0" w:line="240" w:lineRule="auto"/>
              <w:jc w:val="right"/>
            </w:pPr>
            <w:r>
              <w:rPr>
                <w:rFonts w:ascii="Arial Narrow" w:hAnsi="Arial Narrow"/>
                <w:sz w:val="18"/>
                <w:szCs w:val="18"/>
              </w:rPr>
              <w:t>R210</w:t>
            </w:r>
          </w:p>
        </w:tc>
        <w:tc>
          <w:tcPr>
            <w:tcW w:w="819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95" w:type="dxa"/>
            <w:gridSpan w:val="2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/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570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Celebrated South Africans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674F" w:rsidRPr="002229B6" w:rsidRDefault="00AD674F" w:rsidP="00AD674F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7</w:t>
            </w:r>
          </w:p>
        </w:tc>
        <w:tc>
          <w:tcPr>
            <w:tcW w:w="5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674F" w:rsidRPr="002229B6" w:rsidRDefault="00AD674F" w:rsidP="00AD674F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674F" w:rsidRPr="002229B6" w:rsidRDefault="006B4E0C" w:rsidP="00AD674F">
            <w:pPr>
              <w:spacing w:after="0" w:line="240" w:lineRule="auto"/>
              <w:jc w:val="right"/>
            </w:pPr>
            <w:r>
              <w:rPr>
                <w:rFonts w:ascii="Arial Narrow" w:hAnsi="Arial Narrow"/>
                <w:sz w:val="18"/>
                <w:szCs w:val="18"/>
              </w:rPr>
              <w:t>R1</w:t>
            </w:r>
            <w:r w:rsidR="00037C4D">
              <w:rPr>
                <w:rFonts w:ascii="Arial Narrow" w:hAnsi="Arial Narrow"/>
                <w:sz w:val="18"/>
                <w:szCs w:val="18"/>
              </w:rPr>
              <w:t>60</w:t>
            </w:r>
          </w:p>
        </w:tc>
        <w:tc>
          <w:tcPr>
            <w:tcW w:w="8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AD674F" w:rsidRPr="002229B6" w:rsidRDefault="00AD674F" w:rsidP="00AD674F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AD674F" w:rsidRPr="002229B6" w:rsidTr="00AA053A">
        <w:tc>
          <w:tcPr>
            <w:tcW w:w="253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Focus on Verbs and Adverbs</w:t>
            </w:r>
            <w:r w:rsidR="00565449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F22A98" w:rsidRPr="00F22A98">
              <w:rPr>
                <w:rFonts w:ascii="Arial Narrow" w:hAnsi="Arial Narrow"/>
                <w:sz w:val="18"/>
                <w:szCs w:val="18"/>
              </w:rPr>
              <w:sym w:font="Wingdings 2" w:char="F097"/>
            </w:r>
          </w:p>
        </w:tc>
        <w:tc>
          <w:tcPr>
            <w:tcW w:w="4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674F" w:rsidRPr="002229B6" w:rsidRDefault="00AD674F" w:rsidP="00AD674F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7</w:t>
            </w:r>
          </w:p>
        </w:tc>
        <w:tc>
          <w:tcPr>
            <w:tcW w:w="54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674F" w:rsidRPr="002229B6" w:rsidRDefault="00AD674F" w:rsidP="00AD674F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7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674F" w:rsidRPr="002229B6" w:rsidRDefault="00037C4D" w:rsidP="00AD674F">
            <w:pPr>
              <w:spacing w:after="0" w:line="240" w:lineRule="auto"/>
              <w:jc w:val="right"/>
            </w:pPr>
            <w:r>
              <w:rPr>
                <w:rFonts w:ascii="Arial Narrow" w:hAnsi="Arial Narrow"/>
                <w:sz w:val="18"/>
                <w:szCs w:val="18"/>
              </w:rPr>
              <w:t>R210</w:t>
            </w:r>
          </w:p>
        </w:tc>
        <w:tc>
          <w:tcPr>
            <w:tcW w:w="81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95" w:type="dxa"/>
            <w:gridSpan w:val="2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/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570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Fantasy and Superstition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674F" w:rsidRPr="002229B6" w:rsidRDefault="00AD674F" w:rsidP="00AD674F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7</w:t>
            </w:r>
          </w:p>
        </w:tc>
        <w:tc>
          <w:tcPr>
            <w:tcW w:w="5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674F" w:rsidRPr="002229B6" w:rsidRDefault="00AD674F" w:rsidP="00AD674F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674F" w:rsidRPr="002229B6" w:rsidRDefault="006B4E0C" w:rsidP="00AD674F">
            <w:pPr>
              <w:spacing w:after="0" w:line="240" w:lineRule="auto"/>
              <w:jc w:val="right"/>
            </w:pPr>
            <w:r>
              <w:rPr>
                <w:rFonts w:ascii="Arial Narrow" w:hAnsi="Arial Narrow"/>
                <w:sz w:val="18"/>
                <w:szCs w:val="18"/>
              </w:rPr>
              <w:t>R1</w:t>
            </w:r>
            <w:r w:rsidR="00037C4D">
              <w:rPr>
                <w:rFonts w:ascii="Arial Narrow" w:hAnsi="Arial Narrow"/>
                <w:sz w:val="18"/>
                <w:szCs w:val="18"/>
              </w:rPr>
              <w:t>60</w:t>
            </w:r>
          </w:p>
        </w:tc>
        <w:tc>
          <w:tcPr>
            <w:tcW w:w="8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AD674F" w:rsidRPr="002229B6" w:rsidRDefault="00AD674F" w:rsidP="00AD674F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AD674F" w:rsidRPr="002229B6" w:rsidTr="00AA053A">
        <w:tc>
          <w:tcPr>
            <w:tcW w:w="253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 w:cs="Arial"/>
                <w:spacing w:val="-6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pacing w:val="-6"/>
                <w:sz w:val="18"/>
                <w:szCs w:val="18"/>
              </w:rPr>
              <w:t xml:space="preserve">Focus on Pronouns </w:t>
            </w:r>
            <w:r w:rsidR="00565449">
              <w:rPr>
                <w:rFonts w:ascii="Arial Narrow" w:hAnsi="Arial Narrow" w:cs="Arial"/>
                <w:spacing w:val="-6"/>
                <w:sz w:val="18"/>
                <w:szCs w:val="18"/>
              </w:rPr>
              <w:t>&amp;</w:t>
            </w:r>
            <w:r w:rsidR="00934D65">
              <w:rPr>
                <w:rFonts w:ascii="Arial Narrow" w:hAnsi="Arial Narrow" w:cs="Arial"/>
                <w:spacing w:val="-6"/>
                <w:sz w:val="18"/>
                <w:szCs w:val="18"/>
              </w:rPr>
              <w:t xml:space="preserve"> </w:t>
            </w:r>
            <w:r w:rsidRPr="002229B6">
              <w:rPr>
                <w:rFonts w:ascii="Arial Narrow" w:hAnsi="Arial Narrow" w:cs="Arial"/>
                <w:spacing w:val="-6"/>
                <w:sz w:val="18"/>
                <w:szCs w:val="18"/>
              </w:rPr>
              <w:t>Prepositions</w:t>
            </w:r>
            <w:r w:rsidR="00565449">
              <w:rPr>
                <w:rFonts w:ascii="Arial Narrow" w:hAnsi="Arial Narrow" w:cs="Arial"/>
                <w:spacing w:val="-6"/>
                <w:sz w:val="18"/>
                <w:szCs w:val="18"/>
              </w:rPr>
              <w:t xml:space="preserve"> </w:t>
            </w:r>
            <w:r w:rsidR="00565449" w:rsidRPr="00F22A98">
              <w:rPr>
                <w:rFonts w:ascii="Arial Narrow" w:hAnsi="Arial Narrow"/>
                <w:sz w:val="18"/>
                <w:szCs w:val="18"/>
              </w:rPr>
              <w:sym w:font="Wingdings 2" w:char="F097"/>
            </w:r>
          </w:p>
        </w:tc>
        <w:tc>
          <w:tcPr>
            <w:tcW w:w="4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674F" w:rsidRPr="002229B6" w:rsidRDefault="00AD674F" w:rsidP="00AD674F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7</w:t>
            </w:r>
          </w:p>
        </w:tc>
        <w:tc>
          <w:tcPr>
            <w:tcW w:w="54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674F" w:rsidRPr="002229B6" w:rsidRDefault="00AD674F" w:rsidP="00AD674F">
            <w:pPr>
              <w:spacing w:after="0" w:line="240" w:lineRule="auto"/>
              <w:jc w:val="right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67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674F" w:rsidRPr="002229B6" w:rsidRDefault="00037C4D" w:rsidP="00AD674F">
            <w:pPr>
              <w:spacing w:after="0" w:line="240" w:lineRule="auto"/>
              <w:jc w:val="right"/>
              <w:rPr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R160</w:t>
            </w:r>
          </w:p>
        </w:tc>
        <w:tc>
          <w:tcPr>
            <w:tcW w:w="81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95" w:type="dxa"/>
            <w:gridSpan w:val="2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/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570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Our Changing Community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674F" w:rsidRPr="002229B6" w:rsidRDefault="00AD674F" w:rsidP="00AD674F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7</w:t>
            </w:r>
          </w:p>
        </w:tc>
        <w:tc>
          <w:tcPr>
            <w:tcW w:w="5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674F" w:rsidRPr="002229B6" w:rsidRDefault="00AD674F" w:rsidP="00AD674F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674F" w:rsidRPr="002229B6" w:rsidRDefault="006B4E0C" w:rsidP="00AD674F">
            <w:pPr>
              <w:spacing w:after="0" w:line="240" w:lineRule="auto"/>
              <w:jc w:val="right"/>
            </w:pPr>
            <w:r>
              <w:rPr>
                <w:rFonts w:ascii="Arial Narrow" w:hAnsi="Arial Narrow"/>
                <w:sz w:val="18"/>
                <w:szCs w:val="18"/>
              </w:rPr>
              <w:t>R1</w:t>
            </w:r>
            <w:r w:rsidR="00037C4D">
              <w:rPr>
                <w:rFonts w:ascii="Arial Narrow" w:hAnsi="Arial Narrow"/>
                <w:sz w:val="18"/>
                <w:szCs w:val="18"/>
              </w:rPr>
              <w:t>60</w:t>
            </w:r>
          </w:p>
        </w:tc>
        <w:tc>
          <w:tcPr>
            <w:tcW w:w="8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AD674F" w:rsidRPr="002229B6" w:rsidRDefault="00AD674F" w:rsidP="00AD674F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AD674F" w:rsidRPr="002229B6" w:rsidTr="00AA053A">
        <w:tc>
          <w:tcPr>
            <w:tcW w:w="2537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 w:cs="Arial"/>
                <w:spacing w:val="-6"/>
                <w:sz w:val="18"/>
                <w:szCs w:val="18"/>
              </w:rPr>
            </w:pPr>
          </w:p>
        </w:tc>
        <w:tc>
          <w:tcPr>
            <w:tcW w:w="461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AD674F" w:rsidRPr="002229B6" w:rsidRDefault="00AD674F" w:rsidP="00AD674F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544" w:type="dxa"/>
            <w:gridSpan w:val="2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AD674F" w:rsidRPr="002229B6" w:rsidRDefault="00AD674F" w:rsidP="00AD674F">
            <w:pPr>
              <w:spacing w:after="0" w:line="240" w:lineRule="auto"/>
              <w:jc w:val="right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679" w:type="dxa"/>
            <w:gridSpan w:val="2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AD674F" w:rsidRPr="002229B6" w:rsidRDefault="00AD674F" w:rsidP="00AD674F">
            <w:pPr>
              <w:spacing w:after="0" w:line="240" w:lineRule="auto"/>
              <w:jc w:val="right"/>
              <w:rPr>
                <w:sz w:val="18"/>
                <w:szCs w:val="18"/>
              </w:rPr>
            </w:pPr>
          </w:p>
        </w:tc>
        <w:tc>
          <w:tcPr>
            <w:tcW w:w="819" w:type="dxa"/>
            <w:gridSpan w:val="2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95" w:type="dxa"/>
            <w:gridSpan w:val="2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/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570" w:type="dxa"/>
            <w:gridSpan w:val="2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Signs and Symbols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AD674F" w:rsidRPr="002229B6" w:rsidRDefault="00AD674F" w:rsidP="00AD674F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7</w:t>
            </w:r>
          </w:p>
        </w:tc>
        <w:tc>
          <w:tcPr>
            <w:tcW w:w="512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AD674F" w:rsidRPr="002229B6" w:rsidRDefault="00AD674F" w:rsidP="00AD674F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AD674F" w:rsidRPr="002229B6" w:rsidRDefault="006B4E0C" w:rsidP="00AD674F">
            <w:pPr>
              <w:spacing w:after="0" w:line="240" w:lineRule="auto"/>
              <w:jc w:val="right"/>
            </w:pPr>
            <w:r>
              <w:rPr>
                <w:rFonts w:ascii="Arial Narrow" w:hAnsi="Arial Narrow"/>
                <w:sz w:val="18"/>
                <w:szCs w:val="18"/>
              </w:rPr>
              <w:t>R1</w:t>
            </w:r>
            <w:r w:rsidR="00037C4D">
              <w:rPr>
                <w:rFonts w:ascii="Arial Narrow" w:hAnsi="Arial Narrow"/>
                <w:sz w:val="18"/>
                <w:szCs w:val="18"/>
              </w:rPr>
              <w:t>60</w:t>
            </w:r>
          </w:p>
        </w:tc>
        <w:tc>
          <w:tcPr>
            <w:tcW w:w="856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AD674F" w:rsidRPr="002229B6" w:rsidRDefault="00AD674F" w:rsidP="00AD674F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8D71A8" w:rsidRPr="002229B6" w:rsidTr="00AA053A">
        <w:tc>
          <w:tcPr>
            <w:tcW w:w="25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6A6A6"/>
            <w:vAlign w:val="bottom"/>
          </w:tcPr>
          <w:p w:rsidR="008D71A8" w:rsidRPr="002229B6" w:rsidRDefault="008D71A8" w:rsidP="002229B6">
            <w:pPr>
              <w:spacing w:after="0" w:line="240" w:lineRule="auto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b/>
                <w:sz w:val="18"/>
                <w:szCs w:val="18"/>
              </w:rPr>
              <w:t>Playing by the Rules (Games)</w:t>
            </w:r>
          </w:p>
        </w:tc>
        <w:tc>
          <w:tcPr>
            <w:tcW w:w="461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6A6A6"/>
            <w:vAlign w:val="bottom"/>
          </w:tcPr>
          <w:p w:rsidR="008D71A8" w:rsidRPr="002229B6" w:rsidRDefault="008D71A8" w:rsidP="002229B6">
            <w:pPr>
              <w:spacing w:after="0" w:line="240" w:lineRule="auto"/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44" w:type="dxa"/>
            <w:gridSpan w:val="2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6A6A6"/>
          </w:tcPr>
          <w:p w:rsidR="008D71A8" w:rsidRPr="002229B6" w:rsidRDefault="008D71A8" w:rsidP="002229B6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79" w:type="dxa"/>
            <w:gridSpan w:val="2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6A6A6"/>
          </w:tcPr>
          <w:p w:rsidR="008D71A8" w:rsidRPr="002229B6" w:rsidRDefault="008D71A8" w:rsidP="002229B6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819" w:type="dxa"/>
            <w:gridSpan w:val="2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6A6A6"/>
          </w:tcPr>
          <w:p w:rsidR="008D71A8" w:rsidRPr="002229B6" w:rsidRDefault="008D71A8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95" w:type="dxa"/>
            <w:gridSpan w:val="2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/>
          </w:tcPr>
          <w:p w:rsidR="008D71A8" w:rsidRPr="002229B6" w:rsidRDefault="008D71A8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57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6A6A6"/>
            <w:vAlign w:val="bottom"/>
          </w:tcPr>
          <w:p w:rsidR="008D71A8" w:rsidRPr="002229B6" w:rsidRDefault="008D71A8" w:rsidP="002229B6">
            <w:pPr>
              <w:spacing w:after="0" w:line="240" w:lineRule="auto"/>
              <w:rPr>
                <w:rFonts w:ascii="Arial Narrow" w:hAnsi="Arial Narrow" w:cs="Arial"/>
                <w:b/>
                <w:sz w:val="18"/>
                <w:szCs w:val="18"/>
              </w:rPr>
            </w:pPr>
            <w:proofErr w:type="spellStart"/>
            <w:r w:rsidRPr="002229B6">
              <w:rPr>
                <w:rFonts w:ascii="Arial Narrow" w:hAnsi="Arial Narrow" w:cs="Arial"/>
                <w:b/>
                <w:sz w:val="18"/>
                <w:szCs w:val="18"/>
              </w:rPr>
              <w:t>Ratpack</w:t>
            </w:r>
            <w:proofErr w:type="spellEnd"/>
            <w:r w:rsidRPr="002229B6">
              <w:rPr>
                <w:rFonts w:ascii="Arial Narrow" w:hAnsi="Arial Narrow" w:cs="Arial"/>
                <w:b/>
                <w:sz w:val="18"/>
                <w:szCs w:val="18"/>
              </w:rPr>
              <w:t xml:space="preserve"> Resource Packs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6A6A6"/>
          </w:tcPr>
          <w:p w:rsidR="008D71A8" w:rsidRPr="002229B6" w:rsidRDefault="008D71A8" w:rsidP="002229B6">
            <w:pPr>
              <w:spacing w:after="0" w:line="240" w:lineRule="auto"/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12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6A6A6"/>
          </w:tcPr>
          <w:p w:rsidR="008D71A8" w:rsidRPr="002229B6" w:rsidRDefault="008D71A8" w:rsidP="002229B6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6A6A6"/>
          </w:tcPr>
          <w:p w:rsidR="008D71A8" w:rsidRPr="002229B6" w:rsidRDefault="008D71A8" w:rsidP="002229B6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856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6A6A6"/>
          </w:tcPr>
          <w:p w:rsidR="008D71A8" w:rsidRPr="002229B6" w:rsidRDefault="008D71A8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AD674F" w:rsidRPr="002229B6" w:rsidTr="00AA053A">
        <w:tc>
          <w:tcPr>
            <w:tcW w:w="2537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Antonyms</w:t>
            </w:r>
            <w:r w:rsidR="00C95CAE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C95CAE" w:rsidRPr="00F22A98">
              <w:rPr>
                <w:rFonts w:ascii="Arial Narrow" w:hAnsi="Arial Narrow"/>
                <w:sz w:val="18"/>
                <w:szCs w:val="18"/>
              </w:rPr>
              <w:sym w:font="Wingdings 2" w:char="F097"/>
            </w:r>
          </w:p>
        </w:tc>
        <w:tc>
          <w:tcPr>
            <w:tcW w:w="46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AD674F" w:rsidRPr="002229B6" w:rsidRDefault="00AD674F" w:rsidP="00AD674F">
            <w:pPr>
              <w:spacing w:after="0" w:line="240" w:lineRule="auto"/>
              <w:jc w:val="center"/>
            </w:pPr>
            <w:r w:rsidRPr="002229B6">
              <w:rPr>
                <w:rFonts w:ascii="Arial Narrow" w:hAnsi="Arial Narrow"/>
                <w:sz w:val="18"/>
                <w:szCs w:val="18"/>
              </w:rPr>
              <w:t>6/7</w:t>
            </w:r>
          </w:p>
        </w:tc>
        <w:tc>
          <w:tcPr>
            <w:tcW w:w="544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AD674F" w:rsidRPr="002229B6" w:rsidRDefault="00AD674F" w:rsidP="00AD674F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79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AD674F" w:rsidRPr="002229B6" w:rsidRDefault="00037C4D" w:rsidP="00AD674F">
            <w:pPr>
              <w:spacing w:after="0" w:line="240" w:lineRule="auto"/>
              <w:jc w:val="right"/>
            </w:pPr>
            <w:r>
              <w:rPr>
                <w:rFonts w:ascii="Arial Narrow" w:hAnsi="Arial Narrow"/>
                <w:sz w:val="18"/>
                <w:szCs w:val="18"/>
              </w:rPr>
              <w:t>R160</w:t>
            </w:r>
          </w:p>
        </w:tc>
        <w:tc>
          <w:tcPr>
            <w:tcW w:w="819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95" w:type="dxa"/>
            <w:gridSpan w:val="2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/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570" w:type="dxa"/>
            <w:gridSpan w:val="2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 xml:space="preserve">English Primary </w:t>
            </w:r>
            <w:proofErr w:type="spellStart"/>
            <w:r w:rsidRPr="002229B6">
              <w:rPr>
                <w:rFonts w:ascii="Arial Narrow" w:hAnsi="Arial Narrow" w:cs="Arial"/>
                <w:sz w:val="18"/>
                <w:szCs w:val="18"/>
              </w:rPr>
              <w:t>Ratpack</w:t>
            </w:r>
            <w:proofErr w:type="spellEnd"/>
            <w:r w:rsidRPr="002229B6">
              <w:rPr>
                <w:rFonts w:ascii="Arial Narrow" w:hAnsi="Arial Narrow" w:cs="Arial"/>
                <w:sz w:val="18"/>
                <w:szCs w:val="18"/>
              </w:rPr>
              <w:t xml:space="preserve"> (Vol. 1)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674F" w:rsidRPr="002229B6" w:rsidRDefault="00AD674F" w:rsidP="00AD674F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7</w:t>
            </w:r>
          </w:p>
        </w:tc>
        <w:tc>
          <w:tcPr>
            <w:tcW w:w="512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674F" w:rsidRPr="002229B6" w:rsidRDefault="00AD674F" w:rsidP="00AD674F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674F" w:rsidRPr="00134A90" w:rsidRDefault="00AD674F" w:rsidP="00AD674F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 w:rsidRPr="00134A90">
              <w:rPr>
                <w:rFonts w:ascii="Arial Narrow" w:hAnsi="Arial Narrow"/>
                <w:sz w:val="18"/>
                <w:szCs w:val="18"/>
              </w:rPr>
              <w:t>R</w:t>
            </w:r>
            <w:r w:rsidR="009F05CE">
              <w:rPr>
                <w:rFonts w:ascii="Arial Narrow" w:hAnsi="Arial Narrow"/>
                <w:sz w:val="18"/>
                <w:szCs w:val="18"/>
              </w:rPr>
              <w:t>5</w:t>
            </w:r>
            <w:r w:rsidR="0009744F">
              <w:rPr>
                <w:rFonts w:ascii="Arial Narrow" w:hAnsi="Arial Narrow"/>
                <w:sz w:val="18"/>
                <w:szCs w:val="18"/>
              </w:rPr>
              <w:t>25</w:t>
            </w:r>
          </w:p>
        </w:tc>
        <w:tc>
          <w:tcPr>
            <w:tcW w:w="856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AD674F" w:rsidRPr="002229B6" w:rsidTr="00AA053A">
        <w:tc>
          <w:tcPr>
            <w:tcW w:w="253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Collective Nouns</w:t>
            </w:r>
            <w:r w:rsidR="00C95CAE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C95CAE" w:rsidRPr="00F22A98">
              <w:rPr>
                <w:rFonts w:ascii="Arial Narrow" w:hAnsi="Arial Narrow"/>
                <w:sz w:val="18"/>
                <w:szCs w:val="18"/>
              </w:rPr>
              <w:sym w:font="Wingdings 2" w:char="F097"/>
            </w:r>
          </w:p>
        </w:tc>
        <w:tc>
          <w:tcPr>
            <w:tcW w:w="4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674F" w:rsidRPr="002229B6" w:rsidRDefault="00AD674F" w:rsidP="00AD674F">
            <w:pPr>
              <w:spacing w:after="0" w:line="240" w:lineRule="auto"/>
              <w:jc w:val="center"/>
            </w:pPr>
            <w:r w:rsidRPr="002229B6">
              <w:rPr>
                <w:rFonts w:ascii="Arial Narrow" w:hAnsi="Arial Narrow"/>
                <w:sz w:val="18"/>
                <w:szCs w:val="18"/>
              </w:rPr>
              <w:t>6/7</w:t>
            </w:r>
          </w:p>
        </w:tc>
        <w:tc>
          <w:tcPr>
            <w:tcW w:w="54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674F" w:rsidRPr="002229B6" w:rsidRDefault="00AD674F" w:rsidP="00AD674F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7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674F" w:rsidRPr="002229B6" w:rsidRDefault="00037C4D" w:rsidP="00AD674F">
            <w:pPr>
              <w:spacing w:after="0" w:line="240" w:lineRule="auto"/>
              <w:jc w:val="right"/>
            </w:pPr>
            <w:r>
              <w:rPr>
                <w:rFonts w:ascii="Arial Narrow" w:hAnsi="Arial Narrow"/>
                <w:sz w:val="18"/>
                <w:szCs w:val="18"/>
              </w:rPr>
              <w:t>R160</w:t>
            </w:r>
          </w:p>
        </w:tc>
        <w:tc>
          <w:tcPr>
            <w:tcW w:w="81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95" w:type="dxa"/>
            <w:gridSpan w:val="2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/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570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 xml:space="preserve">English Primary </w:t>
            </w:r>
            <w:proofErr w:type="spellStart"/>
            <w:r w:rsidRPr="002229B6">
              <w:rPr>
                <w:rFonts w:ascii="Arial Narrow" w:hAnsi="Arial Narrow" w:cs="Arial"/>
                <w:sz w:val="18"/>
                <w:szCs w:val="18"/>
              </w:rPr>
              <w:t>Ratpack</w:t>
            </w:r>
            <w:proofErr w:type="spellEnd"/>
            <w:r w:rsidRPr="002229B6">
              <w:rPr>
                <w:rFonts w:ascii="Arial Narrow" w:hAnsi="Arial Narrow" w:cs="Arial"/>
                <w:sz w:val="18"/>
                <w:szCs w:val="18"/>
              </w:rPr>
              <w:t xml:space="preserve"> (Vol. 2)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674F" w:rsidRPr="002229B6" w:rsidRDefault="00AD674F" w:rsidP="00AD674F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7</w:t>
            </w:r>
          </w:p>
        </w:tc>
        <w:tc>
          <w:tcPr>
            <w:tcW w:w="5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674F" w:rsidRPr="002229B6" w:rsidRDefault="00AD674F" w:rsidP="00AD674F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674F" w:rsidRPr="00134A90" w:rsidRDefault="00AD674F" w:rsidP="00AD674F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 w:rsidRPr="00134A90">
              <w:rPr>
                <w:rFonts w:ascii="Arial Narrow" w:hAnsi="Arial Narrow"/>
                <w:sz w:val="18"/>
                <w:szCs w:val="18"/>
              </w:rPr>
              <w:t>R</w:t>
            </w:r>
            <w:r w:rsidR="009F05CE">
              <w:rPr>
                <w:rFonts w:ascii="Arial Narrow" w:hAnsi="Arial Narrow"/>
                <w:sz w:val="18"/>
                <w:szCs w:val="18"/>
              </w:rPr>
              <w:t>5</w:t>
            </w:r>
            <w:r w:rsidR="0009744F">
              <w:rPr>
                <w:rFonts w:ascii="Arial Narrow" w:hAnsi="Arial Narrow"/>
                <w:sz w:val="18"/>
                <w:szCs w:val="18"/>
              </w:rPr>
              <w:t>25</w:t>
            </w:r>
          </w:p>
        </w:tc>
        <w:tc>
          <w:tcPr>
            <w:tcW w:w="8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AD674F" w:rsidRPr="002229B6" w:rsidTr="00AA053A">
        <w:tc>
          <w:tcPr>
            <w:tcW w:w="253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Gender</w:t>
            </w:r>
            <w:r w:rsidR="00C95CAE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C95CAE" w:rsidRPr="00F22A98">
              <w:rPr>
                <w:rFonts w:ascii="Arial Narrow" w:hAnsi="Arial Narrow"/>
                <w:sz w:val="18"/>
                <w:szCs w:val="18"/>
              </w:rPr>
              <w:sym w:font="Wingdings 2" w:char="F097"/>
            </w:r>
          </w:p>
        </w:tc>
        <w:tc>
          <w:tcPr>
            <w:tcW w:w="4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674F" w:rsidRPr="002229B6" w:rsidRDefault="00AD674F" w:rsidP="00AD674F">
            <w:pPr>
              <w:spacing w:after="0" w:line="240" w:lineRule="auto"/>
              <w:jc w:val="center"/>
            </w:pPr>
            <w:r w:rsidRPr="002229B6">
              <w:rPr>
                <w:rFonts w:ascii="Arial Narrow" w:hAnsi="Arial Narrow"/>
                <w:sz w:val="18"/>
                <w:szCs w:val="18"/>
              </w:rPr>
              <w:t>6/7</w:t>
            </w:r>
          </w:p>
        </w:tc>
        <w:tc>
          <w:tcPr>
            <w:tcW w:w="54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674F" w:rsidRPr="002229B6" w:rsidRDefault="00AD674F" w:rsidP="00AD674F">
            <w:pPr>
              <w:spacing w:after="0" w:line="240" w:lineRule="auto"/>
              <w:jc w:val="right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67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674F" w:rsidRPr="002229B6" w:rsidRDefault="00037C4D" w:rsidP="00AD674F">
            <w:pPr>
              <w:spacing w:after="0" w:line="240" w:lineRule="auto"/>
              <w:jc w:val="right"/>
            </w:pPr>
            <w:r>
              <w:rPr>
                <w:rFonts w:ascii="Arial Narrow" w:hAnsi="Arial Narrow"/>
                <w:sz w:val="18"/>
                <w:szCs w:val="18"/>
              </w:rPr>
              <w:t>R160</w:t>
            </w:r>
          </w:p>
        </w:tc>
        <w:tc>
          <w:tcPr>
            <w:tcW w:w="81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95" w:type="dxa"/>
            <w:gridSpan w:val="2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/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570" w:type="dxa"/>
            <w:gridSpan w:val="2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bottom"/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 xml:space="preserve">English Primary </w:t>
            </w:r>
            <w:proofErr w:type="spellStart"/>
            <w:r w:rsidRPr="002229B6">
              <w:rPr>
                <w:rFonts w:ascii="Arial Narrow" w:hAnsi="Arial Narrow" w:cs="Arial"/>
                <w:sz w:val="18"/>
                <w:szCs w:val="18"/>
              </w:rPr>
              <w:t>Ratpack</w:t>
            </w:r>
            <w:proofErr w:type="spellEnd"/>
            <w:r w:rsidRPr="002229B6">
              <w:rPr>
                <w:rFonts w:ascii="Arial Narrow" w:hAnsi="Arial Narrow" w:cs="Arial"/>
                <w:sz w:val="18"/>
                <w:szCs w:val="18"/>
              </w:rPr>
              <w:t xml:space="preserve"> (Vol. 3)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AD674F" w:rsidRPr="002229B6" w:rsidRDefault="00AD674F" w:rsidP="00AD674F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7</w:t>
            </w:r>
          </w:p>
        </w:tc>
        <w:tc>
          <w:tcPr>
            <w:tcW w:w="512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AD674F" w:rsidRPr="002229B6" w:rsidRDefault="00AD674F" w:rsidP="00AD674F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AD674F" w:rsidRPr="00134A90" w:rsidRDefault="00AD674F" w:rsidP="00AD674F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 w:rsidRPr="00134A90">
              <w:rPr>
                <w:rFonts w:ascii="Arial Narrow" w:hAnsi="Arial Narrow"/>
                <w:sz w:val="18"/>
                <w:szCs w:val="18"/>
              </w:rPr>
              <w:t>R</w:t>
            </w:r>
            <w:r w:rsidR="009F05CE">
              <w:rPr>
                <w:rFonts w:ascii="Arial Narrow" w:hAnsi="Arial Narrow"/>
                <w:sz w:val="18"/>
                <w:szCs w:val="18"/>
              </w:rPr>
              <w:t>5</w:t>
            </w:r>
            <w:r w:rsidR="0009744F">
              <w:rPr>
                <w:rFonts w:ascii="Arial Narrow" w:hAnsi="Arial Narrow"/>
                <w:sz w:val="18"/>
                <w:szCs w:val="18"/>
              </w:rPr>
              <w:t>25</w:t>
            </w:r>
          </w:p>
        </w:tc>
        <w:tc>
          <w:tcPr>
            <w:tcW w:w="856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AD674F" w:rsidRPr="002229B6" w:rsidTr="00AA053A">
        <w:tc>
          <w:tcPr>
            <w:tcW w:w="253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Idioms and Expressions</w:t>
            </w:r>
            <w:r w:rsidR="00C95CAE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C95CAE" w:rsidRPr="00F22A98">
              <w:rPr>
                <w:rFonts w:ascii="Arial Narrow" w:hAnsi="Arial Narrow"/>
                <w:sz w:val="18"/>
                <w:szCs w:val="18"/>
              </w:rPr>
              <w:sym w:font="Wingdings 2" w:char="F097"/>
            </w:r>
          </w:p>
        </w:tc>
        <w:tc>
          <w:tcPr>
            <w:tcW w:w="4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674F" w:rsidRPr="002229B6" w:rsidRDefault="00AD674F" w:rsidP="00AD674F">
            <w:pPr>
              <w:spacing w:after="0" w:line="240" w:lineRule="auto"/>
              <w:jc w:val="center"/>
            </w:pPr>
            <w:r w:rsidRPr="002229B6">
              <w:rPr>
                <w:rFonts w:ascii="Arial Narrow" w:hAnsi="Arial Narrow"/>
                <w:sz w:val="18"/>
                <w:szCs w:val="18"/>
              </w:rPr>
              <w:t>6/7</w:t>
            </w:r>
          </w:p>
        </w:tc>
        <w:tc>
          <w:tcPr>
            <w:tcW w:w="54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674F" w:rsidRPr="002229B6" w:rsidRDefault="00AD674F" w:rsidP="00AD674F">
            <w:pPr>
              <w:spacing w:after="0" w:line="240" w:lineRule="auto"/>
              <w:jc w:val="right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67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674F" w:rsidRPr="002229B6" w:rsidRDefault="00037C4D" w:rsidP="00AD674F">
            <w:pPr>
              <w:spacing w:after="0" w:line="240" w:lineRule="auto"/>
              <w:jc w:val="right"/>
            </w:pPr>
            <w:r>
              <w:rPr>
                <w:rFonts w:ascii="Arial Narrow" w:hAnsi="Arial Narrow"/>
                <w:sz w:val="18"/>
                <w:szCs w:val="18"/>
              </w:rPr>
              <w:t>R160</w:t>
            </w:r>
          </w:p>
        </w:tc>
        <w:tc>
          <w:tcPr>
            <w:tcW w:w="81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95" w:type="dxa"/>
            <w:gridSpan w:val="2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/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257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pct25" w:color="auto" w:fill="auto"/>
            <w:vAlign w:val="bottom"/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b/>
                <w:sz w:val="18"/>
                <w:szCs w:val="18"/>
              </w:rPr>
              <w:t>Mac Series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pct25" w:color="auto" w:fill="auto"/>
          </w:tcPr>
          <w:p w:rsidR="00AD674F" w:rsidRPr="002229B6" w:rsidRDefault="00AD674F" w:rsidP="00AD674F">
            <w:pPr>
              <w:spacing w:after="0" w:line="240" w:lineRule="auto"/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12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pct25" w:color="auto" w:fill="auto"/>
          </w:tcPr>
          <w:p w:rsidR="00AD674F" w:rsidRPr="002229B6" w:rsidRDefault="00AD674F" w:rsidP="00AD674F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pct25" w:color="auto" w:fill="auto"/>
          </w:tcPr>
          <w:p w:rsidR="00AD674F" w:rsidRPr="000131AC" w:rsidRDefault="00AD674F" w:rsidP="00AD674F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  <w:highlight w:val="yellow"/>
              </w:rPr>
            </w:pPr>
          </w:p>
        </w:tc>
        <w:tc>
          <w:tcPr>
            <w:tcW w:w="856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pct25" w:color="auto" w:fill="auto"/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AD674F" w:rsidRPr="002229B6" w:rsidTr="00AA053A">
        <w:tc>
          <w:tcPr>
            <w:tcW w:w="2537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Synonyms</w:t>
            </w:r>
            <w:r w:rsidR="00C95CAE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C95CAE" w:rsidRPr="00F22A98">
              <w:rPr>
                <w:rFonts w:ascii="Arial Narrow" w:hAnsi="Arial Narrow"/>
                <w:sz w:val="18"/>
                <w:szCs w:val="18"/>
              </w:rPr>
              <w:sym w:font="Wingdings 2" w:char="F097"/>
            </w:r>
          </w:p>
        </w:tc>
        <w:tc>
          <w:tcPr>
            <w:tcW w:w="461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AD674F" w:rsidRPr="002229B6" w:rsidRDefault="00AD674F" w:rsidP="00AD674F">
            <w:pPr>
              <w:spacing w:after="0" w:line="240" w:lineRule="auto"/>
              <w:jc w:val="center"/>
            </w:pPr>
            <w:r w:rsidRPr="002229B6">
              <w:rPr>
                <w:rFonts w:ascii="Arial Narrow" w:hAnsi="Arial Narrow"/>
                <w:sz w:val="18"/>
                <w:szCs w:val="18"/>
              </w:rPr>
              <w:t>6/7</w:t>
            </w:r>
          </w:p>
        </w:tc>
        <w:tc>
          <w:tcPr>
            <w:tcW w:w="544" w:type="dxa"/>
            <w:gridSpan w:val="2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AD674F" w:rsidRPr="002229B6" w:rsidRDefault="00AD674F" w:rsidP="00AD674F">
            <w:pPr>
              <w:spacing w:after="0" w:line="240" w:lineRule="auto"/>
              <w:jc w:val="right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679" w:type="dxa"/>
            <w:gridSpan w:val="2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AD674F" w:rsidRPr="002229B6" w:rsidRDefault="00037C4D" w:rsidP="00AD674F">
            <w:pPr>
              <w:spacing w:after="0" w:line="240" w:lineRule="auto"/>
              <w:jc w:val="right"/>
            </w:pPr>
            <w:r>
              <w:rPr>
                <w:rFonts w:ascii="Arial Narrow" w:hAnsi="Arial Narrow"/>
                <w:sz w:val="18"/>
                <w:szCs w:val="18"/>
              </w:rPr>
              <w:t>R160</w:t>
            </w:r>
          </w:p>
        </w:tc>
        <w:tc>
          <w:tcPr>
            <w:tcW w:w="819" w:type="dxa"/>
            <w:gridSpan w:val="2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95" w:type="dxa"/>
            <w:gridSpan w:val="2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/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570" w:type="dxa"/>
            <w:gridSpan w:val="2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 xml:space="preserve">Mac-4 Series (email) </w:t>
            </w:r>
            <w:r w:rsidR="00565449" w:rsidRPr="00F22A98">
              <w:rPr>
                <w:rFonts w:ascii="Arial Narrow" w:hAnsi="Arial Narrow"/>
                <w:sz w:val="18"/>
                <w:szCs w:val="18"/>
              </w:rPr>
              <w:sym w:font="Wingdings 2" w:char="F097"/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674F" w:rsidRPr="002229B6" w:rsidRDefault="00AD674F" w:rsidP="00AD674F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4</w:t>
            </w:r>
          </w:p>
        </w:tc>
        <w:tc>
          <w:tcPr>
            <w:tcW w:w="512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674F" w:rsidRPr="002229B6" w:rsidRDefault="00AD674F" w:rsidP="00AD674F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674F" w:rsidRPr="00D2063D" w:rsidRDefault="00AD674F" w:rsidP="00AD674F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 w:rsidRPr="00D2063D">
              <w:rPr>
                <w:rFonts w:ascii="Arial Narrow" w:hAnsi="Arial Narrow"/>
                <w:sz w:val="18"/>
                <w:szCs w:val="18"/>
              </w:rPr>
              <w:t>R</w:t>
            </w:r>
            <w:r w:rsidR="009F05CE">
              <w:rPr>
                <w:rFonts w:ascii="Arial Narrow" w:hAnsi="Arial Narrow"/>
                <w:sz w:val="18"/>
                <w:szCs w:val="18"/>
              </w:rPr>
              <w:t>4</w:t>
            </w:r>
            <w:r w:rsidR="00037C4D">
              <w:rPr>
                <w:rFonts w:ascii="Arial Narrow" w:hAnsi="Arial Narrow"/>
                <w:sz w:val="18"/>
                <w:szCs w:val="18"/>
              </w:rPr>
              <w:t>25</w:t>
            </w:r>
          </w:p>
        </w:tc>
        <w:tc>
          <w:tcPr>
            <w:tcW w:w="856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8D71A8" w:rsidRPr="002229B6" w:rsidTr="00AA053A">
        <w:tc>
          <w:tcPr>
            <w:tcW w:w="25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6A6A6"/>
            <w:vAlign w:val="center"/>
          </w:tcPr>
          <w:p w:rsidR="008D71A8" w:rsidRPr="002229B6" w:rsidRDefault="008D71A8" w:rsidP="002229B6">
            <w:pPr>
              <w:spacing w:after="0" w:line="240" w:lineRule="auto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b/>
                <w:sz w:val="18"/>
                <w:szCs w:val="18"/>
              </w:rPr>
              <w:t>Literature Packs (Novels)</w:t>
            </w:r>
          </w:p>
        </w:tc>
        <w:tc>
          <w:tcPr>
            <w:tcW w:w="461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6A6A6"/>
            <w:vAlign w:val="bottom"/>
          </w:tcPr>
          <w:p w:rsidR="008D71A8" w:rsidRPr="002229B6" w:rsidRDefault="008D71A8" w:rsidP="002229B6">
            <w:pPr>
              <w:spacing w:after="0" w:line="240" w:lineRule="auto"/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44" w:type="dxa"/>
            <w:gridSpan w:val="2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6A6A6"/>
          </w:tcPr>
          <w:p w:rsidR="008D71A8" w:rsidRPr="002229B6" w:rsidRDefault="008D71A8" w:rsidP="002229B6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79" w:type="dxa"/>
            <w:gridSpan w:val="2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6A6A6"/>
          </w:tcPr>
          <w:p w:rsidR="008D71A8" w:rsidRPr="002229B6" w:rsidRDefault="008D71A8" w:rsidP="002229B6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819" w:type="dxa"/>
            <w:gridSpan w:val="2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6A6A6"/>
          </w:tcPr>
          <w:p w:rsidR="008D71A8" w:rsidRPr="002229B6" w:rsidRDefault="008D71A8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95" w:type="dxa"/>
            <w:gridSpan w:val="2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/>
          </w:tcPr>
          <w:p w:rsidR="008D71A8" w:rsidRPr="002229B6" w:rsidRDefault="008D71A8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570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8D71A8" w:rsidRPr="002229B6" w:rsidRDefault="008D71A8" w:rsidP="002229B6">
            <w:pPr>
              <w:spacing w:after="0" w:line="240" w:lineRule="auto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 xml:space="preserve">Mac-4 Series (print) 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D71A8" w:rsidRPr="002229B6" w:rsidRDefault="008D71A8" w:rsidP="002229B6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4</w:t>
            </w:r>
          </w:p>
        </w:tc>
        <w:tc>
          <w:tcPr>
            <w:tcW w:w="5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D71A8" w:rsidRPr="002229B6" w:rsidRDefault="008D71A8" w:rsidP="002229B6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D71A8" w:rsidRPr="00D2063D" w:rsidRDefault="008D71A8" w:rsidP="00755EA5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 w:rsidRPr="00D2063D">
              <w:rPr>
                <w:rFonts w:ascii="Arial Narrow" w:hAnsi="Arial Narrow"/>
                <w:sz w:val="18"/>
                <w:szCs w:val="18"/>
              </w:rPr>
              <w:t>R</w:t>
            </w:r>
            <w:r w:rsidR="00037C4D">
              <w:rPr>
                <w:rFonts w:ascii="Arial Narrow" w:hAnsi="Arial Narrow"/>
                <w:sz w:val="18"/>
                <w:szCs w:val="18"/>
              </w:rPr>
              <w:t>530</w:t>
            </w:r>
          </w:p>
        </w:tc>
        <w:tc>
          <w:tcPr>
            <w:tcW w:w="8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8D71A8" w:rsidRPr="002229B6" w:rsidRDefault="008D71A8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AD674F" w:rsidRPr="002229B6" w:rsidTr="00AA053A">
        <w:tc>
          <w:tcPr>
            <w:tcW w:w="253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Boy (</w:t>
            </w:r>
            <w:proofErr w:type="spellStart"/>
            <w:r w:rsidRPr="002229B6">
              <w:rPr>
                <w:rFonts w:ascii="Arial Narrow" w:hAnsi="Arial Narrow" w:cs="Arial"/>
                <w:sz w:val="18"/>
                <w:szCs w:val="18"/>
              </w:rPr>
              <w:t>Roald</w:t>
            </w:r>
            <w:proofErr w:type="spellEnd"/>
            <w:r w:rsidRPr="002229B6">
              <w:rPr>
                <w:rFonts w:ascii="Arial Narrow" w:hAnsi="Arial Narrow" w:cs="Arial"/>
                <w:sz w:val="18"/>
                <w:szCs w:val="18"/>
              </w:rPr>
              <w:t xml:space="preserve"> Dahl)</w:t>
            </w:r>
          </w:p>
        </w:tc>
        <w:tc>
          <w:tcPr>
            <w:tcW w:w="461" w:type="dxa"/>
            <w:tcBorders>
              <w:top w:val="single" w:sz="12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AD674F" w:rsidRPr="002229B6" w:rsidRDefault="00AD674F" w:rsidP="00AD674F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7</w:t>
            </w:r>
          </w:p>
        </w:tc>
        <w:tc>
          <w:tcPr>
            <w:tcW w:w="544" w:type="dxa"/>
            <w:gridSpan w:val="2"/>
            <w:tcBorders>
              <w:top w:val="single" w:sz="12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AD674F" w:rsidRPr="002229B6" w:rsidRDefault="00AD674F" w:rsidP="00AD674F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79" w:type="dxa"/>
            <w:gridSpan w:val="2"/>
            <w:tcBorders>
              <w:top w:val="single" w:sz="12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AD674F" w:rsidRPr="002229B6" w:rsidRDefault="00037C4D" w:rsidP="00AD674F">
            <w:pPr>
              <w:spacing w:after="0" w:line="240" w:lineRule="auto"/>
              <w:jc w:val="right"/>
            </w:pPr>
            <w:r>
              <w:rPr>
                <w:rFonts w:ascii="Arial Narrow" w:hAnsi="Arial Narrow"/>
                <w:sz w:val="18"/>
                <w:szCs w:val="18"/>
              </w:rPr>
              <w:t>R160</w:t>
            </w:r>
          </w:p>
        </w:tc>
        <w:tc>
          <w:tcPr>
            <w:tcW w:w="819" w:type="dxa"/>
            <w:gridSpan w:val="2"/>
            <w:tcBorders>
              <w:top w:val="single" w:sz="12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FFFFFF"/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95" w:type="dxa"/>
            <w:gridSpan w:val="2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/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570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Mac-5 Series (email)</w:t>
            </w:r>
            <w:r w:rsidR="00565449" w:rsidRPr="00F22A98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565449" w:rsidRPr="00F22A98">
              <w:rPr>
                <w:rFonts w:ascii="Arial Narrow" w:hAnsi="Arial Narrow"/>
                <w:sz w:val="18"/>
                <w:szCs w:val="18"/>
              </w:rPr>
              <w:sym w:font="Wingdings 2" w:char="F097"/>
            </w:r>
            <w:r w:rsidRPr="002229B6">
              <w:rPr>
                <w:rFonts w:ascii="Arial Narrow" w:hAnsi="Arial Narrow"/>
                <w:sz w:val="18"/>
                <w:szCs w:val="18"/>
              </w:rPr>
              <w:t xml:space="preserve"> 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674F" w:rsidRPr="002229B6" w:rsidRDefault="00AD674F" w:rsidP="00AD674F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5</w:t>
            </w:r>
          </w:p>
        </w:tc>
        <w:tc>
          <w:tcPr>
            <w:tcW w:w="5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674F" w:rsidRPr="002229B6" w:rsidRDefault="00AD674F" w:rsidP="00AD674F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D674F" w:rsidRPr="00D2063D" w:rsidRDefault="00AD674F" w:rsidP="00AD674F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 w:rsidRPr="00D2063D">
              <w:rPr>
                <w:rFonts w:ascii="Arial Narrow" w:hAnsi="Arial Narrow"/>
                <w:sz w:val="18"/>
                <w:szCs w:val="18"/>
              </w:rPr>
              <w:t>R</w:t>
            </w:r>
            <w:r w:rsidR="009F05CE">
              <w:rPr>
                <w:rFonts w:ascii="Arial Narrow" w:hAnsi="Arial Narrow"/>
                <w:sz w:val="18"/>
                <w:szCs w:val="18"/>
              </w:rPr>
              <w:t>4</w:t>
            </w:r>
            <w:r w:rsidR="00037C4D">
              <w:rPr>
                <w:rFonts w:ascii="Arial Narrow" w:hAnsi="Arial Narrow"/>
                <w:sz w:val="18"/>
                <w:szCs w:val="18"/>
              </w:rPr>
              <w:t>25</w:t>
            </w:r>
          </w:p>
        </w:tc>
        <w:tc>
          <w:tcPr>
            <w:tcW w:w="8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AD674F" w:rsidRPr="002229B6" w:rsidRDefault="00AD674F" w:rsidP="00AD674F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9C4C76" w:rsidRPr="002229B6" w:rsidTr="00AA053A">
        <w:tc>
          <w:tcPr>
            <w:tcW w:w="2537" w:type="dxa"/>
            <w:tcBorders>
              <w:top w:val="single" w:sz="4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C4C76" w:rsidRPr="002229B6" w:rsidRDefault="009C4C76" w:rsidP="009C4C76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Goodnight Mister Tom </w:t>
            </w:r>
            <w:r w:rsidR="00831791" w:rsidRPr="00F22A98">
              <w:rPr>
                <w:rFonts w:ascii="Arial Narrow" w:hAnsi="Arial Narrow"/>
                <w:sz w:val="18"/>
                <w:szCs w:val="18"/>
              </w:rPr>
              <w:sym w:font="Wingdings 2" w:char="F097"/>
            </w:r>
            <w:r w:rsidR="00831791">
              <w:rPr>
                <w:rFonts w:ascii="Arial Narrow" w:hAnsi="Arial Narrow"/>
                <w:sz w:val="18"/>
                <w:szCs w:val="18"/>
              </w:rPr>
              <w:t xml:space="preserve">  </w:t>
            </w:r>
          </w:p>
        </w:tc>
        <w:tc>
          <w:tcPr>
            <w:tcW w:w="461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C4C76" w:rsidRPr="002229B6" w:rsidRDefault="009C4C76" w:rsidP="009C4C76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7</w:t>
            </w:r>
          </w:p>
        </w:tc>
        <w:tc>
          <w:tcPr>
            <w:tcW w:w="544" w:type="dxa"/>
            <w:gridSpan w:val="2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C4C76" w:rsidRPr="002229B6" w:rsidRDefault="009C4C76" w:rsidP="009C4C76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79" w:type="dxa"/>
            <w:gridSpan w:val="2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C4C76" w:rsidRDefault="00037C4D" w:rsidP="009C4C76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R210</w:t>
            </w:r>
          </w:p>
        </w:tc>
        <w:tc>
          <w:tcPr>
            <w:tcW w:w="819" w:type="dxa"/>
            <w:gridSpan w:val="2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9C4C76" w:rsidRPr="002229B6" w:rsidRDefault="009C4C76" w:rsidP="009C4C7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95" w:type="dxa"/>
            <w:gridSpan w:val="2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/>
          </w:tcPr>
          <w:p w:rsidR="009C4C76" w:rsidRPr="002229B6" w:rsidRDefault="009C4C76" w:rsidP="009C4C7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570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9C4C76" w:rsidRPr="002229B6" w:rsidRDefault="009C4C76" w:rsidP="009C4C7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 xml:space="preserve">Mac-5 Series (print) 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C4C76" w:rsidRPr="002229B6" w:rsidRDefault="009C4C76" w:rsidP="009C4C76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5</w:t>
            </w:r>
          </w:p>
        </w:tc>
        <w:tc>
          <w:tcPr>
            <w:tcW w:w="5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C4C76" w:rsidRPr="002229B6" w:rsidRDefault="009C4C76" w:rsidP="009C4C76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C4C76" w:rsidRPr="00D2063D" w:rsidRDefault="009C4C76" w:rsidP="009C4C76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 w:rsidRPr="00D2063D">
              <w:rPr>
                <w:rFonts w:ascii="Arial Narrow" w:hAnsi="Arial Narrow"/>
                <w:sz w:val="18"/>
                <w:szCs w:val="18"/>
              </w:rPr>
              <w:t>R</w:t>
            </w:r>
            <w:r w:rsidR="00037C4D">
              <w:rPr>
                <w:rFonts w:ascii="Arial Narrow" w:hAnsi="Arial Narrow"/>
                <w:sz w:val="18"/>
                <w:szCs w:val="18"/>
              </w:rPr>
              <w:t>530</w:t>
            </w:r>
          </w:p>
        </w:tc>
        <w:tc>
          <w:tcPr>
            <w:tcW w:w="8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9C4C76" w:rsidRPr="002229B6" w:rsidRDefault="009C4C76" w:rsidP="009C4C7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9C4C76" w:rsidRPr="002229B6" w:rsidTr="00AA053A">
        <w:tc>
          <w:tcPr>
            <w:tcW w:w="253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9C4C76" w:rsidRPr="002229B6" w:rsidRDefault="009C4C76" w:rsidP="009C4C76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Harry Potter &amp; Philos. Stone</w:t>
            </w:r>
          </w:p>
        </w:tc>
        <w:tc>
          <w:tcPr>
            <w:tcW w:w="4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9C4C76" w:rsidRPr="002229B6" w:rsidRDefault="009C4C76" w:rsidP="009C4C76">
            <w:pPr>
              <w:spacing w:after="0" w:line="240" w:lineRule="auto"/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7</w:t>
            </w:r>
          </w:p>
        </w:tc>
        <w:tc>
          <w:tcPr>
            <w:tcW w:w="54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9C4C76" w:rsidRPr="002229B6" w:rsidRDefault="009C4C76" w:rsidP="009C4C76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7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9C4C76" w:rsidRPr="002229B6" w:rsidRDefault="00037C4D" w:rsidP="009C4C76">
            <w:pPr>
              <w:spacing w:after="0" w:line="240" w:lineRule="auto"/>
              <w:jc w:val="right"/>
            </w:pPr>
            <w:r>
              <w:rPr>
                <w:rFonts w:ascii="Arial Narrow" w:hAnsi="Arial Narrow"/>
                <w:sz w:val="18"/>
                <w:szCs w:val="18"/>
              </w:rPr>
              <w:t>R160</w:t>
            </w:r>
          </w:p>
        </w:tc>
        <w:tc>
          <w:tcPr>
            <w:tcW w:w="81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9C4C76" w:rsidRPr="002229B6" w:rsidRDefault="009C4C76" w:rsidP="009C4C7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95" w:type="dxa"/>
            <w:gridSpan w:val="2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/>
          </w:tcPr>
          <w:p w:rsidR="009C4C76" w:rsidRPr="002229B6" w:rsidRDefault="009C4C76" w:rsidP="009C4C7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570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9C4C76" w:rsidRPr="002229B6" w:rsidRDefault="009C4C76" w:rsidP="009C4C76">
            <w:pPr>
              <w:spacing w:after="0" w:line="240" w:lineRule="auto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Mac-6 Series (email)</w:t>
            </w:r>
            <w:r w:rsidRPr="002229B6">
              <w:rPr>
                <w:rFonts w:ascii="Arial Narrow" w:hAnsi="Arial Narrow"/>
                <w:b/>
                <w:sz w:val="18"/>
                <w:szCs w:val="18"/>
              </w:rPr>
              <w:t xml:space="preserve"> </w:t>
            </w:r>
            <w:r w:rsidRPr="00F22A98">
              <w:rPr>
                <w:rFonts w:ascii="Arial Narrow" w:hAnsi="Arial Narrow"/>
                <w:sz w:val="18"/>
                <w:szCs w:val="18"/>
              </w:rPr>
              <w:sym w:font="Wingdings 2" w:char="F097"/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C4C76" w:rsidRPr="002229B6" w:rsidRDefault="009C4C76" w:rsidP="009C4C76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6</w:t>
            </w:r>
          </w:p>
        </w:tc>
        <w:tc>
          <w:tcPr>
            <w:tcW w:w="5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C4C76" w:rsidRPr="002229B6" w:rsidRDefault="009C4C76" w:rsidP="009C4C76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C4C76" w:rsidRPr="00D2063D" w:rsidRDefault="009C4C76" w:rsidP="009C4C76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 w:rsidRPr="00D2063D">
              <w:rPr>
                <w:rFonts w:ascii="Arial Narrow" w:hAnsi="Arial Narrow"/>
                <w:sz w:val="18"/>
                <w:szCs w:val="18"/>
              </w:rPr>
              <w:t>R</w:t>
            </w:r>
            <w:r>
              <w:rPr>
                <w:rFonts w:ascii="Arial Narrow" w:hAnsi="Arial Narrow"/>
                <w:sz w:val="18"/>
                <w:szCs w:val="18"/>
              </w:rPr>
              <w:t>4</w:t>
            </w:r>
            <w:r w:rsidR="00037C4D">
              <w:rPr>
                <w:rFonts w:ascii="Arial Narrow" w:hAnsi="Arial Narrow"/>
                <w:sz w:val="18"/>
                <w:szCs w:val="18"/>
              </w:rPr>
              <w:t>25</w:t>
            </w:r>
          </w:p>
        </w:tc>
        <w:tc>
          <w:tcPr>
            <w:tcW w:w="8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9C4C76" w:rsidRPr="002229B6" w:rsidRDefault="009C4C76" w:rsidP="009C4C7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9C4C76" w:rsidRPr="002229B6" w:rsidTr="00AA053A">
        <w:tc>
          <w:tcPr>
            <w:tcW w:w="253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9C4C76" w:rsidRPr="002229B6" w:rsidRDefault="009C4C76" w:rsidP="009C4C76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 xml:space="preserve">Holes </w:t>
            </w:r>
            <w:r w:rsidRPr="00F22A98">
              <w:rPr>
                <w:rFonts w:ascii="Arial Narrow" w:hAnsi="Arial Narrow"/>
                <w:sz w:val="18"/>
                <w:szCs w:val="18"/>
              </w:rPr>
              <w:sym w:font="Wingdings 2" w:char="F097"/>
            </w:r>
          </w:p>
        </w:tc>
        <w:tc>
          <w:tcPr>
            <w:tcW w:w="4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C4C76" w:rsidRPr="002229B6" w:rsidRDefault="009C4C76" w:rsidP="009C4C76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7</w:t>
            </w:r>
          </w:p>
        </w:tc>
        <w:tc>
          <w:tcPr>
            <w:tcW w:w="54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C4C76" w:rsidRPr="002229B6" w:rsidRDefault="009C4C76" w:rsidP="009C4C76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7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C4C76" w:rsidRPr="002229B6" w:rsidRDefault="009C4C76" w:rsidP="009C4C76">
            <w:pPr>
              <w:spacing w:after="0" w:line="240" w:lineRule="auto"/>
              <w:jc w:val="right"/>
            </w:pPr>
            <w:r w:rsidRPr="002229B6">
              <w:rPr>
                <w:rFonts w:ascii="Arial Narrow" w:hAnsi="Arial Narrow"/>
                <w:sz w:val="18"/>
                <w:szCs w:val="18"/>
              </w:rPr>
              <w:t>R2</w:t>
            </w:r>
            <w:r>
              <w:rPr>
                <w:rFonts w:ascii="Arial Narrow" w:hAnsi="Arial Narrow"/>
                <w:sz w:val="18"/>
                <w:szCs w:val="18"/>
              </w:rPr>
              <w:t>80</w:t>
            </w:r>
          </w:p>
        </w:tc>
        <w:tc>
          <w:tcPr>
            <w:tcW w:w="81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9C4C76" w:rsidRPr="002229B6" w:rsidRDefault="009C4C76" w:rsidP="009C4C7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95" w:type="dxa"/>
            <w:gridSpan w:val="2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/>
          </w:tcPr>
          <w:p w:rsidR="009C4C76" w:rsidRPr="002229B6" w:rsidRDefault="009C4C76" w:rsidP="009C4C7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570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9C4C76" w:rsidRPr="002229B6" w:rsidRDefault="009C4C76" w:rsidP="009C4C7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Mac-6 Series (print)</w:t>
            </w:r>
            <w:r w:rsidRPr="002229B6">
              <w:rPr>
                <w:rFonts w:ascii="Arial Narrow" w:hAnsi="Arial Narrow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C4C76" w:rsidRPr="002229B6" w:rsidRDefault="009C4C76" w:rsidP="009C4C76">
            <w:pPr>
              <w:spacing w:after="0" w:line="240" w:lineRule="aut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6</w:t>
            </w:r>
          </w:p>
        </w:tc>
        <w:tc>
          <w:tcPr>
            <w:tcW w:w="5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C4C76" w:rsidRPr="002229B6" w:rsidRDefault="009C4C76" w:rsidP="009C4C76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C4C76" w:rsidRPr="00D2063D" w:rsidRDefault="009C4C76" w:rsidP="009C4C76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 w:rsidRPr="00D2063D">
              <w:rPr>
                <w:rFonts w:ascii="Arial Narrow" w:hAnsi="Arial Narrow"/>
                <w:sz w:val="18"/>
                <w:szCs w:val="18"/>
              </w:rPr>
              <w:t>R</w:t>
            </w:r>
            <w:r w:rsidR="00037C4D">
              <w:rPr>
                <w:rFonts w:ascii="Arial Narrow" w:hAnsi="Arial Narrow"/>
                <w:sz w:val="18"/>
                <w:szCs w:val="18"/>
              </w:rPr>
              <w:t>530</w:t>
            </w:r>
          </w:p>
        </w:tc>
        <w:tc>
          <w:tcPr>
            <w:tcW w:w="8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9C4C76" w:rsidRPr="002229B6" w:rsidRDefault="009C4C76" w:rsidP="009C4C7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9C4C76" w:rsidRPr="002229B6" w:rsidTr="00AA053A">
        <w:tc>
          <w:tcPr>
            <w:tcW w:w="253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9C4C76" w:rsidRPr="002229B6" w:rsidRDefault="009C4C76" w:rsidP="009C4C76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Hoot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F22A98">
              <w:rPr>
                <w:rFonts w:ascii="Arial Narrow" w:hAnsi="Arial Narrow"/>
                <w:sz w:val="18"/>
                <w:szCs w:val="18"/>
              </w:rPr>
              <w:sym w:font="Wingdings 2" w:char="F097"/>
            </w:r>
          </w:p>
        </w:tc>
        <w:tc>
          <w:tcPr>
            <w:tcW w:w="4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C4C76" w:rsidRPr="002229B6" w:rsidRDefault="009C4C76" w:rsidP="009C4C76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7</w:t>
            </w:r>
          </w:p>
        </w:tc>
        <w:tc>
          <w:tcPr>
            <w:tcW w:w="54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C4C76" w:rsidRPr="002229B6" w:rsidRDefault="009C4C76" w:rsidP="009C4C76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7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C4C76" w:rsidRPr="002229B6" w:rsidRDefault="00037C4D" w:rsidP="009C4C76">
            <w:pPr>
              <w:spacing w:after="0" w:line="240" w:lineRule="auto"/>
              <w:jc w:val="right"/>
            </w:pPr>
            <w:r>
              <w:rPr>
                <w:rFonts w:ascii="Arial Narrow" w:hAnsi="Arial Narrow"/>
                <w:sz w:val="18"/>
                <w:szCs w:val="18"/>
              </w:rPr>
              <w:t>R210</w:t>
            </w:r>
          </w:p>
        </w:tc>
        <w:tc>
          <w:tcPr>
            <w:tcW w:w="81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9C4C76" w:rsidRPr="002229B6" w:rsidRDefault="009C4C76" w:rsidP="009C4C7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95" w:type="dxa"/>
            <w:gridSpan w:val="2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/>
          </w:tcPr>
          <w:p w:rsidR="009C4C76" w:rsidRPr="002229B6" w:rsidRDefault="009C4C76" w:rsidP="009C4C7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570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9C4C76" w:rsidRPr="002229B6" w:rsidRDefault="009C4C76" w:rsidP="009C4C7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Mac-7 Series Vol. 1 (email)</w:t>
            </w:r>
            <w:r w:rsidRPr="00F22A98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Pr="00F22A98">
              <w:rPr>
                <w:rFonts w:ascii="Arial Narrow" w:hAnsi="Arial Narrow"/>
                <w:sz w:val="18"/>
                <w:szCs w:val="18"/>
              </w:rPr>
              <w:sym w:font="Wingdings 2" w:char="F097"/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C4C76" w:rsidRPr="002229B6" w:rsidRDefault="009C4C76" w:rsidP="009C4C76">
            <w:pPr>
              <w:spacing w:after="0" w:line="240" w:lineRule="aut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7</w:t>
            </w:r>
          </w:p>
        </w:tc>
        <w:tc>
          <w:tcPr>
            <w:tcW w:w="5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C4C76" w:rsidRPr="002229B6" w:rsidRDefault="009C4C76" w:rsidP="009C4C76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C4C76" w:rsidRPr="00D2063D" w:rsidRDefault="009C4C76" w:rsidP="009C4C76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 w:rsidRPr="00D2063D">
              <w:rPr>
                <w:rFonts w:ascii="Arial Narrow" w:hAnsi="Arial Narrow"/>
                <w:sz w:val="18"/>
                <w:szCs w:val="18"/>
              </w:rPr>
              <w:t>R1</w:t>
            </w:r>
            <w:r w:rsidR="00037C4D">
              <w:rPr>
                <w:rFonts w:ascii="Arial Narrow" w:hAnsi="Arial Narrow"/>
                <w:sz w:val="18"/>
                <w:szCs w:val="18"/>
              </w:rPr>
              <w:t>65</w:t>
            </w:r>
          </w:p>
        </w:tc>
        <w:tc>
          <w:tcPr>
            <w:tcW w:w="8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9C4C76" w:rsidRPr="002229B6" w:rsidRDefault="009C4C76" w:rsidP="009C4C7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9C4C76" w:rsidRPr="002229B6" w:rsidTr="00AA053A">
        <w:tc>
          <w:tcPr>
            <w:tcW w:w="253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9C4C76" w:rsidRPr="002229B6" w:rsidRDefault="009C4C76" w:rsidP="009C4C76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The Hobbit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F22A98">
              <w:rPr>
                <w:rFonts w:ascii="Arial Narrow" w:hAnsi="Arial Narrow"/>
                <w:sz w:val="18"/>
                <w:szCs w:val="18"/>
              </w:rPr>
              <w:sym w:font="Wingdings 2" w:char="F097"/>
            </w:r>
          </w:p>
        </w:tc>
        <w:tc>
          <w:tcPr>
            <w:tcW w:w="4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C4C76" w:rsidRPr="002229B6" w:rsidRDefault="009C4C76" w:rsidP="009C4C76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7</w:t>
            </w:r>
          </w:p>
        </w:tc>
        <w:tc>
          <w:tcPr>
            <w:tcW w:w="54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C4C76" w:rsidRPr="002229B6" w:rsidRDefault="009C4C76" w:rsidP="009C4C76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7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C4C76" w:rsidRPr="002229B6" w:rsidRDefault="00037C4D" w:rsidP="009C4C76">
            <w:pPr>
              <w:spacing w:after="0" w:line="240" w:lineRule="auto"/>
              <w:jc w:val="right"/>
            </w:pPr>
            <w:r>
              <w:rPr>
                <w:rFonts w:ascii="Arial Narrow" w:hAnsi="Arial Narrow"/>
                <w:sz w:val="18"/>
                <w:szCs w:val="18"/>
              </w:rPr>
              <w:t>R160</w:t>
            </w:r>
          </w:p>
        </w:tc>
        <w:tc>
          <w:tcPr>
            <w:tcW w:w="81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9C4C76" w:rsidRPr="002229B6" w:rsidRDefault="009C4C76" w:rsidP="009C4C7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95" w:type="dxa"/>
            <w:gridSpan w:val="2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/>
          </w:tcPr>
          <w:p w:rsidR="009C4C76" w:rsidRPr="002229B6" w:rsidRDefault="009C4C76" w:rsidP="009C4C7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570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9C4C76" w:rsidRPr="002229B6" w:rsidRDefault="009C4C76" w:rsidP="009C4C76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Mac-7 Series Vol. 1 (print)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C4C76" w:rsidRPr="002229B6" w:rsidRDefault="009C4C76" w:rsidP="009C4C76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7</w:t>
            </w:r>
          </w:p>
        </w:tc>
        <w:tc>
          <w:tcPr>
            <w:tcW w:w="5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C4C76" w:rsidRPr="002229B6" w:rsidRDefault="009C4C76" w:rsidP="009C4C76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C4C76" w:rsidRPr="00D2063D" w:rsidRDefault="009C4C76" w:rsidP="009C4C76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 w:rsidRPr="00D2063D">
              <w:rPr>
                <w:rFonts w:ascii="Arial Narrow" w:hAnsi="Arial Narrow"/>
                <w:sz w:val="18"/>
                <w:szCs w:val="18"/>
              </w:rPr>
              <w:t>R2</w:t>
            </w:r>
            <w:r w:rsidR="00037C4D">
              <w:rPr>
                <w:rFonts w:ascii="Arial Narrow" w:hAnsi="Arial Narrow"/>
                <w:sz w:val="18"/>
                <w:szCs w:val="18"/>
              </w:rPr>
              <w:t>55</w:t>
            </w:r>
          </w:p>
        </w:tc>
        <w:tc>
          <w:tcPr>
            <w:tcW w:w="8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9C4C76" w:rsidRPr="002229B6" w:rsidRDefault="009C4C76" w:rsidP="009C4C7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9C4C76" w:rsidRPr="002229B6" w:rsidTr="00AA053A">
        <w:tc>
          <w:tcPr>
            <w:tcW w:w="2537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bottom"/>
          </w:tcPr>
          <w:p w:rsidR="009C4C76" w:rsidRPr="002229B6" w:rsidRDefault="009C4C76" w:rsidP="009C4C76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The Pearl</w:t>
            </w:r>
          </w:p>
        </w:tc>
        <w:tc>
          <w:tcPr>
            <w:tcW w:w="461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9C4C76" w:rsidRPr="002229B6" w:rsidRDefault="009C4C76" w:rsidP="009C4C76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7</w:t>
            </w:r>
          </w:p>
        </w:tc>
        <w:tc>
          <w:tcPr>
            <w:tcW w:w="544" w:type="dxa"/>
            <w:gridSpan w:val="2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9C4C76" w:rsidRPr="002229B6" w:rsidRDefault="009C4C76" w:rsidP="009C4C76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79" w:type="dxa"/>
            <w:gridSpan w:val="2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9C4C76" w:rsidRPr="002229B6" w:rsidRDefault="00037C4D" w:rsidP="009C4C76">
            <w:pPr>
              <w:spacing w:after="0" w:line="240" w:lineRule="auto"/>
              <w:jc w:val="right"/>
            </w:pPr>
            <w:r>
              <w:rPr>
                <w:rFonts w:ascii="Arial Narrow" w:hAnsi="Arial Narrow"/>
                <w:sz w:val="18"/>
                <w:szCs w:val="18"/>
              </w:rPr>
              <w:t>R160</w:t>
            </w:r>
          </w:p>
        </w:tc>
        <w:tc>
          <w:tcPr>
            <w:tcW w:w="819" w:type="dxa"/>
            <w:gridSpan w:val="2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9C4C76" w:rsidRPr="002229B6" w:rsidRDefault="009C4C76" w:rsidP="009C4C7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95" w:type="dxa"/>
            <w:gridSpan w:val="2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/>
          </w:tcPr>
          <w:p w:rsidR="009C4C76" w:rsidRPr="002229B6" w:rsidRDefault="009C4C76" w:rsidP="009C4C7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570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9C4C76" w:rsidRPr="002229B6" w:rsidRDefault="009C4C76" w:rsidP="009C4C76">
            <w:pPr>
              <w:spacing w:after="0" w:line="240" w:lineRule="auto"/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Mac-7 Series Vol. 2 (email)</w:t>
            </w:r>
            <w:r w:rsidRPr="00F22A98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Pr="00F22A98">
              <w:rPr>
                <w:rFonts w:ascii="Arial Narrow" w:hAnsi="Arial Narrow"/>
                <w:sz w:val="18"/>
                <w:szCs w:val="18"/>
              </w:rPr>
              <w:sym w:font="Wingdings 2" w:char="F097"/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C4C76" w:rsidRPr="002229B6" w:rsidRDefault="009C4C76" w:rsidP="009C4C76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7</w:t>
            </w:r>
          </w:p>
        </w:tc>
        <w:tc>
          <w:tcPr>
            <w:tcW w:w="5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C4C76" w:rsidRPr="002229B6" w:rsidRDefault="009C4C76" w:rsidP="009C4C76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C4C76" w:rsidRPr="00D2063D" w:rsidRDefault="009C4C76" w:rsidP="009C4C76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 w:rsidRPr="00D2063D">
              <w:rPr>
                <w:rFonts w:ascii="Arial Narrow" w:hAnsi="Arial Narrow"/>
                <w:sz w:val="18"/>
                <w:szCs w:val="18"/>
              </w:rPr>
              <w:t>R1</w:t>
            </w:r>
            <w:r w:rsidR="00037C4D">
              <w:rPr>
                <w:rFonts w:ascii="Arial Narrow" w:hAnsi="Arial Narrow"/>
                <w:sz w:val="18"/>
                <w:szCs w:val="18"/>
              </w:rPr>
              <w:t>65</w:t>
            </w:r>
          </w:p>
        </w:tc>
        <w:tc>
          <w:tcPr>
            <w:tcW w:w="8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9C4C76" w:rsidRPr="002229B6" w:rsidRDefault="009C4C76" w:rsidP="009C4C7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9C4C76" w:rsidRPr="002229B6" w:rsidTr="00AA053A">
        <w:tc>
          <w:tcPr>
            <w:tcW w:w="25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6A6A6"/>
            <w:vAlign w:val="bottom"/>
          </w:tcPr>
          <w:p w:rsidR="009C4C76" w:rsidRPr="002229B6" w:rsidRDefault="009C4C76" w:rsidP="009C4C76">
            <w:pPr>
              <w:spacing w:after="0" w:line="240" w:lineRule="auto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b/>
                <w:sz w:val="18"/>
                <w:szCs w:val="18"/>
              </w:rPr>
              <w:t>Film Study Packs</w:t>
            </w:r>
          </w:p>
        </w:tc>
        <w:tc>
          <w:tcPr>
            <w:tcW w:w="461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6A6A6"/>
            <w:vAlign w:val="bottom"/>
          </w:tcPr>
          <w:p w:rsidR="009C4C76" w:rsidRPr="002229B6" w:rsidRDefault="009C4C76" w:rsidP="009C4C76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544" w:type="dxa"/>
            <w:gridSpan w:val="2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6A6A6"/>
          </w:tcPr>
          <w:p w:rsidR="009C4C76" w:rsidRPr="002229B6" w:rsidRDefault="009C4C76" w:rsidP="009C4C76">
            <w:pPr>
              <w:spacing w:after="0" w:line="240" w:lineRule="auto"/>
              <w:jc w:val="right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679" w:type="dxa"/>
            <w:gridSpan w:val="2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6A6A6"/>
          </w:tcPr>
          <w:p w:rsidR="009C4C76" w:rsidRPr="002229B6" w:rsidRDefault="009C4C76" w:rsidP="009C4C76">
            <w:pPr>
              <w:spacing w:after="0" w:line="240" w:lineRule="auto"/>
              <w:jc w:val="right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819" w:type="dxa"/>
            <w:gridSpan w:val="2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6A6A6"/>
          </w:tcPr>
          <w:p w:rsidR="009C4C76" w:rsidRPr="002229B6" w:rsidRDefault="009C4C76" w:rsidP="009C4C76">
            <w:pPr>
              <w:spacing w:after="0" w:line="240" w:lineRule="auto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95" w:type="dxa"/>
            <w:gridSpan w:val="2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/>
          </w:tcPr>
          <w:p w:rsidR="009C4C76" w:rsidRPr="002229B6" w:rsidRDefault="009C4C76" w:rsidP="009C4C76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570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9C4C76" w:rsidRPr="002229B6" w:rsidRDefault="009C4C76" w:rsidP="009C4C76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Mac-7 Series Vol. 2 (print)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C4C76" w:rsidRPr="002229B6" w:rsidRDefault="009C4C76" w:rsidP="009C4C76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7</w:t>
            </w:r>
          </w:p>
        </w:tc>
        <w:tc>
          <w:tcPr>
            <w:tcW w:w="5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C4C76" w:rsidRPr="002229B6" w:rsidRDefault="009C4C76" w:rsidP="009C4C7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C4C76" w:rsidRPr="00D2063D" w:rsidRDefault="009C4C76" w:rsidP="009C4C76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 w:rsidRPr="00D2063D">
              <w:rPr>
                <w:rFonts w:ascii="Arial Narrow" w:hAnsi="Arial Narrow"/>
                <w:sz w:val="18"/>
                <w:szCs w:val="18"/>
              </w:rPr>
              <w:t>R2</w:t>
            </w:r>
            <w:r w:rsidR="00037C4D">
              <w:rPr>
                <w:rFonts w:ascii="Arial Narrow" w:hAnsi="Arial Narrow"/>
                <w:sz w:val="18"/>
                <w:szCs w:val="18"/>
              </w:rPr>
              <w:t>55</w:t>
            </w:r>
          </w:p>
        </w:tc>
        <w:tc>
          <w:tcPr>
            <w:tcW w:w="8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9C4C76" w:rsidRPr="002229B6" w:rsidRDefault="009C4C76" w:rsidP="009C4C7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831791" w:rsidRPr="002229B6" w:rsidTr="00AA053A">
        <w:tc>
          <w:tcPr>
            <w:tcW w:w="2537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831791" w:rsidRPr="002229B6" w:rsidRDefault="00831791" w:rsidP="00831791">
            <w:pPr>
              <w:spacing w:after="0" w:line="240" w:lineRule="auto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Babe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F22A98">
              <w:rPr>
                <w:rFonts w:ascii="Arial Narrow" w:hAnsi="Arial Narrow"/>
                <w:sz w:val="18"/>
                <w:szCs w:val="18"/>
              </w:rPr>
              <w:sym w:font="Wingdings 2" w:char="F097"/>
            </w:r>
          </w:p>
        </w:tc>
        <w:tc>
          <w:tcPr>
            <w:tcW w:w="46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831791" w:rsidRPr="002229B6" w:rsidRDefault="00831791" w:rsidP="00831791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7</w:t>
            </w:r>
          </w:p>
        </w:tc>
        <w:tc>
          <w:tcPr>
            <w:tcW w:w="544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31791" w:rsidRPr="002229B6" w:rsidRDefault="00831791" w:rsidP="00831791">
            <w:pPr>
              <w:spacing w:after="0" w:line="240" w:lineRule="auto"/>
              <w:jc w:val="right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679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31791" w:rsidRPr="002229B6" w:rsidRDefault="00037C4D" w:rsidP="00831791">
            <w:pPr>
              <w:spacing w:after="0" w:line="240" w:lineRule="auto"/>
              <w:jc w:val="right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R160</w:t>
            </w:r>
          </w:p>
        </w:tc>
        <w:tc>
          <w:tcPr>
            <w:tcW w:w="819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831791" w:rsidRPr="002229B6" w:rsidRDefault="00831791" w:rsidP="00831791">
            <w:pPr>
              <w:spacing w:after="0" w:line="240" w:lineRule="auto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95" w:type="dxa"/>
            <w:gridSpan w:val="2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/>
          </w:tcPr>
          <w:p w:rsidR="00831791" w:rsidRPr="002229B6" w:rsidRDefault="00831791" w:rsidP="00831791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570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6A6A6"/>
            <w:vAlign w:val="bottom"/>
          </w:tcPr>
          <w:p w:rsidR="00831791" w:rsidRPr="002229B6" w:rsidRDefault="00831791" w:rsidP="00831791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b/>
                <w:sz w:val="18"/>
                <w:szCs w:val="18"/>
              </w:rPr>
              <w:t>Reading &amp; Writing Packs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6A6A6"/>
            <w:vAlign w:val="bottom"/>
          </w:tcPr>
          <w:p w:rsidR="00831791" w:rsidRPr="002229B6" w:rsidRDefault="00831791" w:rsidP="00831791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5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6A6A6"/>
          </w:tcPr>
          <w:p w:rsidR="00831791" w:rsidRPr="002229B6" w:rsidRDefault="00831791" w:rsidP="00831791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6A6A6"/>
          </w:tcPr>
          <w:p w:rsidR="00831791" w:rsidRPr="00D2063D" w:rsidRDefault="00831791" w:rsidP="00831791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8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6A6A6"/>
          </w:tcPr>
          <w:p w:rsidR="00831791" w:rsidRPr="002229B6" w:rsidRDefault="00831791" w:rsidP="00831791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831791" w:rsidRPr="002229B6" w:rsidTr="00AA053A">
        <w:tc>
          <w:tcPr>
            <w:tcW w:w="253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831791" w:rsidRPr="002229B6" w:rsidRDefault="00831791" w:rsidP="00831791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Intro to Film Study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F22A98">
              <w:rPr>
                <w:rFonts w:ascii="Arial Narrow" w:hAnsi="Arial Narrow"/>
                <w:sz w:val="18"/>
                <w:szCs w:val="18"/>
              </w:rPr>
              <w:sym w:font="Wingdings 2" w:char="F097"/>
            </w:r>
          </w:p>
        </w:tc>
        <w:tc>
          <w:tcPr>
            <w:tcW w:w="4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831791" w:rsidRPr="002229B6" w:rsidRDefault="00831791" w:rsidP="00831791">
            <w:pPr>
              <w:spacing w:after="0" w:line="240" w:lineRule="aut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7</w:t>
            </w:r>
          </w:p>
        </w:tc>
        <w:tc>
          <w:tcPr>
            <w:tcW w:w="54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31791" w:rsidRPr="002229B6" w:rsidRDefault="00831791" w:rsidP="00831791">
            <w:pPr>
              <w:spacing w:after="0" w:line="240" w:lineRule="auto"/>
              <w:jc w:val="right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67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31791" w:rsidRPr="002229B6" w:rsidRDefault="00037C4D" w:rsidP="00831791">
            <w:pPr>
              <w:spacing w:after="0" w:line="240" w:lineRule="auto"/>
              <w:jc w:val="right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R160</w:t>
            </w:r>
          </w:p>
        </w:tc>
        <w:tc>
          <w:tcPr>
            <w:tcW w:w="81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831791" w:rsidRPr="002229B6" w:rsidRDefault="00831791" w:rsidP="00831791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95" w:type="dxa"/>
            <w:gridSpan w:val="2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/>
          </w:tcPr>
          <w:p w:rsidR="00831791" w:rsidRPr="002229B6" w:rsidRDefault="00831791" w:rsidP="00831791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570" w:type="dxa"/>
            <w:gridSpan w:val="2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:rsidR="00831791" w:rsidRPr="002229B6" w:rsidRDefault="00831791" w:rsidP="00831791">
            <w:pPr>
              <w:spacing w:after="0" w:line="240" w:lineRule="auto"/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 xml:space="preserve">A Novel Project </w:t>
            </w:r>
            <w:r w:rsidRPr="00F22A98">
              <w:rPr>
                <w:rFonts w:ascii="Arial Narrow" w:hAnsi="Arial Narrow"/>
                <w:sz w:val="18"/>
                <w:szCs w:val="18"/>
              </w:rPr>
              <w:sym w:font="Wingdings 2" w:char="F097"/>
            </w:r>
            <w:r w:rsidRPr="002229B6">
              <w:rPr>
                <w:rFonts w:ascii="Arial Narrow" w:hAnsi="Arial Narrow" w:cs="Arial"/>
                <w:sz w:val="18"/>
                <w:szCs w:val="18"/>
              </w:rPr>
              <w:t xml:space="preserve">                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bottom"/>
          </w:tcPr>
          <w:p w:rsidR="00831791" w:rsidRPr="002229B6" w:rsidRDefault="00831791" w:rsidP="00831791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7</w:t>
            </w:r>
          </w:p>
        </w:tc>
        <w:tc>
          <w:tcPr>
            <w:tcW w:w="51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831791" w:rsidRPr="002229B6" w:rsidRDefault="00831791" w:rsidP="00831791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831791" w:rsidRPr="00D2063D" w:rsidRDefault="006B4E0C" w:rsidP="00037C4D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R1</w:t>
            </w:r>
            <w:r w:rsidR="00037C4D">
              <w:rPr>
                <w:rFonts w:ascii="Arial Narrow" w:hAnsi="Arial Narrow"/>
                <w:sz w:val="18"/>
                <w:szCs w:val="18"/>
              </w:rPr>
              <w:t>6</w:t>
            </w:r>
            <w:r>
              <w:rPr>
                <w:rFonts w:ascii="Arial Narrow" w:hAnsi="Arial Narrow"/>
                <w:sz w:val="18"/>
                <w:szCs w:val="18"/>
              </w:rPr>
              <w:t>0</w:t>
            </w:r>
          </w:p>
        </w:tc>
        <w:tc>
          <w:tcPr>
            <w:tcW w:w="856" w:type="dxa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  <w:shd w:val="clear" w:color="auto" w:fill="FFFFFF"/>
          </w:tcPr>
          <w:p w:rsidR="00831791" w:rsidRPr="002229B6" w:rsidRDefault="00831791" w:rsidP="00831791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831791" w:rsidRPr="002229B6" w:rsidTr="00AA053A">
        <w:tc>
          <w:tcPr>
            <w:tcW w:w="253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831791" w:rsidRPr="002229B6" w:rsidRDefault="00831791" w:rsidP="00831791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Shrek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F22A98">
              <w:rPr>
                <w:rFonts w:ascii="Arial Narrow" w:hAnsi="Arial Narrow"/>
                <w:sz w:val="18"/>
                <w:szCs w:val="18"/>
              </w:rPr>
              <w:sym w:font="Wingdings 2" w:char="F097"/>
            </w:r>
          </w:p>
        </w:tc>
        <w:tc>
          <w:tcPr>
            <w:tcW w:w="4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831791" w:rsidRPr="002229B6" w:rsidRDefault="00831791" w:rsidP="00831791">
            <w:pPr>
              <w:spacing w:after="0" w:line="240" w:lineRule="aut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7</w:t>
            </w:r>
          </w:p>
        </w:tc>
        <w:tc>
          <w:tcPr>
            <w:tcW w:w="54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31791" w:rsidRPr="002229B6" w:rsidRDefault="00831791" w:rsidP="00831791">
            <w:pPr>
              <w:spacing w:after="0" w:line="240" w:lineRule="auto"/>
              <w:jc w:val="right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67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31791" w:rsidRPr="002229B6" w:rsidRDefault="00037C4D" w:rsidP="00831791">
            <w:pPr>
              <w:spacing w:after="0" w:line="240" w:lineRule="auto"/>
              <w:jc w:val="right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R160</w:t>
            </w:r>
          </w:p>
        </w:tc>
        <w:tc>
          <w:tcPr>
            <w:tcW w:w="81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831791" w:rsidRPr="002229B6" w:rsidRDefault="00831791" w:rsidP="00831791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95" w:type="dxa"/>
            <w:gridSpan w:val="2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/>
          </w:tcPr>
          <w:p w:rsidR="00831791" w:rsidRPr="002229B6" w:rsidRDefault="00831791" w:rsidP="00831791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570" w:type="dxa"/>
            <w:gridSpan w:val="2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:rsidR="00831791" w:rsidRPr="002229B6" w:rsidRDefault="00831791" w:rsidP="00831791">
            <w:pPr>
              <w:spacing w:after="0" w:line="240" w:lineRule="auto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 xml:space="preserve">Expander Series    </w:t>
            </w:r>
            <w:r w:rsidRPr="0090789E">
              <w:rPr>
                <w:rFonts w:ascii="Arial Narrow" w:hAnsi="Arial Narrow"/>
                <w:b/>
                <w:sz w:val="12"/>
                <w:szCs w:val="16"/>
              </w:rPr>
              <w:sym w:font="Wingdings" w:char="F06C"/>
            </w:r>
            <w:r w:rsidRPr="0090789E">
              <w:rPr>
                <w:rFonts w:ascii="Arial Narrow" w:hAnsi="Arial Narrow" w:cs="Arial"/>
                <w:sz w:val="14"/>
                <w:szCs w:val="18"/>
              </w:rPr>
              <w:t xml:space="preserve"> </w:t>
            </w:r>
            <w:r w:rsidRPr="002229B6">
              <w:rPr>
                <w:rFonts w:ascii="Arial Narrow" w:hAnsi="Arial Narrow" w:cs="Arial"/>
                <w:sz w:val="18"/>
                <w:szCs w:val="18"/>
              </w:rPr>
              <w:t xml:space="preserve">          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bottom"/>
          </w:tcPr>
          <w:p w:rsidR="00831791" w:rsidRPr="002229B6" w:rsidRDefault="00831791" w:rsidP="00831791">
            <w:pPr>
              <w:spacing w:after="0" w:line="240" w:lineRule="aut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4–6</w:t>
            </w:r>
          </w:p>
        </w:tc>
        <w:tc>
          <w:tcPr>
            <w:tcW w:w="51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831791" w:rsidRPr="002229B6" w:rsidRDefault="00831791" w:rsidP="00831791">
            <w:pPr>
              <w:spacing w:after="0" w:line="240" w:lineRule="auto"/>
              <w:jc w:val="right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831791" w:rsidRPr="000131AC" w:rsidRDefault="00831791" w:rsidP="00831791">
            <w:pPr>
              <w:spacing w:after="0" w:line="240" w:lineRule="auto"/>
              <w:jc w:val="right"/>
              <w:rPr>
                <w:rFonts w:ascii="Arial Narrow" w:hAnsi="Arial Narrow" w:cs="Arial"/>
                <w:sz w:val="18"/>
                <w:szCs w:val="18"/>
                <w:highlight w:val="yellow"/>
              </w:rPr>
            </w:pPr>
            <w:r w:rsidRPr="00D2063D">
              <w:rPr>
                <w:rFonts w:ascii="Arial Narrow" w:hAnsi="Arial Narrow"/>
                <w:sz w:val="18"/>
                <w:szCs w:val="18"/>
              </w:rPr>
              <w:t>R</w:t>
            </w:r>
            <w:r w:rsidR="00037C4D">
              <w:rPr>
                <w:rFonts w:ascii="Arial Narrow" w:hAnsi="Arial Narrow"/>
                <w:sz w:val="18"/>
                <w:szCs w:val="18"/>
              </w:rPr>
              <w:t>900</w:t>
            </w:r>
          </w:p>
        </w:tc>
        <w:tc>
          <w:tcPr>
            <w:tcW w:w="856" w:type="dxa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  <w:shd w:val="clear" w:color="auto" w:fill="FFFFFF"/>
          </w:tcPr>
          <w:p w:rsidR="00831791" w:rsidRPr="002229B6" w:rsidRDefault="00831791" w:rsidP="00831791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831791" w:rsidRPr="002229B6" w:rsidTr="00AA053A">
        <w:tc>
          <w:tcPr>
            <w:tcW w:w="2537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bottom"/>
          </w:tcPr>
          <w:p w:rsidR="00831791" w:rsidRPr="002229B6" w:rsidRDefault="00831791" w:rsidP="00831791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The Lion King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F22A98">
              <w:rPr>
                <w:rFonts w:ascii="Arial Narrow" w:hAnsi="Arial Narrow"/>
                <w:sz w:val="18"/>
                <w:szCs w:val="18"/>
              </w:rPr>
              <w:sym w:font="Wingdings 2" w:char="F097"/>
            </w:r>
          </w:p>
        </w:tc>
        <w:tc>
          <w:tcPr>
            <w:tcW w:w="461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bottom"/>
          </w:tcPr>
          <w:p w:rsidR="00831791" w:rsidRPr="002229B6" w:rsidRDefault="00831791" w:rsidP="00831791">
            <w:pPr>
              <w:spacing w:after="0" w:line="240" w:lineRule="aut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7</w:t>
            </w:r>
          </w:p>
        </w:tc>
        <w:tc>
          <w:tcPr>
            <w:tcW w:w="544" w:type="dxa"/>
            <w:gridSpan w:val="2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831791" w:rsidRPr="002229B6" w:rsidRDefault="00831791" w:rsidP="00831791">
            <w:pPr>
              <w:spacing w:after="0" w:line="240" w:lineRule="auto"/>
              <w:jc w:val="right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679" w:type="dxa"/>
            <w:gridSpan w:val="2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831791" w:rsidRPr="002229B6" w:rsidRDefault="00037C4D" w:rsidP="00831791">
            <w:pPr>
              <w:spacing w:after="0" w:line="240" w:lineRule="auto"/>
              <w:jc w:val="right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R160</w:t>
            </w:r>
          </w:p>
        </w:tc>
        <w:tc>
          <w:tcPr>
            <w:tcW w:w="819" w:type="dxa"/>
            <w:gridSpan w:val="2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:rsidR="00831791" w:rsidRPr="002229B6" w:rsidRDefault="00831791" w:rsidP="00831791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95" w:type="dxa"/>
            <w:gridSpan w:val="2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/>
          </w:tcPr>
          <w:p w:rsidR="00831791" w:rsidRPr="002229B6" w:rsidRDefault="00831791" w:rsidP="00831791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570" w:type="dxa"/>
            <w:gridSpan w:val="2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:rsidR="00831791" w:rsidRPr="002229B6" w:rsidRDefault="00831791" w:rsidP="00831791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 xml:space="preserve">Let's Get it </w:t>
            </w:r>
            <w:proofErr w:type="spellStart"/>
            <w:r w:rsidRPr="002229B6">
              <w:rPr>
                <w:rFonts w:ascii="Arial Narrow" w:hAnsi="Arial Narrow" w:cs="Arial"/>
                <w:sz w:val="18"/>
                <w:szCs w:val="18"/>
              </w:rPr>
              <w:t>Write</w:t>
            </w:r>
            <w:proofErr w:type="spellEnd"/>
            <w:r w:rsidRPr="002229B6">
              <w:rPr>
                <w:rFonts w:ascii="Arial Narrow" w:hAnsi="Arial Narrow" w:cs="Arial"/>
                <w:sz w:val="18"/>
                <w:szCs w:val="18"/>
              </w:rPr>
              <w:t xml:space="preserve">! </w:t>
            </w:r>
            <w:r w:rsidRPr="00F22A98">
              <w:rPr>
                <w:rFonts w:ascii="Arial Narrow" w:hAnsi="Arial Narrow"/>
                <w:sz w:val="18"/>
                <w:szCs w:val="18"/>
              </w:rPr>
              <w:sym w:font="Wingdings 2" w:char="F097"/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bottom"/>
          </w:tcPr>
          <w:p w:rsidR="00831791" w:rsidRPr="002229B6" w:rsidRDefault="00831791" w:rsidP="00831791">
            <w:pPr>
              <w:spacing w:after="0" w:line="240" w:lineRule="aut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7</w:t>
            </w:r>
          </w:p>
        </w:tc>
        <w:tc>
          <w:tcPr>
            <w:tcW w:w="51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831791" w:rsidRPr="002229B6" w:rsidRDefault="00831791" w:rsidP="00831791">
            <w:pPr>
              <w:spacing w:after="0" w:line="240" w:lineRule="auto"/>
              <w:jc w:val="right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831791" w:rsidRPr="00D2063D" w:rsidRDefault="00037C4D" w:rsidP="00831791">
            <w:pPr>
              <w:spacing w:after="0" w:line="240" w:lineRule="auto"/>
              <w:jc w:val="right"/>
            </w:pPr>
            <w:r>
              <w:rPr>
                <w:rFonts w:ascii="Arial Narrow" w:hAnsi="Arial Narrow"/>
                <w:sz w:val="18"/>
                <w:szCs w:val="18"/>
              </w:rPr>
              <w:t>R16</w:t>
            </w:r>
            <w:r w:rsidR="006B4E0C">
              <w:rPr>
                <w:rFonts w:ascii="Arial Narrow" w:hAnsi="Arial Narrow"/>
                <w:sz w:val="18"/>
                <w:szCs w:val="18"/>
              </w:rPr>
              <w:t>0</w:t>
            </w:r>
          </w:p>
        </w:tc>
        <w:tc>
          <w:tcPr>
            <w:tcW w:w="856" w:type="dxa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  <w:shd w:val="clear" w:color="auto" w:fill="FFFFFF"/>
          </w:tcPr>
          <w:p w:rsidR="00831791" w:rsidRPr="002229B6" w:rsidRDefault="00831791" w:rsidP="00831791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831791" w:rsidRPr="002229B6" w:rsidTr="00AA053A">
        <w:tc>
          <w:tcPr>
            <w:tcW w:w="4221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bottom"/>
          </w:tcPr>
          <w:p w:rsidR="00831791" w:rsidRPr="002229B6" w:rsidRDefault="00831791" w:rsidP="00831791">
            <w:pPr>
              <w:spacing w:after="0" w:line="240" w:lineRule="auto"/>
              <w:jc w:val="right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b/>
                <w:sz w:val="18"/>
                <w:szCs w:val="18"/>
              </w:rPr>
              <w:t>SUB-TOTAL</w:t>
            </w:r>
          </w:p>
        </w:tc>
        <w:tc>
          <w:tcPr>
            <w:tcW w:w="819" w:type="dxa"/>
            <w:gridSpan w:val="2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:rsidR="00831791" w:rsidRPr="002229B6" w:rsidRDefault="00831791" w:rsidP="00831791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95" w:type="dxa"/>
            <w:gridSpan w:val="2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/>
          </w:tcPr>
          <w:p w:rsidR="00831791" w:rsidRPr="002229B6" w:rsidRDefault="00831791" w:rsidP="00831791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570" w:type="dxa"/>
            <w:gridSpan w:val="2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831791" w:rsidRPr="002229B6" w:rsidRDefault="00831791" w:rsidP="00831791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 xml:space="preserve">Poetry &amp; Creative Writing </w:t>
            </w:r>
            <w:r w:rsidRPr="00F22A98">
              <w:rPr>
                <w:rFonts w:ascii="Arial Narrow" w:hAnsi="Arial Narrow"/>
                <w:sz w:val="18"/>
                <w:szCs w:val="18"/>
              </w:rPr>
              <w:sym w:font="Wingdings 2" w:char="F097"/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831791" w:rsidRPr="002229B6" w:rsidRDefault="00831791" w:rsidP="00831791">
            <w:pPr>
              <w:spacing w:after="0" w:line="240" w:lineRule="aut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6/7</w:t>
            </w:r>
          </w:p>
        </w:tc>
        <w:tc>
          <w:tcPr>
            <w:tcW w:w="512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831791" w:rsidRPr="002229B6" w:rsidRDefault="00831791" w:rsidP="00831791">
            <w:pPr>
              <w:spacing w:after="0" w:line="240" w:lineRule="auto"/>
              <w:jc w:val="right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831791" w:rsidRPr="00D2063D" w:rsidRDefault="00037C4D" w:rsidP="00831791">
            <w:pPr>
              <w:spacing w:after="0" w:line="240" w:lineRule="auto"/>
              <w:jc w:val="right"/>
            </w:pPr>
            <w:r>
              <w:rPr>
                <w:rFonts w:ascii="Arial Narrow" w:hAnsi="Arial Narrow"/>
                <w:sz w:val="18"/>
                <w:szCs w:val="18"/>
              </w:rPr>
              <w:t>R160</w:t>
            </w:r>
          </w:p>
        </w:tc>
        <w:tc>
          <w:tcPr>
            <w:tcW w:w="856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831791" w:rsidRPr="002229B6" w:rsidRDefault="00831791" w:rsidP="00831791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831791" w:rsidRPr="002229B6" w:rsidTr="00831791">
        <w:tc>
          <w:tcPr>
            <w:tcW w:w="5040" w:type="dxa"/>
            <w:gridSpan w:val="8"/>
            <w:tcBorders>
              <w:top w:val="single" w:sz="12" w:space="0" w:color="auto"/>
              <w:left w:val="nil"/>
              <w:bottom w:val="nil"/>
              <w:right w:val="nil"/>
            </w:tcBorders>
            <w:vAlign w:val="bottom"/>
          </w:tcPr>
          <w:p w:rsidR="00831791" w:rsidRPr="00D77054" w:rsidRDefault="00831791" w:rsidP="00831791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D77054">
              <w:rPr>
                <w:rFonts w:ascii="Arial Narrow" w:hAnsi="Arial Narrow"/>
                <w:sz w:val="18"/>
                <w:szCs w:val="18"/>
              </w:rPr>
              <w:sym w:font="Wingdings 2" w:char="F097"/>
            </w:r>
            <w:r w:rsidRPr="00D77054">
              <w:rPr>
                <w:rFonts w:ascii="Arial Narrow" w:hAnsi="Arial Narrow"/>
                <w:sz w:val="18"/>
                <w:szCs w:val="18"/>
              </w:rPr>
              <w:t xml:space="preserve"> Available from our digital store: </w:t>
            </w:r>
            <w:hyperlink r:id="rId6" w:history="1">
              <w:r w:rsidRPr="00D77054">
                <w:rPr>
                  <w:rStyle w:val="Hyperlink"/>
                  <w:rFonts w:ascii="Arial Narrow" w:hAnsi="Arial Narrow"/>
                  <w:sz w:val="18"/>
                  <w:szCs w:val="18"/>
                </w:rPr>
                <w:t>https://www.digital.macrat.co.za</w:t>
              </w:r>
            </w:hyperlink>
            <w:r w:rsidR="00D77054" w:rsidRPr="00D77054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D77054" w:rsidRPr="00741BFB">
              <w:rPr>
                <w:rFonts w:ascii="Arial Narrow" w:hAnsi="Arial Narrow"/>
                <w:b/>
                <w:i/>
                <w:sz w:val="18"/>
                <w:szCs w:val="18"/>
              </w:rPr>
              <w:t>OR</w:t>
            </w:r>
            <w:r w:rsidR="00D77054" w:rsidRPr="00D77054">
              <w:rPr>
                <w:rFonts w:ascii="Arial Narrow" w:hAnsi="Arial Narrow"/>
                <w:sz w:val="18"/>
                <w:szCs w:val="18"/>
              </w:rPr>
              <w:t xml:space="preserve"> as PDFs from our office.</w:t>
            </w:r>
          </w:p>
        </w:tc>
        <w:tc>
          <w:tcPr>
            <w:tcW w:w="295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/>
          </w:tcPr>
          <w:p w:rsidR="00831791" w:rsidRPr="002229B6" w:rsidRDefault="00831791" w:rsidP="00831791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4271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bottom"/>
          </w:tcPr>
          <w:p w:rsidR="00831791" w:rsidRPr="00D2063D" w:rsidRDefault="00831791" w:rsidP="00831791">
            <w:pPr>
              <w:spacing w:after="0" w:line="240" w:lineRule="auto"/>
              <w:jc w:val="right"/>
            </w:pPr>
            <w:r w:rsidRPr="002229B6">
              <w:rPr>
                <w:rFonts w:ascii="Arial Narrow" w:hAnsi="Arial Narrow" w:cs="Arial"/>
                <w:b/>
                <w:sz w:val="18"/>
                <w:szCs w:val="18"/>
              </w:rPr>
              <w:t>SUB-TOTAL:</w:t>
            </w:r>
          </w:p>
        </w:tc>
        <w:tc>
          <w:tcPr>
            <w:tcW w:w="856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:rsidR="00831791" w:rsidRPr="002229B6" w:rsidRDefault="00831791" w:rsidP="00831791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831791" w:rsidRPr="002229B6" w:rsidTr="00AA053A">
        <w:tc>
          <w:tcPr>
            <w:tcW w:w="5040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31791" w:rsidRPr="00D77054" w:rsidRDefault="00831791" w:rsidP="00D77054">
            <w:pPr>
              <w:spacing w:after="0" w:line="240" w:lineRule="auto"/>
              <w:rPr>
                <w:rFonts w:ascii="Arial Narrow" w:hAnsi="Arial Narrow"/>
                <w:sz w:val="12"/>
                <w:szCs w:val="18"/>
              </w:rPr>
            </w:pPr>
          </w:p>
        </w:tc>
        <w:tc>
          <w:tcPr>
            <w:tcW w:w="2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831791" w:rsidRPr="002229B6" w:rsidRDefault="00831791" w:rsidP="00831791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5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31791" w:rsidRPr="002229B6" w:rsidRDefault="00AA73C4" w:rsidP="00831791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  <w:r w:rsidRPr="00AA73C4">
              <w:rPr>
                <w:noProof/>
                <w:lang w:val="en-ZA" w:eastAsia="en-ZA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40" type="#_x0000_t202" style="position:absolute;margin-left:44.45pt;margin-top:16.2pt;width:203pt;height:108pt;z-index:251682304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" strokeweight="1.5pt">
                  <v:textbox style="mso-next-textbox:#Text Box 2">
                    <w:txbxContent>
                      <w:p w:rsidR="006B4E0C" w:rsidRPr="005F6258" w:rsidRDefault="006B4E0C" w:rsidP="008A2A0C">
                        <w:pPr>
                          <w:spacing w:after="60"/>
                          <w:rPr>
                            <w:sz w:val="18"/>
                            <w:szCs w:val="18"/>
                          </w:rPr>
                        </w:pPr>
                        <w:proofErr w:type="gramStart"/>
                        <w:r w:rsidRPr="005F6258">
                          <w:rPr>
                            <w:b/>
                            <w:sz w:val="18"/>
                            <w:szCs w:val="18"/>
                          </w:rPr>
                          <w:t>Calling all teachers:</w:t>
                        </w:r>
                        <w:r w:rsidRPr="005F6258">
                          <w:rPr>
                            <w:sz w:val="18"/>
                            <w:szCs w:val="18"/>
                          </w:rPr>
                          <w:t xml:space="preserve"> Subscribe to our monthly electronic newsletter containing free worksheets, news of new products and special offers via email.</w:t>
                        </w:r>
                        <w:proofErr w:type="gramEnd"/>
                        <w:r w:rsidRPr="005F6258"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:rsidR="006B4E0C" w:rsidRPr="005F6258" w:rsidRDefault="006B4E0C" w:rsidP="008A2A0C">
                        <w:pPr>
                          <w:spacing w:after="60"/>
                          <w:rPr>
                            <w:sz w:val="18"/>
                            <w:szCs w:val="18"/>
                          </w:rPr>
                        </w:pPr>
                        <w:r w:rsidRPr="005F6258">
                          <w:rPr>
                            <w:sz w:val="18"/>
                            <w:szCs w:val="18"/>
                          </w:rPr>
                          <w:t xml:space="preserve">Send an email to </w:t>
                        </w:r>
                        <w:hyperlink r:id="rId7" w:history="1">
                          <w:r w:rsidRPr="005F6258">
                            <w:rPr>
                              <w:rStyle w:val="Hyperlink"/>
                              <w:sz w:val="18"/>
                              <w:szCs w:val="18"/>
                            </w:rPr>
                            <w:t>info.macrat@gmail.com</w:t>
                          </w:r>
                        </w:hyperlink>
                        <w:r w:rsidRPr="005F6258">
                          <w:rPr>
                            <w:sz w:val="18"/>
                            <w:szCs w:val="18"/>
                          </w:rPr>
                          <w:t xml:space="preserve"> and supply your name, school and the subjects/grades you teach and we will add you to the list. </w:t>
                        </w:r>
                      </w:p>
                      <w:p w:rsidR="006B4E0C" w:rsidRPr="003E21BD" w:rsidRDefault="006B4E0C" w:rsidP="008A2A0C">
                        <w:pPr>
                          <w:spacing w:after="60"/>
                          <w:rPr>
                            <w:sz w:val="24"/>
                            <w:szCs w:val="24"/>
                          </w:rPr>
                        </w:pPr>
                        <w:r w:rsidRPr="003E21BD">
                          <w:rPr>
                            <w:sz w:val="24"/>
                            <w:szCs w:val="24"/>
                          </w:rPr>
                          <w:t xml:space="preserve">Don’t miss out – join today! </w:t>
                        </w:r>
                      </w:p>
                    </w:txbxContent>
                  </v:textbox>
                </v:shape>
              </w:pic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:rsidR="00831791" w:rsidRPr="002229B6" w:rsidRDefault="00831791" w:rsidP="00831791">
            <w:pPr>
              <w:spacing w:after="0" w:line="240" w:lineRule="auto"/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12" w:type="dxa"/>
            <w:tcBorders>
              <w:top w:val="nil"/>
              <w:left w:val="nil"/>
              <w:bottom w:val="nil"/>
              <w:right w:val="nil"/>
            </w:tcBorders>
          </w:tcPr>
          <w:p w:rsidR="00831791" w:rsidRPr="002229B6" w:rsidRDefault="00831791" w:rsidP="00831791">
            <w:pPr>
              <w:spacing w:after="0" w:line="240" w:lineRule="auto"/>
              <w:jc w:val="right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</w:tcPr>
          <w:p w:rsidR="00831791" w:rsidRPr="00D2063D" w:rsidRDefault="00831791" w:rsidP="00831791">
            <w:pPr>
              <w:spacing w:after="0" w:line="240" w:lineRule="auto"/>
              <w:jc w:val="right"/>
            </w:pP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831791" w:rsidRPr="002229B6" w:rsidRDefault="00831791" w:rsidP="00831791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831791" w:rsidRPr="002229B6" w:rsidTr="002229B6">
        <w:trPr>
          <w:gridAfter w:val="5"/>
          <w:wAfter w:w="4546" w:type="dxa"/>
          <w:trHeight w:val="207"/>
        </w:trPr>
        <w:tc>
          <w:tcPr>
            <w:tcW w:w="5916" w:type="dxa"/>
            <w:gridSpan w:val="11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FF"/>
            <w:vAlign w:val="center"/>
          </w:tcPr>
          <w:p w:rsidR="00831791" w:rsidRPr="002229B6" w:rsidRDefault="00831791" w:rsidP="00831791">
            <w:pPr>
              <w:spacing w:before="60"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b/>
              </w:rPr>
              <w:t xml:space="preserve">Life Orientation </w:t>
            </w:r>
            <w:proofErr w:type="spellStart"/>
            <w:r w:rsidRPr="002229B6">
              <w:rPr>
                <w:rFonts w:ascii="Arial Narrow" w:hAnsi="Arial Narrow" w:cs="Arial"/>
                <w:b/>
              </w:rPr>
              <w:t>Photocopiable</w:t>
            </w:r>
            <w:proofErr w:type="spellEnd"/>
            <w:r w:rsidRPr="002229B6">
              <w:rPr>
                <w:rFonts w:ascii="Arial Narrow" w:hAnsi="Arial Narrow" w:cs="Arial"/>
                <w:b/>
              </w:rPr>
              <w:t xml:space="preserve"> Worksheets</w:t>
            </w:r>
          </w:p>
        </w:tc>
      </w:tr>
      <w:tr w:rsidR="00831791" w:rsidRPr="002229B6" w:rsidTr="002229B6">
        <w:trPr>
          <w:gridAfter w:val="5"/>
          <w:wAfter w:w="4546" w:type="dxa"/>
        </w:trPr>
        <w:tc>
          <w:tcPr>
            <w:tcW w:w="3365" w:type="dxa"/>
            <w:gridSpan w:val="3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831791" w:rsidRPr="002229B6" w:rsidRDefault="00831791" w:rsidP="00831791">
            <w:pPr>
              <w:spacing w:after="0" w:line="240" w:lineRule="auto"/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Title</w:t>
            </w:r>
          </w:p>
        </w:tc>
        <w:tc>
          <w:tcPr>
            <w:tcW w:w="425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31791" w:rsidRPr="002229B6" w:rsidRDefault="00831791" w:rsidP="00831791">
            <w:pPr>
              <w:spacing w:after="0" w:line="240" w:lineRule="auto"/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proofErr w:type="spellStart"/>
            <w:r w:rsidRPr="002229B6">
              <w:rPr>
                <w:rFonts w:ascii="Arial Narrow" w:hAnsi="Arial Narrow"/>
                <w:b/>
                <w:sz w:val="18"/>
                <w:szCs w:val="18"/>
              </w:rPr>
              <w:t>Gr</w:t>
            </w:r>
            <w:proofErr w:type="spellEnd"/>
          </w:p>
        </w:tc>
        <w:tc>
          <w:tcPr>
            <w:tcW w:w="567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31791" w:rsidRPr="002229B6" w:rsidRDefault="00831791" w:rsidP="00831791">
            <w:pPr>
              <w:spacing w:after="0" w:line="240" w:lineRule="auto"/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Qty</w:t>
            </w:r>
          </w:p>
        </w:tc>
        <w:tc>
          <w:tcPr>
            <w:tcW w:w="709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31791" w:rsidRPr="002229B6" w:rsidRDefault="00831791" w:rsidP="00831791">
            <w:pPr>
              <w:spacing w:after="0" w:line="240" w:lineRule="auto"/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Price</w:t>
            </w:r>
          </w:p>
        </w:tc>
        <w:tc>
          <w:tcPr>
            <w:tcW w:w="850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831791" w:rsidRPr="002229B6" w:rsidRDefault="00831791" w:rsidP="00831791">
            <w:pPr>
              <w:spacing w:after="0" w:line="240" w:lineRule="auto"/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Total</w:t>
            </w:r>
          </w:p>
        </w:tc>
        <w:bookmarkStart w:id="0" w:name="_GoBack"/>
        <w:bookmarkEnd w:id="0"/>
      </w:tr>
      <w:tr w:rsidR="00831791" w:rsidRPr="002229B6" w:rsidTr="002229B6">
        <w:trPr>
          <w:gridAfter w:val="5"/>
          <w:wAfter w:w="4546" w:type="dxa"/>
        </w:trPr>
        <w:tc>
          <w:tcPr>
            <w:tcW w:w="3365" w:type="dxa"/>
            <w:gridSpan w:val="3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31791" w:rsidRPr="002229B6" w:rsidRDefault="00831791" w:rsidP="00831791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Constitutional rights and responsibilitie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F22A98">
              <w:rPr>
                <w:rFonts w:ascii="Arial Narrow" w:hAnsi="Arial Narrow"/>
                <w:sz w:val="18"/>
                <w:szCs w:val="18"/>
              </w:rPr>
              <w:sym w:font="Wingdings 2" w:char="F097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31791" w:rsidRPr="002229B6" w:rsidRDefault="00831791" w:rsidP="00831791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7</w:t>
            </w:r>
          </w:p>
        </w:tc>
        <w:tc>
          <w:tcPr>
            <w:tcW w:w="56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31791" w:rsidRPr="002229B6" w:rsidRDefault="00831791" w:rsidP="00831791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31791" w:rsidRPr="002229B6" w:rsidRDefault="00037C4D" w:rsidP="00831791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R210</w:t>
            </w:r>
          </w:p>
        </w:tc>
        <w:tc>
          <w:tcPr>
            <w:tcW w:w="85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831791" w:rsidRPr="002229B6" w:rsidRDefault="00831791" w:rsidP="00831791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831791" w:rsidRPr="002229B6" w:rsidTr="002229B6">
        <w:trPr>
          <w:gridAfter w:val="5"/>
          <w:wAfter w:w="4546" w:type="dxa"/>
        </w:trPr>
        <w:tc>
          <w:tcPr>
            <w:tcW w:w="3365" w:type="dxa"/>
            <w:gridSpan w:val="3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31791" w:rsidRPr="002229B6" w:rsidRDefault="00831791" w:rsidP="00831791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Development of self in society</w:t>
            </w:r>
            <w:r w:rsidRPr="00F22A98">
              <w:rPr>
                <w:rFonts w:ascii="Arial Narrow" w:hAnsi="Arial Narrow"/>
                <w:sz w:val="18"/>
                <w:szCs w:val="18"/>
              </w:rPr>
              <w:sym w:font="Wingdings 2" w:char="F097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31791" w:rsidRPr="002229B6" w:rsidRDefault="00831791" w:rsidP="00831791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7</w:t>
            </w:r>
          </w:p>
        </w:tc>
        <w:tc>
          <w:tcPr>
            <w:tcW w:w="56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31791" w:rsidRPr="002229B6" w:rsidRDefault="00831791" w:rsidP="00831791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31791" w:rsidRPr="002229B6" w:rsidRDefault="00037C4D" w:rsidP="00831791">
            <w:pPr>
              <w:spacing w:after="0" w:line="240" w:lineRule="auto"/>
              <w:jc w:val="right"/>
            </w:pPr>
            <w:r>
              <w:rPr>
                <w:rFonts w:ascii="Arial Narrow" w:hAnsi="Arial Narrow"/>
                <w:sz w:val="18"/>
                <w:szCs w:val="18"/>
              </w:rPr>
              <w:t>R210</w:t>
            </w:r>
          </w:p>
        </w:tc>
        <w:tc>
          <w:tcPr>
            <w:tcW w:w="85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831791" w:rsidRPr="002229B6" w:rsidRDefault="00831791" w:rsidP="00831791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831791" w:rsidRPr="002229B6" w:rsidTr="002229B6">
        <w:trPr>
          <w:gridAfter w:val="5"/>
          <w:wAfter w:w="4546" w:type="dxa"/>
        </w:trPr>
        <w:tc>
          <w:tcPr>
            <w:tcW w:w="3365" w:type="dxa"/>
            <w:gridSpan w:val="3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31791" w:rsidRPr="002229B6" w:rsidRDefault="00831791" w:rsidP="00831791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Health, social and environmental responsibility</w:t>
            </w:r>
            <w:r w:rsidRPr="00F22A98">
              <w:rPr>
                <w:rFonts w:ascii="Arial Narrow" w:hAnsi="Arial Narrow"/>
                <w:sz w:val="18"/>
                <w:szCs w:val="18"/>
              </w:rPr>
              <w:sym w:font="Wingdings 2" w:char="F097"/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831791" w:rsidRPr="002229B6" w:rsidRDefault="00831791" w:rsidP="00831791">
            <w:pPr>
              <w:spacing w:after="0" w:line="240" w:lineRule="aut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7</w:t>
            </w:r>
          </w:p>
        </w:tc>
        <w:tc>
          <w:tcPr>
            <w:tcW w:w="56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31791" w:rsidRPr="002229B6" w:rsidRDefault="00831791" w:rsidP="00831791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31791" w:rsidRPr="002229B6" w:rsidRDefault="00037C4D" w:rsidP="00831791">
            <w:pPr>
              <w:spacing w:after="0" w:line="240" w:lineRule="auto"/>
              <w:jc w:val="right"/>
            </w:pPr>
            <w:r>
              <w:rPr>
                <w:rFonts w:ascii="Arial Narrow" w:hAnsi="Arial Narrow"/>
                <w:sz w:val="18"/>
                <w:szCs w:val="18"/>
              </w:rPr>
              <w:t>R210</w:t>
            </w:r>
          </w:p>
        </w:tc>
        <w:tc>
          <w:tcPr>
            <w:tcW w:w="85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831791" w:rsidRPr="002229B6" w:rsidRDefault="00AA73C4" w:rsidP="00831791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AA73C4">
              <w:rPr>
                <w:noProof/>
                <w:lang w:val="en-ZA" w:eastAsia="en-ZA"/>
              </w:rPr>
              <w:pict>
                <v:shape id="Text Box 18" o:spid="_x0000_s1041" type="#_x0000_t202" style="position:absolute;margin-left:198.35pt;margin-top:5.1pt;width:49.15pt;height:33.5pt;z-index:251683328;visibility:visible;mso-position-horizontal-relative:text;mso-position-vertical-relative:text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" filled="f" stroked="f" strokeweight="0">
                  <v:textbox style="mso-next-textbox:#Text Box 18">
                    <w:txbxContent>
                      <w:p w:rsidR="006B4E0C" w:rsidRDefault="006B4E0C" w:rsidP="0043188D"/>
                    </w:txbxContent>
                  </v:textbox>
                </v:shape>
              </w:pict>
            </w:r>
          </w:p>
        </w:tc>
      </w:tr>
      <w:tr w:rsidR="00831791" w:rsidRPr="002229B6" w:rsidTr="002229B6">
        <w:trPr>
          <w:gridAfter w:val="5"/>
          <w:wAfter w:w="4546" w:type="dxa"/>
        </w:trPr>
        <w:tc>
          <w:tcPr>
            <w:tcW w:w="3365" w:type="dxa"/>
            <w:gridSpan w:val="3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31791" w:rsidRPr="002229B6" w:rsidRDefault="00831791" w:rsidP="00831791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World of work</w:t>
            </w:r>
            <w:r w:rsidRPr="00F22A98">
              <w:rPr>
                <w:rFonts w:ascii="Arial Narrow" w:hAnsi="Arial Narrow"/>
                <w:sz w:val="18"/>
                <w:szCs w:val="18"/>
              </w:rPr>
              <w:sym w:font="Wingdings 2" w:char="F097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31791" w:rsidRPr="002229B6" w:rsidRDefault="00831791" w:rsidP="00831791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7</w:t>
            </w:r>
          </w:p>
        </w:tc>
        <w:tc>
          <w:tcPr>
            <w:tcW w:w="56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31791" w:rsidRPr="002229B6" w:rsidRDefault="00831791" w:rsidP="00831791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31791" w:rsidRPr="002229B6" w:rsidRDefault="00037C4D" w:rsidP="00831791">
            <w:pPr>
              <w:spacing w:after="0" w:line="240" w:lineRule="auto"/>
              <w:jc w:val="right"/>
            </w:pPr>
            <w:r>
              <w:rPr>
                <w:rFonts w:ascii="Arial Narrow" w:hAnsi="Arial Narrow"/>
                <w:sz w:val="18"/>
                <w:szCs w:val="18"/>
              </w:rPr>
              <w:t>R210</w:t>
            </w:r>
          </w:p>
        </w:tc>
        <w:tc>
          <w:tcPr>
            <w:tcW w:w="85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831791" w:rsidRPr="002229B6" w:rsidRDefault="00831791" w:rsidP="00831791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831791" w:rsidRPr="002229B6" w:rsidTr="002229B6">
        <w:trPr>
          <w:gridAfter w:val="5"/>
          <w:wAfter w:w="4546" w:type="dxa"/>
        </w:trPr>
        <w:tc>
          <w:tcPr>
            <w:tcW w:w="3365" w:type="dxa"/>
            <w:gridSpan w:val="3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31791" w:rsidRPr="002229B6" w:rsidRDefault="00831791" w:rsidP="00831791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831791" w:rsidRPr="002229B6" w:rsidRDefault="00831791" w:rsidP="00831791">
            <w:pPr>
              <w:spacing w:after="0" w:line="240" w:lineRule="auto"/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31791" w:rsidRPr="002229B6" w:rsidRDefault="00831791" w:rsidP="00831791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31791" w:rsidRPr="00741BFB" w:rsidRDefault="00741BFB" w:rsidP="00831791">
            <w:pPr>
              <w:spacing w:after="0" w:line="240" w:lineRule="auto"/>
              <w:jc w:val="right"/>
              <w:rPr>
                <w:color w:val="FFFFFF" w:themeColor="background1"/>
              </w:rPr>
            </w:pPr>
            <w:r w:rsidRPr="00741BFB">
              <w:rPr>
                <w:rFonts w:ascii="Arial Narrow" w:hAnsi="Arial Narrow"/>
                <w:color w:val="FFFFFF" w:themeColor="background1"/>
                <w:sz w:val="18"/>
                <w:szCs w:val="18"/>
              </w:rPr>
              <w:t>---</w:t>
            </w:r>
          </w:p>
        </w:tc>
        <w:tc>
          <w:tcPr>
            <w:tcW w:w="85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831791" w:rsidRPr="002229B6" w:rsidRDefault="00831791" w:rsidP="00831791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831791" w:rsidRPr="002229B6" w:rsidTr="002229B6">
        <w:trPr>
          <w:gridAfter w:val="5"/>
          <w:wAfter w:w="4546" w:type="dxa"/>
        </w:trPr>
        <w:tc>
          <w:tcPr>
            <w:tcW w:w="5066" w:type="dxa"/>
            <w:gridSpan w:val="9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831791" w:rsidRPr="002229B6" w:rsidRDefault="00831791" w:rsidP="00831791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SUB-TOTAL:</w:t>
            </w:r>
          </w:p>
        </w:tc>
        <w:tc>
          <w:tcPr>
            <w:tcW w:w="850" w:type="dxa"/>
            <w:gridSpan w:val="2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831791" w:rsidRPr="002229B6" w:rsidRDefault="00831791" w:rsidP="00831791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</w:tr>
    </w:tbl>
    <w:p w:rsidR="00E25EB5" w:rsidRDefault="00E25EB5" w:rsidP="00B774D0">
      <w:pPr>
        <w:spacing w:after="0" w:line="240" w:lineRule="auto"/>
        <w:jc w:val="both"/>
        <w:rPr>
          <w:b/>
          <w:noProof/>
          <w:lang w:val="en-ZA" w:eastAsia="en-ZA"/>
        </w:rPr>
      </w:pPr>
      <w:r w:rsidRPr="00E553A4">
        <w:rPr>
          <w:rFonts w:ascii="Arial Narrow" w:hAnsi="Arial Narrow" w:cs="Arial"/>
          <w:i/>
          <w:sz w:val="16"/>
          <w:szCs w:val="16"/>
        </w:rPr>
        <w:t xml:space="preserve">Prices include VAT and </w:t>
      </w:r>
      <w:r>
        <w:rPr>
          <w:rFonts w:ascii="Arial Narrow" w:hAnsi="Arial Narrow" w:cs="Arial"/>
          <w:i/>
          <w:sz w:val="16"/>
          <w:szCs w:val="16"/>
        </w:rPr>
        <w:t xml:space="preserve">are </w:t>
      </w:r>
      <w:r w:rsidRPr="00E553A4">
        <w:rPr>
          <w:rFonts w:ascii="Arial Narrow" w:hAnsi="Arial Narrow" w:cs="Arial"/>
          <w:i/>
          <w:sz w:val="16"/>
          <w:szCs w:val="16"/>
        </w:rPr>
        <w:t xml:space="preserve">valid until </w:t>
      </w:r>
      <w:r w:rsidR="001B679B">
        <w:rPr>
          <w:rFonts w:ascii="Arial Narrow" w:hAnsi="Arial Narrow" w:cs="Arial"/>
          <w:i/>
          <w:sz w:val="16"/>
          <w:szCs w:val="16"/>
        </w:rPr>
        <w:t xml:space="preserve">30 June </w:t>
      </w:r>
      <w:r w:rsidR="00461732">
        <w:rPr>
          <w:rFonts w:ascii="Arial Narrow" w:hAnsi="Arial Narrow" w:cs="Arial"/>
          <w:i/>
          <w:sz w:val="16"/>
          <w:szCs w:val="16"/>
        </w:rPr>
        <w:t>2022</w:t>
      </w:r>
      <w:r w:rsidRPr="00E553A4">
        <w:rPr>
          <w:rFonts w:ascii="Arial Narrow" w:hAnsi="Arial Narrow" w:cs="Arial"/>
          <w:i/>
          <w:sz w:val="16"/>
          <w:szCs w:val="16"/>
        </w:rPr>
        <w:t>.</w:t>
      </w:r>
      <w:r w:rsidR="000C290F">
        <w:rPr>
          <w:rFonts w:ascii="Arial Narrow" w:hAnsi="Arial Narrow" w:cs="Arial"/>
          <w:i/>
          <w:sz w:val="16"/>
          <w:szCs w:val="16"/>
        </w:rPr>
        <w:t xml:space="preserve"> </w:t>
      </w:r>
      <w:proofErr w:type="gramStart"/>
      <w:r w:rsidR="000C290F">
        <w:rPr>
          <w:rFonts w:ascii="Arial Narrow" w:hAnsi="Arial Narrow" w:cs="Arial"/>
          <w:i/>
          <w:sz w:val="16"/>
          <w:szCs w:val="16"/>
        </w:rPr>
        <w:t>Delivery</w:t>
      </w:r>
      <w:r w:rsidRPr="006C6DC7">
        <w:rPr>
          <w:rFonts w:ascii="Arial Narrow" w:hAnsi="Arial Narrow"/>
          <w:i/>
          <w:sz w:val="16"/>
          <w:szCs w:val="16"/>
        </w:rPr>
        <w:t xml:space="preserve"> surcharge</w:t>
      </w:r>
      <w:r w:rsidR="00B774D0">
        <w:rPr>
          <w:rFonts w:ascii="Arial Narrow" w:hAnsi="Arial Narrow"/>
          <w:i/>
          <w:sz w:val="16"/>
          <w:szCs w:val="16"/>
        </w:rPr>
        <w:t xml:space="preserve"> on all transnational orders</w:t>
      </w:r>
      <w:r w:rsidRPr="006C6DC7">
        <w:rPr>
          <w:rFonts w:ascii="Arial Narrow" w:hAnsi="Arial Narrow"/>
          <w:i/>
          <w:sz w:val="16"/>
          <w:szCs w:val="16"/>
        </w:rPr>
        <w:t>.</w:t>
      </w:r>
      <w:proofErr w:type="gramEnd"/>
      <w:r>
        <w:rPr>
          <w:b/>
          <w:noProof/>
          <w:lang w:val="en-ZA" w:eastAsia="en-ZA"/>
        </w:rPr>
        <w:br w:type="page"/>
      </w:r>
    </w:p>
    <w:p w:rsidR="00E25EB5" w:rsidRDefault="005170E8">
      <w:pPr>
        <w:rPr>
          <w:rFonts w:ascii="Arial Narrow" w:hAnsi="Arial Narrow"/>
          <w:i/>
          <w:sz w:val="16"/>
          <w:szCs w:val="16"/>
        </w:rPr>
      </w:pPr>
      <w:r>
        <w:rPr>
          <w:b/>
          <w:noProof/>
          <w:lang w:eastAsia="en-GB"/>
        </w:rPr>
        <w:lastRenderedPageBreak/>
        <w:drawing>
          <wp:anchor distT="0" distB="0" distL="114300" distR="114300" simplePos="0" relativeHeight="251685376" behindDoc="0" locked="0" layoutInCell="1" allowOverlap="1">
            <wp:simplePos x="0" y="0"/>
            <wp:positionH relativeFrom="column">
              <wp:posOffset>1421130</wp:posOffset>
            </wp:positionH>
            <wp:positionV relativeFrom="paragraph">
              <wp:posOffset>0</wp:posOffset>
            </wp:positionV>
            <wp:extent cx="3061970" cy="1021080"/>
            <wp:effectExtent l="19050" t="0" r="5080" b="0"/>
            <wp:wrapNone/>
            <wp:docPr id="2" name="Picture 2" descr="Mac Rat Logo B&amp;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c Rat Logo B&amp;W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1970" cy="10210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A393B" w:rsidRDefault="00CA393B" w:rsidP="00EC46C0">
      <w:pPr>
        <w:spacing w:after="120"/>
        <w:jc w:val="right"/>
        <w:rPr>
          <w:rFonts w:ascii="Arial Black" w:hAnsi="Arial Black"/>
          <w:sz w:val="28"/>
          <w:szCs w:val="28"/>
        </w:rPr>
      </w:pPr>
    </w:p>
    <w:p w:rsidR="00CA393B" w:rsidRDefault="00CA393B" w:rsidP="00EC46C0">
      <w:pPr>
        <w:spacing w:after="120"/>
        <w:jc w:val="right"/>
        <w:rPr>
          <w:rFonts w:ascii="Arial Black" w:hAnsi="Arial Black"/>
          <w:sz w:val="28"/>
          <w:szCs w:val="28"/>
        </w:rPr>
      </w:pPr>
    </w:p>
    <w:p w:rsidR="00CA393B" w:rsidRPr="00CA393B" w:rsidRDefault="00CA393B" w:rsidP="00EC46C0">
      <w:pPr>
        <w:spacing w:after="120"/>
        <w:jc w:val="right"/>
        <w:rPr>
          <w:rFonts w:ascii="Arial Black" w:hAnsi="Arial Black"/>
          <w:sz w:val="4"/>
          <w:szCs w:val="28"/>
        </w:rPr>
      </w:pPr>
    </w:p>
    <w:p w:rsidR="00E25EB5" w:rsidRPr="00E00128" w:rsidRDefault="006B4E0C" w:rsidP="00F247DB">
      <w:pPr>
        <w:spacing w:after="120"/>
        <w:jc w:val="center"/>
        <w:rPr>
          <w:rFonts w:ascii="Arial Black" w:hAnsi="Arial Black"/>
          <w:sz w:val="28"/>
          <w:szCs w:val="28"/>
        </w:rPr>
      </w:pPr>
      <w:r>
        <w:rPr>
          <w:rFonts w:ascii="Arial Black" w:hAnsi="Arial Black"/>
          <w:sz w:val="28"/>
          <w:szCs w:val="28"/>
        </w:rPr>
        <w:t>20</w:t>
      </w:r>
      <w:r w:rsidR="00461732">
        <w:rPr>
          <w:rFonts w:ascii="Arial Black" w:hAnsi="Arial Black"/>
          <w:sz w:val="28"/>
          <w:szCs w:val="28"/>
        </w:rPr>
        <w:t>21/22</w:t>
      </w:r>
      <w:r w:rsidR="003E160A">
        <w:rPr>
          <w:rFonts w:ascii="Arial Black" w:hAnsi="Arial Black"/>
          <w:sz w:val="28"/>
          <w:szCs w:val="28"/>
        </w:rPr>
        <w:t xml:space="preserve"> </w:t>
      </w:r>
      <w:r w:rsidR="00E25EB5">
        <w:rPr>
          <w:rFonts w:ascii="Arial Black" w:hAnsi="Arial Black"/>
          <w:sz w:val="28"/>
          <w:szCs w:val="28"/>
        </w:rPr>
        <w:t>PRIMARY</w:t>
      </w:r>
      <w:r w:rsidR="00E25EB5" w:rsidRPr="00E00128">
        <w:rPr>
          <w:rFonts w:ascii="Arial Black" w:hAnsi="Arial Black"/>
          <w:sz w:val="28"/>
          <w:szCs w:val="28"/>
        </w:rPr>
        <w:t xml:space="preserve"> </w:t>
      </w:r>
      <w:r w:rsidR="00E25EB5">
        <w:rPr>
          <w:rFonts w:ascii="Arial Black" w:hAnsi="Arial Black"/>
          <w:sz w:val="28"/>
          <w:szCs w:val="28"/>
        </w:rPr>
        <w:t xml:space="preserve">SCHOOL </w:t>
      </w:r>
      <w:r w:rsidR="00E25EB5" w:rsidRPr="00E00128">
        <w:rPr>
          <w:rFonts w:ascii="Arial Black" w:hAnsi="Arial Black"/>
          <w:sz w:val="28"/>
          <w:szCs w:val="28"/>
        </w:rPr>
        <w:t>ORDER FORM</w:t>
      </w:r>
      <w:r w:rsidR="00470495">
        <w:rPr>
          <w:rFonts w:ascii="Arial Black" w:hAnsi="Arial Black"/>
          <w:sz w:val="28"/>
          <w:szCs w:val="28"/>
        </w:rPr>
        <w:t xml:space="preserve"> </w:t>
      </w:r>
      <w:r w:rsidR="00E25EB5">
        <w:rPr>
          <w:rFonts w:ascii="Arial Black" w:hAnsi="Arial Black"/>
          <w:sz w:val="28"/>
          <w:szCs w:val="28"/>
        </w:rPr>
        <w:t>–</w:t>
      </w:r>
      <w:r w:rsidR="00470495">
        <w:rPr>
          <w:rFonts w:ascii="Arial Black" w:hAnsi="Arial Black"/>
          <w:sz w:val="28"/>
          <w:szCs w:val="28"/>
        </w:rPr>
        <w:t xml:space="preserve"> page </w:t>
      </w:r>
      <w:r w:rsidR="00E25EB5">
        <w:rPr>
          <w:rFonts w:ascii="Arial Black" w:hAnsi="Arial Black"/>
          <w:sz w:val="28"/>
          <w:szCs w:val="28"/>
        </w:rPr>
        <w:t>2</w:t>
      </w: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/>
      </w:tblPr>
      <w:tblGrid>
        <w:gridCol w:w="2354"/>
        <w:gridCol w:w="588"/>
        <w:gridCol w:w="765"/>
        <w:gridCol w:w="654"/>
        <w:gridCol w:w="819"/>
        <w:gridCol w:w="295"/>
        <w:gridCol w:w="183"/>
        <w:gridCol w:w="2172"/>
        <w:gridCol w:w="589"/>
        <w:gridCol w:w="706"/>
        <w:gridCol w:w="622"/>
        <w:gridCol w:w="851"/>
      </w:tblGrid>
      <w:tr w:rsidR="00E25EB5" w:rsidRPr="002229B6" w:rsidTr="002229B6">
        <w:trPr>
          <w:trHeight w:val="1372"/>
        </w:trPr>
        <w:tc>
          <w:tcPr>
            <w:tcW w:w="5658" w:type="dxa"/>
            <w:gridSpan w:val="7"/>
            <w:tcBorders>
              <w:top w:val="single" w:sz="12" w:space="0" w:color="auto"/>
              <w:bottom w:val="single" w:sz="12" w:space="0" w:color="auto"/>
            </w:tcBorders>
          </w:tcPr>
          <w:p w:rsidR="00E25EB5" w:rsidRPr="002229B6" w:rsidRDefault="00E25EB5" w:rsidP="002229B6">
            <w:pPr>
              <w:spacing w:before="120" w:after="0" w:line="240" w:lineRule="auto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NAME: __________________________________________________________</w:t>
            </w:r>
          </w:p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ADDRESS FOR DELIVERY:_________________________________________</w:t>
            </w:r>
          </w:p>
          <w:p w:rsidR="00E25EB5" w:rsidRPr="002229B6" w:rsidRDefault="00E25EB5" w:rsidP="002229B6">
            <w:pPr>
              <w:spacing w:after="0" w:line="240" w:lineRule="auto"/>
              <w:rPr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________________________________________________________________</w:t>
            </w:r>
          </w:p>
          <w:p w:rsidR="00E25EB5" w:rsidRPr="002229B6" w:rsidRDefault="00E25EB5" w:rsidP="002229B6">
            <w:pPr>
              <w:spacing w:after="0" w:line="240" w:lineRule="auto"/>
              <w:rPr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________________________________________________________________</w:t>
            </w:r>
          </w:p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_________________________________________________ CODE: ________</w:t>
            </w:r>
          </w:p>
        </w:tc>
        <w:tc>
          <w:tcPr>
            <w:tcW w:w="4940" w:type="dxa"/>
            <w:gridSpan w:val="5"/>
            <w:tcBorders>
              <w:top w:val="single" w:sz="12" w:space="0" w:color="auto"/>
              <w:bottom w:val="single" w:sz="12" w:space="0" w:color="auto"/>
            </w:tcBorders>
          </w:tcPr>
          <w:p w:rsidR="00E25EB5" w:rsidRPr="002229B6" w:rsidRDefault="00E25EB5" w:rsidP="002229B6">
            <w:pPr>
              <w:spacing w:before="120" w:after="0" w:line="240" w:lineRule="auto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SCHOOL:_________________________________________________</w:t>
            </w:r>
          </w:p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TEL: _____________________________ FAX:____________________________</w:t>
            </w:r>
          </w:p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CELL: ____________________________</w:t>
            </w:r>
          </w:p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EMAIL: __________________________________________________</w:t>
            </w:r>
          </w:p>
        </w:tc>
      </w:tr>
      <w:tr w:rsidR="00E25EB5" w:rsidRPr="002229B6" w:rsidTr="002229B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180" w:type="dxa"/>
            <w:gridSpan w:val="5"/>
            <w:tcBorders>
              <w:top w:val="single" w:sz="12" w:space="0" w:color="auto"/>
              <w:left w:val="nil"/>
              <w:bottom w:val="nil"/>
              <w:right w:val="nil"/>
            </w:tcBorders>
            <w:vAlign w:val="bottom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95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5123" w:type="dxa"/>
            <w:gridSpan w:val="6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E25EB5" w:rsidRDefault="00E25EB5" w:rsidP="002229B6">
            <w:pPr>
              <w:spacing w:after="0" w:line="240" w:lineRule="auto"/>
              <w:rPr>
                <w:rFonts w:ascii="Arial Narrow" w:hAnsi="Arial Narrow" w:cs="Arial"/>
                <w:b/>
              </w:rPr>
            </w:pPr>
            <w:r w:rsidRPr="002229B6">
              <w:rPr>
                <w:rFonts w:ascii="Arial Narrow" w:hAnsi="Arial Narrow" w:cs="Arial"/>
                <w:b/>
              </w:rPr>
              <w:t>Creative Arts Workbooks &amp; Teacher’s Guides</w:t>
            </w:r>
          </w:p>
          <w:p w:rsidR="00E6074A" w:rsidRPr="002229B6" w:rsidRDefault="00E6074A" w:rsidP="002229B6">
            <w:pPr>
              <w:spacing w:after="0" w:line="240" w:lineRule="auto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(</w:t>
            </w:r>
            <w:r w:rsidRPr="002229B6">
              <w:rPr>
                <w:rFonts w:ascii="Arial Narrow" w:hAnsi="Arial Narrow"/>
                <w:b/>
                <w:sz w:val="18"/>
                <w:szCs w:val="18"/>
                <w:vertAlign w:val="superscript"/>
              </w:rPr>
              <w:t>#</w:t>
            </w:r>
            <w:r w:rsidR="007E7D53">
              <w:rPr>
                <w:rFonts w:ascii="Arial Narrow" w:hAnsi="Arial Narrow"/>
                <w:b/>
                <w:sz w:val="18"/>
                <w:szCs w:val="18"/>
              </w:rPr>
              <w:t xml:space="preserve"> Minimum order 2</w:t>
            </w:r>
            <w:r w:rsidRPr="002229B6">
              <w:rPr>
                <w:rFonts w:ascii="Arial Narrow" w:hAnsi="Arial Narrow"/>
                <w:b/>
                <w:sz w:val="18"/>
                <w:szCs w:val="18"/>
              </w:rPr>
              <w:t>0 copies)</w:t>
            </w:r>
            <w:r w:rsidRPr="002229B6">
              <w:rPr>
                <w:rFonts w:ascii="Arial Narrow" w:hAnsi="Arial Narrow"/>
                <w:b/>
              </w:rPr>
              <w:t xml:space="preserve"> </w:t>
            </w:r>
            <w:r w:rsidRPr="002229B6">
              <w:rPr>
                <w:rFonts w:ascii="Arial Narrow" w:hAnsi="Arial Narrow" w:cs="Arial"/>
                <w:b/>
                <w:sz w:val="18"/>
                <w:szCs w:val="18"/>
              </w:rPr>
              <w:t xml:space="preserve">    </w:t>
            </w:r>
          </w:p>
        </w:tc>
      </w:tr>
      <w:tr w:rsidR="00E25EB5" w:rsidRPr="002229B6" w:rsidTr="002229B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180" w:type="dxa"/>
            <w:gridSpan w:val="5"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</w:rPr>
              <w:t xml:space="preserve">Creative Arts </w:t>
            </w:r>
            <w:proofErr w:type="spellStart"/>
            <w:r w:rsidRPr="002229B6">
              <w:rPr>
                <w:rFonts w:ascii="Arial Narrow" w:hAnsi="Arial Narrow"/>
                <w:b/>
              </w:rPr>
              <w:t>Photocopiable</w:t>
            </w:r>
            <w:proofErr w:type="spellEnd"/>
            <w:r w:rsidRPr="002229B6">
              <w:rPr>
                <w:rFonts w:ascii="Arial Narrow" w:hAnsi="Arial Narrow"/>
                <w:b/>
              </w:rPr>
              <w:t xml:space="preserve"> Worksheets</w:t>
            </w:r>
            <w:r w:rsidR="00431506">
              <w:rPr>
                <w:rFonts w:ascii="Arial Narrow" w:hAnsi="Arial Narrow"/>
                <w:b/>
              </w:rPr>
              <w:t>^</w:t>
            </w:r>
          </w:p>
        </w:tc>
        <w:tc>
          <w:tcPr>
            <w:tcW w:w="295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35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Title</w:t>
            </w:r>
          </w:p>
        </w:tc>
        <w:tc>
          <w:tcPr>
            <w:tcW w:w="589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proofErr w:type="spellStart"/>
            <w:r w:rsidRPr="002229B6">
              <w:rPr>
                <w:rFonts w:ascii="Arial Narrow" w:hAnsi="Arial Narrow"/>
                <w:b/>
                <w:sz w:val="18"/>
                <w:szCs w:val="18"/>
              </w:rPr>
              <w:t>Gr</w:t>
            </w:r>
            <w:proofErr w:type="spellEnd"/>
          </w:p>
        </w:tc>
        <w:tc>
          <w:tcPr>
            <w:tcW w:w="706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Qty</w:t>
            </w:r>
          </w:p>
        </w:tc>
        <w:tc>
          <w:tcPr>
            <w:tcW w:w="622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Price</w:t>
            </w:r>
          </w:p>
        </w:tc>
        <w:tc>
          <w:tcPr>
            <w:tcW w:w="851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Total</w:t>
            </w:r>
          </w:p>
        </w:tc>
      </w:tr>
      <w:tr w:rsidR="00E25EB5" w:rsidRPr="002229B6" w:rsidTr="002229B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5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Title</w:t>
            </w:r>
          </w:p>
        </w:tc>
        <w:tc>
          <w:tcPr>
            <w:tcW w:w="588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proofErr w:type="spellStart"/>
            <w:r w:rsidRPr="002229B6">
              <w:rPr>
                <w:rFonts w:ascii="Arial Narrow" w:hAnsi="Arial Narrow"/>
                <w:b/>
                <w:sz w:val="18"/>
                <w:szCs w:val="18"/>
              </w:rPr>
              <w:t>Gr</w:t>
            </w:r>
            <w:proofErr w:type="spellEnd"/>
          </w:p>
        </w:tc>
        <w:tc>
          <w:tcPr>
            <w:tcW w:w="765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Print</w:t>
            </w:r>
          </w:p>
        </w:tc>
        <w:tc>
          <w:tcPr>
            <w:tcW w:w="654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Email</w:t>
            </w:r>
          </w:p>
        </w:tc>
        <w:tc>
          <w:tcPr>
            <w:tcW w:w="819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Total</w:t>
            </w:r>
          </w:p>
        </w:tc>
        <w:tc>
          <w:tcPr>
            <w:tcW w:w="295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355" w:type="dxa"/>
            <w:gridSpan w:val="2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Performing Arts Workbooks</w:t>
            </w:r>
            <w:r w:rsidR="00A93C50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2229B6">
              <w:rPr>
                <w:rFonts w:ascii="Arial Narrow" w:hAnsi="Arial Narrow" w:cs="Arial"/>
                <w:sz w:val="18"/>
                <w:szCs w:val="18"/>
                <w:vertAlign w:val="superscript"/>
              </w:rPr>
              <w:t>#</w:t>
            </w:r>
          </w:p>
        </w:tc>
        <w:tc>
          <w:tcPr>
            <w:tcW w:w="589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4</w:t>
            </w:r>
          </w:p>
        </w:tc>
        <w:tc>
          <w:tcPr>
            <w:tcW w:w="706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25EB5" w:rsidRPr="004E6D96" w:rsidRDefault="00E25EB5" w:rsidP="00B0667E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 w:rsidRPr="004E6D96">
              <w:rPr>
                <w:rFonts w:ascii="Arial Narrow" w:hAnsi="Arial Narrow"/>
                <w:sz w:val="18"/>
                <w:szCs w:val="18"/>
              </w:rPr>
              <w:t>R</w:t>
            </w:r>
            <w:r w:rsidR="00037C4D">
              <w:rPr>
                <w:rFonts w:ascii="Arial Narrow" w:hAnsi="Arial Narrow"/>
                <w:sz w:val="18"/>
                <w:szCs w:val="18"/>
              </w:rPr>
              <w:t>210</w:t>
            </w:r>
          </w:p>
        </w:tc>
        <w:tc>
          <w:tcPr>
            <w:tcW w:w="85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E25EB5" w:rsidRPr="002229B6" w:rsidTr="002229B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54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Performing Arts  Worksheets</w:t>
            </w:r>
            <w:r w:rsidR="00797D16" w:rsidRPr="00F22A98">
              <w:rPr>
                <w:rFonts w:ascii="Arial Narrow" w:hAnsi="Arial Narrow"/>
                <w:sz w:val="18"/>
                <w:szCs w:val="18"/>
              </w:rPr>
              <w:sym w:font="Wingdings 2" w:char="F097"/>
            </w:r>
          </w:p>
        </w:tc>
        <w:tc>
          <w:tcPr>
            <w:tcW w:w="588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4</w:t>
            </w:r>
          </w:p>
        </w:tc>
        <w:tc>
          <w:tcPr>
            <w:tcW w:w="765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25EB5" w:rsidRPr="002229B6" w:rsidRDefault="00E25EB5" w:rsidP="005F09CE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R</w:t>
            </w:r>
            <w:r w:rsidR="009F05CE">
              <w:rPr>
                <w:rFonts w:ascii="Arial Narrow" w:hAnsi="Arial Narrow"/>
                <w:sz w:val="18"/>
                <w:szCs w:val="18"/>
              </w:rPr>
              <w:t>6</w:t>
            </w:r>
            <w:r w:rsidR="00037C4D">
              <w:rPr>
                <w:rFonts w:ascii="Arial Narrow" w:hAnsi="Arial Narrow"/>
                <w:sz w:val="18"/>
                <w:szCs w:val="18"/>
              </w:rPr>
              <w:t>9</w:t>
            </w:r>
            <w:r w:rsidR="006B4E0C">
              <w:rPr>
                <w:rFonts w:ascii="Arial Narrow" w:hAnsi="Arial Narrow"/>
                <w:sz w:val="18"/>
                <w:szCs w:val="18"/>
              </w:rPr>
              <w:t>0</w:t>
            </w:r>
          </w:p>
        </w:tc>
        <w:tc>
          <w:tcPr>
            <w:tcW w:w="654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25EB5" w:rsidRPr="004E6D96" w:rsidRDefault="00E25EB5" w:rsidP="005F09CE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 w:rsidRPr="004E6D96">
              <w:rPr>
                <w:rFonts w:ascii="Arial Narrow" w:hAnsi="Arial Narrow"/>
                <w:sz w:val="18"/>
                <w:szCs w:val="18"/>
              </w:rPr>
              <w:t>R</w:t>
            </w:r>
            <w:r w:rsidR="009F05CE">
              <w:rPr>
                <w:rFonts w:ascii="Arial Narrow" w:hAnsi="Arial Narrow"/>
                <w:sz w:val="18"/>
                <w:szCs w:val="18"/>
              </w:rPr>
              <w:t>5</w:t>
            </w:r>
            <w:r w:rsidR="00037C4D">
              <w:rPr>
                <w:rFonts w:ascii="Arial Narrow" w:hAnsi="Arial Narrow"/>
                <w:sz w:val="18"/>
                <w:szCs w:val="18"/>
              </w:rPr>
              <w:t>50</w:t>
            </w:r>
          </w:p>
        </w:tc>
        <w:tc>
          <w:tcPr>
            <w:tcW w:w="819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95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355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Performing Arts Workbooks</w:t>
            </w:r>
            <w:r w:rsidR="00A93C50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2229B6">
              <w:rPr>
                <w:rFonts w:ascii="Arial Narrow" w:hAnsi="Arial Narrow" w:cs="Arial"/>
                <w:sz w:val="18"/>
                <w:szCs w:val="18"/>
                <w:vertAlign w:val="superscript"/>
              </w:rPr>
              <w:t>#</w:t>
            </w:r>
          </w:p>
        </w:tc>
        <w:tc>
          <w:tcPr>
            <w:tcW w:w="5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5</w:t>
            </w:r>
          </w:p>
        </w:tc>
        <w:tc>
          <w:tcPr>
            <w:tcW w:w="7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25EB5" w:rsidRPr="004E6D96" w:rsidRDefault="00E25EB5" w:rsidP="00B0667E">
            <w:pPr>
              <w:spacing w:after="0" w:line="240" w:lineRule="auto"/>
              <w:jc w:val="right"/>
            </w:pPr>
            <w:r w:rsidRPr="004E6D96">
              <w:rPr>
                <w:rFonts w:ascii="Arial Narrow" w:hAnsi="Arial Narrow"/>
                <w:sz w:val="18"/>
                <w:szCs w:val="18"/>
              </w:rPr>
              <w:t>R</w:t>
            </w:r>
            <w:r w:rsidR="00037C4D">
              <w:rPr>
                <w:rFonts w:ascii="Arial Narrow" w:hAnsi="Arial Narrow"/>
                <w:sz w:val="18"/>
                <w:szCs w:val="18"/>
              </w:rPr>
              <w:t>210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717295" w:rsidRPr="002229B6" w:rsidTr="002229B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5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717295" w:rsidRPr="002229B6" w:rsidRDefault="00717295" w:rsidP="00717295">
            <w:pPr>
              <w:spacing w:after="0" w:line="240" w:lineRule="auto"/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Performing Arts Worksheets</w:t>
            </w:r>
            <w:r w:rsidR="00797D16" w:rsidRPr="00F22A98">
              <w:rPr>
                <w:rFonts w:ascii="Arial Narrow" w:hAnsi="Arial Narrow"/>
                <w:sz w:val="18"/>
                <w:szCs w:val="18"/>
              </w:rPr>
              <w:sym w:font="Wingdings 2" w:char="F097"/>
            </w:r>
          </w:p>
        </w:tc>
        <w:tc>
          <w:tcPr>
            <w:tcW w:w="5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17295" w:rsidRPr="002229B6" w:rsidRDefault="00717295" w:rsidP="00717295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5</w:t>
            </w:r>
          </w:p>
        </w:tc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17295" w:rsidRPr="002229B6" w:rsidRDefault="00717295" w:rsidP="00717295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 w:rsidRPr="003F77AA">
              <w:rPr>
                <w:rFonts w:ascii="Arial Narrow" w:hAnsi="Arial Narrow"/>
                <w:sz w:val="18"/>
                <w:szCs w:val="18"/>
              </w:rPr>
              <w:t>R</w:t>
            </w:r>
            <w:r w:rsidR="009F05CE">
              <w:rPr>
                <w:rFonts w:ascii="Arial Narrow" w:hAnsi="Arial Narrow"/>
                <w:sz w:val="18"/>
                <w:szCs w:val="18"/>
              </w:rPr>
              <w:t>6</w:t>
            </w:r>
            <w:r w:rsidR="00037C4D">
              <w:rPr>
                <w:rFonts w:ascii="Arial Narrow" w:hAnsi="Arial Narrow"/>
                <w:sz w:val="18"/>
                <w:szCs w:val="18"/>
              </w:rPr>
              <w:t>9</w:t>
            </w:r>
            <w:r w:rsidR="006B4E0C">
              <w:rPr>
                <w:rFonts w:ascii="Arial Narrow" w:hAnsi="Arial Narrow"/>
                <w:sz w:val="18"/>
                <w:szCs w:val="18"/>
              </w:rPr>
              <w:t>0</w:t>
            </w:r>
          </w:p>
        </w:tc>
        <w:tc>
          <w:tcPr>
            <w:tcW w:w="6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17295" w:rsidRPr="004E6D96" w:rsidRDefault="00717295" w:rsidP="00717295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 w:rsidRPr="00C85EF3">
              <w:rPr>
                <w:rFonts w:ascii="Arial Narrow" w:hAnsi="Arial Narrow"/>
                <w:sz w:val="18"/>
                <w:szCs w:val="18"/>
              </w:rPr>
              <w:t>R</w:t>
            </w:r>
            <w:r w:rsidR="009F05CE">
              <w:rPr>
                <w:rFonts w:ascii="Arial Narrow" w:hAnsi="Arial Narrow"/>
                <w:sz w:val="18"/>
                <w:szCs w:val="18"/>
              </w:rPr>
              <w:t>5</w:t>
            </w:r>
            <w:r w:rsidR="00037C4D">
              <w:rPr>
                <w:rFonts w:ascii="Arial Narrow" w:hAnsi="Arial Narrow"/>
                <w:sz w:val="18"/>
                <w:szCs w:val="18"/>
              </w:rPr>
              <w:t>50</w:t>
            </w:r>
          </w:p>
        </w:tc>
        <w:tc>
          <w:tcPr>
            <w:tcW w:w="8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717295" w:rsidRPr="002229B6" w:rsidRDefault="00717295" w:rsidP="00717295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95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/>
          </w:tcPr>
          <w:p w:rsidR="00717295" w:rsidRPr="002229B6" w:rsidRDefault="00717295" w:rsidP="00717295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355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717295" w:rsidRPr="002229B6" w:rsidRDefault="00717295" w:rsidP="00717295">
            <w:pPr>
              <w:spacing w:after="0" w:line="240" w:lineRule="auto"/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Performing Arts Workbooks</w:t>
            </w:r>
            <w:r w:rsidR="00A93C50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2229B6">
              <w:rPr>
                <w:rFonts w:ascii="Arial Narrow" w:hAnsi="Arial Narrow" w:cs="Arial"/>
                <w:sz w:val="18"/>
                <w:szCs w:val="18"/>
                <w:vertAlign w:val="superscript"/>
              </w:rPr>
              <w:t>#</w:t>
            </w:r>
          </w:p>
        </w:tc>
        <w:tc>
          <w:tcPr>
            <w:tcW w:w="5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17295" w:rsidRPr="002229B6" w:rsidRDefault="00717295" w:rsidP="00717295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6</w:t>
            </w:r>
          </w:p>
        </w:tc>
        <w:tc>
          <w:tcPr>
            <w:tcW w:w="7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17295" w:rsidRPr="002229B6" w:rsidRDefault="00717295" w:rsidP="00717295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17295" w:rsidRPr="004E6D96" w:rsidRDefault="00717295" w:rsidP="00717295">
            <w:pPr>
              <w:spacing w:after="0" w:line="240" w:lineRule="auto"/>
              <w:jc w:val="right"/>
            </w:pPr>
            <w:r w:rsidRPr="004E6D96">
              <w:rPr>
                <w:rFonts w:ascii="Arial Narrow" w:hAnsi="Arial Narrow"/>
                <w:sz w:val="18"/>
                <w:szCs w:val="18"/>
              </w:rPr>
              <w:t>R</w:t>
            </w:r>
            <w:r w:rsidR="00037C4D">
              <w:rPr>
                <w:rFonts w:ascii="Arial Narrow" w:hAnsi="Arial Narrow"/>
                <w:sz w:val="18"/>
                <w:szCs w:val="18"/>
              </w:rPr>
              <w:t>210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717295" w:rsidRPr="002229B6" w:rsidRDefault="00717295" w:rsidP="00717295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717295" w:rsidRPr="002229B6" w:rsidTr="002229B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5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717295" w:rsidRPr="002229B6" w:rsidRDefault="00717295" w:rsidP="00717295">
            <w:pPr>
              <w:spacing w:after="0" w:line="240" w:lineRule="auto"/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Performing Arts Worksheets</w:t>
            </w:r>
            <w:r w:rsidR="00797D16" w:rsidRPr="00F22A98">
              <w:rPr>
                <w:rFonts w:ascii="Arial Narrow" w:hAnsi="Arial Narrow"/>
                <w:sz w:val="18"/>
                <w:szCs w:val="18"/>
              </w:rPr>
              <w:sym w:font="Wingdings 2" w:char="F097"/>
            </w:r>
          </w:p>
        </w:tc>
        <w:tc>
          <w:tcPr>
            <w:tcW w:w="5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17295" w:rsidRPr="002229B6" w:rsidRDefault="00717295" w:rsidP="00717295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6</w:t>
            </w:r>
          </w:p>
        </w:tc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17295" w:rsidRPr="002229B6" w:rsidRDefault="00717295" w:rsidP="00717295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 w:rsidRPr="003F77AA">
              <w:rPr>
                <w:rFonts w:ascii="Arial Narrow" w:hAnsi="Arial Narrow"/>
                <w:sz w:val="18"/>
                <w:szCs w:val="18"/>
              </w:rPr>
              <w:t>R</w:t>
            </w:r>
            <w:r w:rsidR="009F05CE">
              <w:rPr>
                <w:rFonts w:ascii="Arial Narrow" w:hAnsi="Arial Narrow"/>
                <w:sz w:val="18"/>
                <w:szCs w:val="18"/>
              </w:rPr>
              <w:t>6</w:t>
            </w:r>
            <w:r w:rsidR="00037C4D">
              <w:rPr>
                <w:rFonts w:ascii="Arial Narrow" w:hAnsi="Arial Narrow"/>
                <w:sz w:val="18"/>
                <w:szCs w:val="18"/>
              </w:rPr>
              <w:t>9</w:t>
            </w:r>
            <w:r w:rsidR="006B4E0C">
              <w:rPr>
                <w:rFonts w:ascii="Arial Narrow" w:hAnsi="Arial Narrow"/>
                <w:sz w:val="18"/>
                <w:szCs w:val="18"/>
              </w:rPr>
              <w:t>0</w:t>
            </w:r>
          </w:p>
        </w:tc>
        <w:tc>
          <w:tcPr>
            <w:tcW w:w="6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17295" w:rsidRPr="004E6D96" w:rsidRDefault="009F05CE" w:rsidP="00717295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R5</w:t>
            </w:r>
            <w:r w:rsidR="00037C4D">
              <w:rPr>
                <w:rFonts w:ascii="Arial Narrow" w:hAnsi="Arial Narrow"/>
                <w:sz w:val="18"/>
                <w:szCs w:val="18"/>
              </w:rPr>
              <w:t>50</w:t>
            </w:r>
          </w:p>
        </w:tc>
        <w:tc>
          <w:tcPr>
            <w:tcW w:w="8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717295" w:rsidRPr="002229B6" w:rsidRDefault="00717295" w:rsidP="00717295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95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/>
          </w:tcPr>
          <w:p w:rsidR="00717295" w:rsidRPr="002229B6" w:rsidRDefault="00717295" w:rsidP="00717295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355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717295" w:rsidRPr="002229B6" w:rsidRDefault="00717295" w:rsidP="00717295">
            <w:pPr>
              <w:spacing w:after="0" w:line="240" w:lineRule="auto"/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Drama Workbooks</w:t>
            </w:r>
            <w:r w:rsidR="00A93C50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2229B6">
              <w:rPr>
                <w:rFonts w:ascii="Arial Narrow" w:hAnsi="Arial Narrow" w:cs="Arial"/>
                <w:sz w:val="18"/>
                <w:szCs w:val="18"/>
                <w:vertAlign w:val="superscript"/>
              </w:rPr>
              <w:t>#</w:t>
            </w:r>
          </w:p>
        </w:tc>
        <w:tc>
          <w:tcPr>
            <w:tcW w:w="5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17295" w:rsidRPr="002229B6" w:rsidRDefault="00717295" w:rsidP="00717295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7</w:t>
            </w:r>
          </w:p>
        </w:tc>
        <w:tc>
          <w:tcPr>
            <w:tcW w:w="7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17295" w:rsidRPr="002229B6" w:rsidRDefault="00717295" w:rsidP="00717295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17295" w:rsidRPr="004E6D96" w:rsidRDefault="00717295" w:rsidP="00717295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 w:rsidRPr="004E6D96">
              <w:rPr>
                <w:rFonts w:ascii="Arial Narrow" w:hAnsi="Arial Narrow"/>
                <w:sz w:val="18"/>
                <w:szCs w:val="18"/>
              </w:rPr>
              <w:t>R1</w:t>
            </w:r>
            <w:r w:rsidR="00037C4D">
              <w:rPr>
                <w:rFonts w:ascii="Arial Narrow" w:hAnsi="Arial Narrow"/>
                <w:sz w:val="18"/>
                <w:szCs w:val="18"/>
              </w:rPr>
              <w:t>60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717295" w:rsidRPr="002229B6" w:rsidRDefault="00717295" w:rsidP="00717295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717295" w:rsidRPr="002229B6" w:rsidTr="002229B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5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717295" w:rsidRPr="002229B6" w:rsidRDefault="00717295" w:rsidP="00717295">
            <w:pPr>
              <w:spacing w:after="0" w:line="240" w:lineRule="auto"/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Drama Worksheets</w:t>
            </w:r>
            <w:r w:rsidR="00797D16" w:rsidRPr="00F22A98">
              <w:rPr>
                <w:rFonts w:ascii="Arial Narrow" w:hAnsi="Arial Narrow"/>
                <w:sz w:val="18"/>
                <w:szCs w:val="18"/>
              </w:rPr>
              <w:sym w:font="Wingdings 2" w:char="F097"/>
            </w:r>
          </w:p>
        </w:tc>
        <w:tc>
          <w:tcPr>
            <w:tcW w:w="5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17295" w:rsidRPr="002229B6" w:rsidRDefault="00717295" w:rsidP="00717295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7</w:t>
            </w:r>
          </w:p>
        </w:tc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17295" w:rsidRPr="002229B6" w:rsidRDefault="00717295" w:rsidP="00717295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 w:rsidRPr="00954E55">
              <w:rPr>
                <w:rFonts w:ascii="Arial Narrow" w:hAnsi="Arial Narrow"/>
                <w:sz w:val="18"/>
                <w:szCs w:val="18"/>
              </w:rPr>
              <w:t>R</w:t>
            </w:r>
            <w:r w:rsidR="009F05CE">
              <w:rPr>
                <w:rFonts w:ascii="Arial Narrow" w:hAnsi="Arial Narrow"/>
                <w:sz w:val="18"/>
                <w:szCs w:val="18"/>
              </w:rPr>
              <w:t>6</w:t>
            </w:r>
            <w:r w:rsidR="006B4E0C">
              <w:rPr>
                <w:rFonts w:ascii="Arial Narrow" w:hAnsi="Arial Narrow"/>
                <w:sz w:val="18"/>
                <w:szCs w:val="18"/>
              </w:rPr>
              <w:t>55</w:t>
            </w:r>
          </w:p>
        </w:tc>
        <w:tc>
          <w:tcPr>
            <w:tcW w:w="6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17295" w:rsidRPr="004E6D96" w:rsidRDefault="009F05CE" w:rsidP="00717295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R5</w:t>
            </w:r>
            <w:r w:rsidR="00037C4D">
              <w:rPr>
                <w:rFonts w:ascii="Arial Narrow" w:hAnsi="Arial Narrow"/>
                <w:sz w:val="18"/>
                <w:szCs w:val="18"/>
              </w:rPr>
              <w:t>25</w:t>
            </w:r>
          </w:p>
        </w:tc>
        <w:tc>
          <w:tcPr>
            <w:tcW w:w="8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717295" w:rsidRPr="002229B6" w:rsidRDefault="00717295" w:rsidP="00717295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95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/>
          </w:tcPr>
          <w:p w:rsidR="00717295" w:rsidRPr="002229B6" w:rsidRDefault="00717295" w:rsidP="00717295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355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717295" w:rsidRPr="002229B6" w:rsidRDefault="00717295" w:rsidP="00717295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Visual Arts Workbooks</w:t>
            </w:r>
            <w:r w:rsidR="00A93C50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2229B6">
              <w:rPr>
                <w:rFonts w:ascii="Arial Narrow" w:hAnsi="Arial Narrow" w:cs="Arial"/>
                <w:sz w:val="18"/>
                <w:szCs w:val="18"/>
                <w:vertAlign w:val="superscript"/>
              </w:rPr>
              <w:t>#</w:t>
            </w:r>
          </w:p>
        </w:tc>
        <w:tc>
          <w:tcPr>
            <w:tcW w:w="5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17295" w:rsidRPr="002229B6" w:rsidRDefault="00717295" w:rsidP="00717295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4</w:t>
            </w:r>
          </w:p>
        </w:tc>
        <w:tc>
          <w:tcPr>
            <w:tcW w:w="7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17295" w:rsidRPr="002229B6" w:rsidRDefault="00717295" w:rsidP="00717295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17295" w:rsidRPr="004E6D96" w:rsidRDefault="00717295" w:rsidP="00717295">
            <w:pPr>
              <w:spacing w:after="0" w:line="240" w:lineRule="auto"/>
              <w:jc w:val="right"/>
            </w:pPr>
            <w:r w:rsidRPr="004E6D96">
              <w:rPr>
                <w:rFonts w:ascii="Arial Narrow" w:hAnsi="Arial Narrow"/>
                <w:sz w:val="18"/>
                <w:szCs w:val="18"/>
              </w:rPr>
              <w:t>R</w:t>
            </w:r>
            <w:r>
              <w:rPr>
                <w:rFonts w:ascii="Arial Narrow" w:hAnsi="Arial Narrow"/>
                <w:sz w:val="18"/>
                <w:szCs w:val="18"/>
              </w:rPr>
              <w:t>1</w:t>
            </w:r>
            <w:r w:rsidR="00037C4D">
              <w:rPr>
                <w:rFonts w:ascii="Arial Narrow" w:hAnsi="Arial Narrow"/>
                <w:sz w:val="18"/>
                <w:szCs w:val="18"/>
              </w:rPr>
              <w:t>10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717295" w:rsidRPr="002229B6" w:rsidRDefault="00717295" w:rsidP="00717295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E25EB5" w:rsidRPr="002229B6" w:rsidTr="002229B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5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Visual Arts Worksheets</w:t>
            </w:r>
            <w:r w:rsidR="00797D16" w:rsidRPr="00F22A98">
              <w:rPr>
                <w:rFonts w:ascii="Arial Narrow" w:hAnsi="Arial Narrow"/>
                <w:sz w:val="18"/>
                <w:szCs w:val="18"/>
              </w:rPr>
              <w:sym w:font="Wingdings 2" w:char="F097"/>
            </w:r>
          </w:p>
        </w:tc>
        <w:tc>
          <w:tcPr>
            <w:tcW w:w="5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4</w:t>
            </w:r>
          </w:p>
        </w:tc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25EB5" w:rsidRPr="002229B6" w:rsidRDefault="00E25EB5" w:rsidP="005F09CE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R</w:t>
            </w:r>
            <w:r w:rsidR="00037C4D">
              <w:rPr>
                <w:rFonts w:ascii="Arial Narrow" w:hAnsi="Arial Narrow"/>
                <w:sz w:val="18"/>
                <w:szCs w:val="18"/>
              </w:rPr>
              <w:t>310</w:t>
            </w:r>
          </w:p>
        </w:tc>
        <w:tc>
          <w:tcPr>
            <w:tcW w:w="6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25EB5" w:rsidRPr="004E6D96" w:rsidRDefault="00E25EB5" w:rsidP="005F09CE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 w:rsidRPr="004E6D96">
              <w:rPr>
                <w:rFonts w:ascii="Arial Narrow" w:hAnsi="Arial Narrow"/>
                <w:sz w:val="18"/>
                <w:szCs w:val="18"/>
              </w:rPr>
              <w:t>R</w:t>
            </w:r>
            <w:r w:rsidR="0019654B" w:rsidRPr="004E6D96">
              <w:rPr>
                <w:rFonts w:ascii="Arial Narrow" w:hAnsi="Arial Narrow"/>
                <w:sz w:val="18"/>
                <w:szCs w:val="18"/>
              </w:rPr>
              <w:t>2</w:t>
            </w:r>
            <w:r w:rsidR="00037C4D">
              <w:rPr>
                <w:rFonts w:ascii="Arial Narrow" w:hAnsi="Arial Narrow"/>
                <w:sz w:val="18"/>
                <w:szCs w:val="18"/>
              </w:rPr>
              <w:t>50</w:t>
            </w:r>
          </w:p>
        </w:tc>
        <w:tc>
          <w:tcPr>
            <w:tcW w:w="8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95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355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Visual Arts Workbooks</w:t>
            </w:r>
            <w:r w:rsidR="00A93C50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2229B6">
              <w:rPr>
                <w:rFonts w:ascii="Arial Narrow" w:hAnsi="Arial Narrow" w:cs="Arial"/>
                <w:sz w:val="18"/>
                <w:szCs w:val="18"/>
                <w:vertAlign w:val="superscript"/>
              </w:rPr>
              <w:t>#</w:t>
            </w:r>
          </w:p>
        </w:tc>
        <w:tc>
          <w:tcPr>
            <w:tcW w:w="5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5</w:t>
            </w:r>
          </w:p>
        </w:tc>
        <w:tc>
          <w:tcPr>
            <w:tcW w:w="7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25EB5" w:rsidRPr="004E6D96" w:rsidRDefault="00E25EB5" w:rsidP="002229B6">
            <w:pPr>
              <w:spacing w:after="0" w:line="240" w:lineRule="auto"/>
              <w:jc w:val="right"/>
            </w:pPr>
            <w:r w:rsidRPr="004E6D96">
              <w:rPr>
                <w:rFonts w:ascii="Arial Narrow" w:hAnsi="Arial Narrow"/>
                <w:sz w:val="18"/>
                <w:szCs w:val="18"/>
              </w:rPr>
              <w:t>R</w:t>
            </w:r>
            <w:r w:rsidR="00DF1AAF">
              <w:rPr>
                <w:rFonts w:ascii="Arial Narrow" w:hAnsi="Arial Narrow"/>
                <w:sz w:val="18"/>
                <w:szCs w:val="18"/>
              </w:rPr>
              <w:t>1</w:t>
            </w:r>
            <w:r w:rsidR="00037C4D">
              <w:rPr>
                <w:rFonts w:ascii="Arial Narrow" w:hAnsi="Arial Narrow"/>
                <w:sz w:val="18"/>
                <w:szCs w:val="18"/>
              </w:rPr>
              <w:t>10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C45072" w:rsidRPr="002229B6" w:rsidTr="002229B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5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C45072" w:rsidRPr="002229B6" w:rsidRDefault="00C45072" w:rsidP="00C45072">
            <w:pPr>
              <w:spacing w:after="0" w:line="240" w:lineRule="auto"/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Visual Arts Worksheets</w:t>
            </w:r>
            <w:r w:rsidR="00797D16" w:rsidRPr="00F22A98">
              <w:rPr>
                <w:rFonts w:ascii="Arial Narrow" w:hAnsi="Arial Narrow"/>
                <w:sz w:val="18"/>
                <w:szCs w:val="18"/>
              </w:rPr>
              <w:sym w:font="Wingdings 2" w:char="F097"/>
            </w:r>
          </w:p>
        </w:tc>
        <w:tc>
          <w:tcPr>
            <w:tcW w:w="5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45072" w:rsidRPr="002229B6" w:rsidRDefault="00C45072" w:rsidP="00C45072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5</w:t>
            </w:r>
          </w:p>
        </w:tc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45072" w:rsidRPr="002229B6" w:rsidRDefault="00C45072" w:rsidP="00C45072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 w:rsidRPr="00892DD7">
              <w:rPr>
                <w:rFonts w:ascii="Arial Narrow" w:hAnsi="Arial Narrow"/>
                <w:sz w:val="18"/>
                <w:szCs w:val="18"/>
              </w:rPr>
              <w:t>R</w:t>
            </w:r>
            <w:r w:rsidR="00037C4D">
              <w:rPr>
                <w:rFonts w:ascii="Arial Narrow" w:hAnsi="Arial Narrow"/>
                <w:sz w:val="18"/>
                <w:szCs w:val="18"/>
              </w:rPr>
              <w:t>310</w:t>
            </w:r>
          </w:p>
        </w:tc>
        <w:tc>
          <w:tcPr>
            <w:tcW w:w="6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45072" w:rsidRPr="004E6D96" w:rsidRDefault="00C45072" w:rsidP="00C45072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 w:rsidRPr="004E6D96">
              <w:rPr>
                <w:rFonts w:ascii="Arial Narrow" w:hAnsi="Arial Narrow"/>
                <w:sz w:val="18"/>
                <w:szCs w:val="18"/>
              </w:rPr>
              <w:t>R2</w:t>
            </w:r>
            <w:r w:rsidR="00037C4D">
              <w:rPr>
                <w:rFonts w:ascii="Arial Narrow" w:hAnsi="Arial Narrow"/>
                <w:sz w:val="18"/>
                <w:szCs w:val="18"/>
              </w:rPr>
              <w:t>50</w:t>
            </w:r>
          </w:p>
        </w:tc>
        <w:tc>
          <w:tcPr>
            <w:tcW w:w="8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C45072" w:rsidRPr="002229B6" w:rsidRDefault="00C45072" w:rsidP="00C45072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95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/>
          </w:tcPr>
          <w:p w:rsidR="00C45072" w:rsidRPr="002229B6" w:rsidRDefault="00C45072" w:rsidP="00C45072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355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C45072" w:rsidRPr="002229B6" w:rsidRDefault="00C45072" w:rsidP="00C45072">
            <w:pPr>
              <w:spacing w:after="0" w:line="240" w:lineRule="auto"/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Visual Arts Workbooks</w:t>
            </w:r>
            <w:r w:rsidR="00A93C50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2229B6">
              <w:rPr>
                <w:rFonts w:ascii="Arial Narrow" w:hAnsi="Arial Narrow" w:cs="Arial"/>
                <w:sz w:val="18"/>
                <w:szCs w:val="18"/>
                <w:vertAlign w:val="superscript"/>
              </w:rPr>
              <w:t>#</w:t>
            </w:r>
          </w:p>
        </w:tc>
        <w:tc>
          <w:tcPr>
            <w:tcW w:w="5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45072" w:rsidRPr="002229B6" w:rsidRDefault="00C45072" w:rsidP="00C45072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6</w:t>
            </w:r>
          </w:p>
        </w:tc>
        <w:tc>
          <w:tcPr>
            <w:tcW w:w="7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45072" w:rsidRPr="002229B6" w:rsidRDefault="00C45072" w:rsidP="00C45072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45072" w:rsidRPr="004E6D96" w:rsidRDefault="00C45072" w:rsidP="00C45072">
            <w:pPr>
              <w:spacing w:after="0" w:line="240" w:lineRule="auto"/>
              <w:jc w:val="right"/>
            </w:pPr>
            <w:r w:rsidRPr="004E6D96">
              <w:rPr>
                <w:rFonts w:ascii="Arial Narrow" w:hAnsi="Arial Narrow"/>
                <w:sz w:val="18"/>
                <w:szCs w:val="18"/>
              </w:rPr>
              <w:t>R</w:t>
            </w:r>
            <w:r>
              <w:rPr>
                <w:rFonts w:ascii="Arial Narrow" w:hAnsi="Arial Narrow"/>
                <w:sz w:val="18"/>
                <w:szCs w:val="18"/>
              </w:rPr>
              <w:t>1</w:t>
            </w:r>
            <w:r w:rsidR="00037C4D">
              <w:rPr>
                <w:rFonts w:ascii="Arial Narrow" w:hAnsi="Arial Narrow"/>
                <w:sz w:val="18"/>
                <w:szCs w:val="18"/>
              </w:rPr>
              <w:t>10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C45072" w:rsidRPr="002229B6" w:rsidRDefault="00C45072" w:rsidP="00C45072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C45072" w:rsidRPr="002229B6" w:rsidTr="002229B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5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C45072" w:rsidRPr="002229B6" w:rsidRDefault="00C45072" w:rsidP="00C45072">
            <w:pPr>
              <w:spacing w:after="0" w:line="240" w:lineRule="auto"/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Visual Arts Worksheets</w:t>
            </w:r>
            <w:r w:rsidR="00797D16" w:rsidRPr="00F22A98">
              <w:rPr>
                <w:rFonts w:ascii="Arial Narrow" w:hAnsi="Arial Narrow"/>
                <w:sz w:val="18"/>
                <w:szCs w:val="18"/>
              </w:rPr>
              <w:sym w:font="Wingdings 2" w:char="F097"/>
            </w:r>
          </w:p>
        </w:tc>
        <w:tc>
          <w:tcPr>
            <w:tcW w:w="5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45072" w:rsidRPr="002229B6" w:rsidRDefault="00C45072" w:rsidP="00C45072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6</w:t>
            </w:r>
          </w:p>
        </w:tc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45072" w:rsidRPr="002229B6" w:rsidRDefault="00C45072" w:rsidP="00C45072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 w:rsidRPr="00892DD7">
              <w:rPr>
                <w:rFonts w:ascii="Arial Narrow" w:hAnsi="Arial Narrow"/>
                <w:sz w:val="18"/>
                <w:szCs w:val="18"/>
              </w:rPr>
              <w:t>R</w:t>
            </w:r>
            <w:r w:rsidR="00037C4D">
              <w:rPr>
                <w:rFonts w:ascii="Arial Narrow" w:hAnsi="Arial Narrow"/>
                <w:sz w:val="18"/>
                <w:szCs w:val="18"/>
              </w:rPr>
              <w:t>310</w:t>
            </w:r>
          </w:p>
        </w:tc>
        <w:tc>
          <w:tcPr>
            <w:tcW w:w="6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45072" w:rsidRPr="004E6D96" w:rsidRDefault="00C45072" w:rsidP="00C45072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 w:rsidRPr="004E6D96">
              <w:rPr>
                <w:rFonts w:ascii="Arial Narrow" w:hAnsi="Arial Narrow"/>
                <w:sz w:val="18"/>
                <w:szCs w:val="18"/>
              </w:rPr>
              <w:t>R2</w:t>
            </w:r>
            <w:r w:rsidR="00037C4D">
              <w:rPr>
                <w:rFonts w:ascii="Arial Narrow" w:hAnsi="Arial Narrow"/>
                <w:sz w:val="18"/>
                <w:szCs w:val="18"/>
              </w:rPr>
              <w:t>50</w:t>
            </w:r>
          </w:p>
        </w:tc>
        <w:tc>
          <w:tcPr>
            <w:tcW w:w="8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C45072" w:rsidRPr="002229B6" w:rsidRDefault="00C45072" w:rsidP="00C45072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95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/>
          </w:tcPr>
          <w:p w:rsidR="00C45072" w:rsidRPr="002229B6" w:rsidRDefault="00C45072" w:rsidP="00C45072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355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C45072" w:rsidRPr="002229B6" w:rsidRDefault="00C45072" w:rsidP="00C45072">
            <w:pPr>
              <w:spacing w:after="0" w:line="240" w:lineRule="auto"/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Visual Arts Workbooks</w:t>
            </w:r>
            <w:r w:rsidR="00A93C50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2229B6">
              <w:rPr>
                <w:rFonts w:ascii="Arial Narrow" w:hAnsi="Arial Narrow" w:cs="Arial"/>
                <w:sz w:val="18"/>
                <w:szCs w:val="18"/>
                <w:vertAlign w:val="superscript"/>
              </w:rPr>
              <w:t>#</w:t>
            </w:r>
          </w:p>
        </w:tc>
        <w:tc>
          <w:tcPr>
            <w:tcW w:w="5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45072" w:rsidRPr="002229B6" w:rsidRDefault="00C45072" w:rsidP="00C45072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7</w:t>
            </w:r>
          </w:p>
        </w:tc>
        <w:tc>
          <w:tcPr>
            <w:tcW w:w="7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45072" w:rsidRPr="002229B6" w:rsidRDefault="00C45072" w:rsidP="00C45072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45072" w:rsidRPr="004E6D96" w:rsidRDefault="00C45072" w:rsidP="00C45072">
            <w:pPr>
              <w:spacing w:after="0" w:line="240" w:lineRule="auto"/>
              <w:jc w:val="right"/>
            </w:pPr>
            <w:r w:rsidRPr="004E6D96">
              <w:rPr>
                <w:rFonts w:ascii="Arial Narrow" w:hAnsi="Arial Narrow"/>
                <w:sz w:val="18"/>
                <w:szCs w:val="18"/>
              </w:rPr>
              <w:t>R1</w:t>
            </w:r>
            <w:r w:rsidR="00037C4D">
              <w:rPr>
                <w:rFonts w:ascii="Arial Narrow" w:hAnsi="Arial Narrow"/>
                <w:sz w:val="18"/>
                <w:szCs w:val="18"/>
              </w:rPr>
              <w:t>60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C45072" w:rsidRPr="002229B6" w:rsidRDefault="00C45072" w:rsidP="00C45072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E25EB5" w:rsidRPr="002229B6" w:rsidTr="002229B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5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Visual Arts Worksheets</w:t>
            </w:r>
            <w:r w:rsidR="00797D16" w:rsidRPr="00F22A98">
              <w:rPr>
                <w:rFonts w:ascii="Arial Narrow" w:hAnsi="Arial Narrow"/>
                <w:sz w:val="18"/>
                <w:szCs w:val="18"/>
              </w:rPr>
              <w:sym w:font="Wingdings 2" w:char="F097"/>
            </w:r>
          </w:p>
        </w:tc>
        <w:tc>
          <w:tcPr>
            <w:tcW w:w="5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7</w:t>
            </w:r>
          </w:p>
        </w:tc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25EB5" w:rsidRPr="002229B6" w:rsidRDefault="00954E55" w:rsidP="005F09CE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 w:rsidRPr="00954E55">
              <w:rPr>
                <w:rFonts w:ascii="Arial Narrow" w:hAnsi="Arial Narrow"/>
                <w:sz w:val="18"/>
                <w:szCs w:val="18"/>
              </w:rPr>
              <w:t>R</w:t>
            </w:r>
            <w:r w:rsidR="009F05CE">
              <w:rPr>
                <w:rFonts w:ascii="Arial Narrow" w:hAnsi="Arial Narrow"/>
                <w:sz w:val="18"/>
                <w:szCs w:val="18"/>
              </w:rPr>
              <w:t>6</w:t>
            </w:r>
            <w:r w:rsidR="006B4E0C">
              <w:rPr>
                <w:rFonts w:ascii="Arial Narrow" w:hAnsi="Arial Narrow"/>
                <w:sz w:val="18"/>
                <w:szCs w:val="18"/>
              </w:rPr>
              <w:t>55</w:t>
            </w:r>
          </w:p>
        </w:tc>
        <w:tc>
          <w:tcPr>
            <w:tcW w:w="6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25EB5" w:rsidRPr="004E6D96" w:rsidRDefault="00717295" w:rsidP="005F09CE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 w:rsidRPr="00717295">
              <w:rPr>
                <w:rFonts w:ascii="Arial Narrow" w:hAnsi="Arial Narrow"/>
                <w:sz w:val="18"/>
                <w:szCs w:val="18"/>
              </w:rPr>
              <w:t>R</w:t>
            </w:r>
            <w:r w:rsidR="009F05CE">
              <w:rPr>
                <w:rFonts w:ascii="Arial Narrow" w:hAnsi="Arial Narrow"/>
                <w:sz w:val="18"/>
                <w:szCs w:val="18"/>
              </w:rPr>
              <w:t>5</w:t>
            </w:r>
            <w:r w:rsidR="00037C4D">
              <w:rPr>
                <w:rFonts w:ascii="Arial Narrow" w:hAnsi="Arial Narrow"/>
                <w:sz w:val="18"/>
                <w:szCs w:val="18"/>
              </w:rPr>
              <w:t>25</w:t>
            </w:r>
          </w:p>
        </w:tc>
        <w:tc>
          <w:tcPr>
            <w:tcW w:w="8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95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355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Drama Teacher’s Guide</w:t>
            </w:r>
          </w:p>
        </w:tc>
        <w:tc>
          <w:tcPr>
            <w:tcW w:w="5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7</w:t>
            </w:r>
          </w:p>
        </w:tc>
        <w:tc>
          <w:tcPr>
            <w:tcW w:w="7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25EB5" w:rsidRPr="0088502A" w:rsidRDefault="00E25EB5" w:rsidP="002229B6">
            <w:pPr>
              <w:spacing w:after="0" w:line="240" w:lineRule="auto"/>
              <w:jc w:val="right"/>
              <w:rPr>
                <w:rFonts w:ascii="Arial Narrow" w:hAnsi="Arial Narrow" w:cs="Arial"/>
                <w:sz w:val="18"/>
                <w:szCs w:val="18"/>
                <w:highlight w:val="yellow"/>
              </w:rPr>
            </w:pPr>
          </w:p>
        </w:tc>
        <w:tc>
          <w:tcPr>
            <w:tcW w:w="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25EB5" w:rsidRPr="0088502A" w:rsidRDefault="00E25EB5" w:rsidP="00B0667E">
            <w:pPr>
              <w:spacing w:after="0" w:line="240" w:lineRule="auto"/>
              <w:jc w:val="right"/>
              <w:rPr>
                <w:rFonts w:ascii="Arial Narrow" w:hAnsi="Arial Narrow" w:cs="Arial"/>
                <w:sz w:val="18"/>
                <w:szCs w:val="18"/>
              </w:rPr>
            </w:pPr>
            <w:r w:rsidRPr="0088502A">
              <w:rPr>
                <w:rFonts w:ascii="Arial Narrow" w:hAnsi="Arial Narrow" w:cs="Arial"/>
                <w:sz w:val="18"/>
                <w:szCs w:val="18"/>
              </w:rPr>
              <w:t>R</w:t>
            </w:r>
            <w:r w:rsidR="00A93C50" w:rsidRPr="0088502A">
              <w:rPr>
                <w:rFonts w:ascii="Arial Narrow" w:hAnsi="Arial Narrow" w:cs="Arial"/>
                <w:sz w:val="18"/>
                <w:szCs w:val="18"/>
              </w:rPr>
              <w:t>2</w:t>
            </w:r>
            <w:r w:rsidR="00037C4D">
              <w:rPr>
                <w:rFonts w:ascii="Arial Narrow" w:hAnsi="Arial Narrow" w:cs="Arial"/>
                <w:sz w:val="18"/>
                <w:szCs w:val="18"/>
              </w:rPr>
              <w:t>25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E25EB5" w:rsidRPr="0088502A" w:rsidRDefault="00E25EB5" w:rsidP="002229B6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E25EB5" w:rsidRPr="002229B6" w:rsidTr="002229B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361" w:type="dxa"/>
            <w:gridSpan w:val="4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:rsidR="00E25EB5" w:rsidRPr="002229B6" w:rsidRDefault="00431506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^</w:t>
            </w:r>
            <w:r w:rsidR="00E25EB5" w:rsidRPr="002229B6">
              <w:rPr>
                <w:rFonts w:ascii="Arial Narrow" w:hAnsi="Arial Narrow" w:cs="Arial"/>
                <w:sz w:val="18"/>
                <w:szCs w:val="18"/>
              </w:rPr>
              <w:t xml:space="preserve"> Please circle option: Print / Email</w:t>
            </w:r>
          </w:p>
        </w:tc>
        <w:tc>
          <w:tcPr>
            <w:tcW w:w="819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95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355" w:type="dxa"/>
            <w:gridSpan w:val="2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bottom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Visual Arts Teacher’s Guide</w:t>
            </w:r>
          </w:p>
        </w:tc>
        <w:tc>
          <w:tcPr>
            <w:tcW w:w="589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7</w:t>
            </w:r>
          </w:p>
        </w:tc>
        <w:tc>
          <w:tcPr>
            <w:tcW w:w="706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jc w:val="right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E25EB5" w:rsidRPr="004E6D96" w:rsidRDefault="00E25EB5" w:rsidP="00B0667E">
            <w:pPr>
              <w:spacing w:after="0" w:line="240" w:lineRule="auto"/>
              <w:jc w:val="right"/>
              <w:rPr>
                <w:rFonts w:ascii="Arial Narrow" w:hAnsi="Arial Narrow" w:cs="Arial"/>
                <w:sz w:val="18"/>
                <w:szCs w:val="18"/>
              </w:rPr>
            </w:pPr>
            <w:r w:rsidRPr="004E6D96">
              <w:rPr>
                <w:rFonts w:ascii="Arial Narrow" w:hAnsi="Arial Narrow" w:cs="Arial"/>
                <w:sz w:val="18"/>
                <w:szCs w:val="18"/>
              </w:rPr>
              <w:t>R1</w:t>
            </w:r>
            <w:r w:rsidR="00037C4D">
              <w:rPr>
                <w:rFonts w:ascii="Arial Narrow" w:hAnsi="Arial Narrow" w:cs="Arial"/>
                <w:sz w:val="18"/>
                <w:szCs w:val="18"/>
              </w:rPr>
              <w:t>80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E25EB5" w:rsidRPr="002229B6" w:rsidTr="002229B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361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bottom"/>
          </w:tcPr>
          <w:p w:rsidR="00E25EB5" w:rsidRPr="002229B6" w:rsidRDefault="00E25EB5" w:rsidP="002229B6">
            <w:pPr>
              <w:spacing w:after="0" w:line="240" w:lineRule="auto"/>
              <w:jc w:val="right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b/>
                <w:sz w:val="18"/>
                <w:szCs w:val="18"/>
              </w:rPr>
              <w:t>SUB-TOTAL:</w:t>
            </w:r>
          </w:p>
        </w:tc>
        <w:tc>
          <w:tcPr>
            <w:tcW w:w="819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95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4272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bottom"/>
          </w:tcPr>
          <w:p w:rsidR="00E25EB5" w:rsidRPr="002229B6" w:rsidRDefault="00E25EB5" w:rsidP="002229B6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b/>
                <w:sz w:val="18"/>
                <w:szCs w:val="18"/>
              </w:rPr>
              <w:t xml:space="preserve">     SUB-TOTAL:</w:t>
            </w:r>
          </w:p>
        </w:tc>
        <w:tc>
          <w:tcPr>
            <w:tcW w:w="851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</w:tr>
    </w:tbl>
    <w:p w:rsidR="00E25EB5" w:rsidRDefault="00E25EB5" w:rsidP="00D535A4">
      <w:pPr>
        <w:spacing w:after="0" w:line="240" w:lineRule="auto"/>
        <w:rPr>
          <w:rFonts w:ascii="Arial Narrow" w:hAnsi="Arial Narrow"/>
          <w:i/>
          <w:sz w:val="16"/>
          <w:szCs w:val="16"/>
        </w:rPr>
      </w:pPr>
    </w:p>
    <w:tbl>
      <w:tblPr>
        <w:tblW w:w="105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2354"/>
        <w:gridCol w:w="588"/>
        <w:gridCol w:w="765"/>
        <w:gridCol w:w="654"/>
        <w:gridCol w:w="819"/>
        <w:gridCol w:w="295"/>
        <w:gridCol w:w="2355"/>
        <w:gridCol w:w="589"/>
        <w:gridCol w:w="706"/>
        <w:gridCol w:w="622"/>
        <w:gridCol w:w="851"/>
      </w:tblGrid>
      <w:tr w:rsidR="00E25EB5" w:rsidRPr="002229B6" w:rsidTr="002229B6">
        <w:tc>
          <w:tcPr>
            <w:tcW w:w="5180" w:type="dxa"/>
            <w:gridSpan w:val="5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</w:rPr>
              <w:t xml:space="preserve">Mac Maths Tables </w:t>
            </w:r>
            <w:proofErr w:type="spellStart"/>
            <w:r w:rsidRPr="002229B6">
              <w:rPr>
                <w:rFonts w:ascii="Arial Narrow" w:hAnsi="Arial Narrow"/>
                <w:b/>
              </w:rPr>
              <w:t>Photocopiable</w:t>
            </w:r>
            <w:proofErr w:type="spellEnd"/>
            <w:r w:rsidRPr="002229B6">
              <w:rPr>
                <w:rFonts w:ascii="Arial Narrow" w:hAnsi="Arial Narrow"/>
                <w:b/>
              </w:rPr>
              <w:t xml:space="preserve"> Resource Packs</w:t>
            </w:r>
          </w:p>
        </w:tc>
        <w:tc>
          <w:tcPr>
            <w:tcW w:w="29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5123" w:type="dxa"/>
            <w:gridSpan w:val="5"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</w:rPr>
              <w:t xml:space="preserve">Mac Maths </w:t>
            </w:r>
            <w:proofErr w:type="spellStart"/>
            <w:r w:rsidRPr="002229B6">
              <w:rPr>
                <w:rFonts w:ascii="Arial Narrow" w:hAnsi="Arial Narrow"/>
                <w:b/>
              </w:rPr>
              <w:t>Wiskunde</w:t>
            </w:r>
            <w:proofErr w:type="spellEnd"/>
            <w:r w:rsidRPr="002229B6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2229B6">
              <w:rPr>
                <w:rFonts w:ascii="Arial Narrow" w:hAnsi="Arial Narrow"/>
                <w:b/>
              </w:rPr>
              <w:t>Maaltafels</w:t>
            </w:r>
            <w:proofErr w:type="spellEnd"/>
            <w:r w:rsidRPr="002229B6">
              <w:rPr>
                <w:rFonts w:ascii="Arial Narrow" w:hAnsi="Arial Narrow"/>
                <w:b/>
              </w:rPr>
              <w:t xml:space="preserve"> </w:t>
            </w:r>
            <w:proofErr w:type="spellStart"/>
            <w:r w:rsidRPr="002229B6">
              <w:rPr>
                <w:rFonts w:ascii="Arial Narrow" w:hAnsi="Arial Narrow"/>
                <w:b/>
              </w:rPr>
              <w:t>Pakette</w:t>
            </w:r>
            <w:proofErr w:type="spellEnd"/>
          </w:p>
        </w:tc>
      </w:tr>
      <w:tr w:rsidR="00E25EB5" w:rsidRPr="002229B6" w:rsidTr="002229B6">
        <w:tc>
          <w:tcPr>
            <w:tcW w:w="235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Title</w:t>
            </w:r>
          </w:p>
        </w:tc>
        <w:tc>
          <w:tcPr>
            <w:tcW w:w="588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proofErr w:type="spellStart"/>
            <w:r w:rsidRPr="002229B6">
              <w:rPr>
                <w:rFonts w:ascii="Arial Narrow" w:hAnsi="Arial Narrow"/>
                <w:b/>
                <w:sz w:val="18"/>
                <w:szCs w:val="18"/>
              </w:rPr>
              <w:t>Gr</w:t>
            </w:r>
            <w:proofErr w:type="spellEnd"/>
          </w:p>
        </w:tc>
        <w:tc>
          <w:tcPr>
            <w:tcW w:w="765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Qty</w:t>
            </w:r>
          </w:p>
        </w:tc>
        <w:tc>
          <w:tcPr>
            <w:tcW w:w="654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Price</w:t>
            </w:r>
          </w:p>
        </w:tc>
        <w:tc>
          <w:tcPr>
            <w:tcW w:w="819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Total</w:t>
            </w:r>
          </w:p>
        </w:tc>
        <w:tc>
          <w:tcPr>
            <w:tcW w:w="295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3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Title</w:t>
            </w:r>
          </w:p>
        </w:tc>
        <w:tc>
          <w:tcPr>
            <w:tcW w:w="589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proofErr w:type="spellStart"/>
            <w:r w:rsidRPr="002229B6">
              <w:rPr>
                <w:rFonts w:ascii="Arial Narrow" w:hAnsi="Arial Narrow"/>
                <w:b/>
                <w:sz w:val="18"/>
                <w:szCs w:val="18"/>
              </w:rPr>
              <w:t>Gr</w:t>
            </w:r>
            <w:proofErr w:type="spellEnd"/>
          </w:p>
        </w:tc>
        <w:tc>
          <w:tcPr>
            <w:tcW w:w="706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Qty</w:t>
            </w:r>
          </w:p>
        </w:tc>
        <w:tc>
          <w:tcPr>
            <w:tcW w:w="622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Price</w:t>
            </w:r>
          </w:p>
        </w:tc>
        <w:tc>
          <w:tcPr>
            <w:tcW w:w="851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Total</w:t>
            </w:r>
          </w:p>
        </w:tc>
      </w:tr>
      <w:tr w:rsidR="0043188D" w:rsidRPr="002229B6" w:rsidTr="002229B6">
        <w:tc>
          <w:tcPr>
            <w:tcW w:w="2354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43188D" w:rsidRPr="002229B6" w:rsidRDefault="0043188D" w:rsidP="0043188D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Tables:  2 / 5 / 10</w:t>
            </w:r>
          </w:p>
        </w:tc>
        <w:tc>
          <w:tcPr>
            <w:tcW w:w="588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3188D" w:rsidRPr="002229B6" w:rsidRDefault="0043188D" w:rsidP="0043188D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2–6</w:t>
            </w:r>
          </w:p>
        </w:tc>
        <w:tc>
          <w:tcPr>
            <w:tcW w:w="765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3188D" w:rsidRPr="002229B6" w:rsidRDefault="0043188D" w:rsidP="0043188D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54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3188D" w:rsidRPr="002229B6" w:rsidRDefault="00037C4D" w:rsidP="0043188D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R210</w:t>
            </w:r>
          </w:p>
        </w:tc>
        <w:tc>
          <w:tcPr>
            <w:tcW w:w="819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43188D" w:rsidRPr="002229B6" w:rsidRDefault="0043188D" w:rsidP="0043188D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95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/>
          </w:tcPr>
          <w:p w:rsidR="0043188D" w:rsidRPr="002229B6" w:rsidRDefault="0043188D" w:rsidP="0043188D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355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43188D" w:rsidRPr="002229B6" w:rsidRDefault="0043188D" w:rsidP="0043188D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  <w:proofErr w:type="spellStart"/>
            <w:r w:rsidRPr="002229B6">
              <w:rPr>
                <w:rFonts w:ascii="Arial Narrow" w:hAnsi="Arial Narrow" w:cs="Arial"/>
                <w:sz w:val="18"/>
                <w:szCs w:val="18"/>
              </w:rPr>
              <w:t>Wiskunde</w:t>
            </w:r>
            <w:proofErr w:type="spellEnd"/>
            <w:r w:rsidRPr="002229B6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proofErr w:type="spellStart"/>
            <w:r w:rsidRPr="002229B6">
              <w:rPr>
                <w:rFonts w:ascii="Arial Narrow" w:hAnsi="Arial Narrow" w:cs="Arial"/>
                <w:sz w:val="18"/>
                <w:szCs w:val="18"/>
              </w:rPr>
              <w:t>Maaltafels</w:t>
            </w:r>
            <w:proofErr w:type="spellEnd"/>
            <w:r w:rsidRPr="002229B6">
              <w:rPr>
                <w:rFonts w:ascii="Arial Narrow" w:hAnsi="Arial Narrow" w:cs="Arial"/>
                <w:sz w:val="18"/>
                <w:szCs w:val="18"/>
              </w:rPr>
              <w:t xml:space="preserve">:  </w:t>
            </w:r>
            <w:r w:rsidRPr="002229B6">
              <w:rPr>
                <w:rFonts w:ascii="Arial Narrow" w:hAnsi="Arial Narrow"/>
                <w:sz w:val="18"/>
                <w:szCs w:val="18"/>
              </w:rPr>
              <w:t>2 / 5 10</w:t>
            </w:r>
          </w:p>
        </w:tc>
        <w:tc>
          <w:tcPr>
            <w:tcW w:w="589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3188D" w:rsidRPr="002229B6" w:rsidRDefault="0043188D" w:rsidP="0043188D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2–6</w:t>
            </w:r>
          </w:p>
        </w:tc>
        <w:tc>
          <w:tcPr>
            <w:tcW w:w="706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3188D" w:rsidRPr="002229B6" w:rsidRDefault="0043188D" w:rsidP="0043188D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3188D" w:rsidRPr="002229B6" w:rsidRDefault="00037C4D" w:rsidP="0043188D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R210</w:t>
            </w:r>
          </w:p>
        </w:tc>
        <w:tc>
          <w:tcPr>
            <w:tcW w:w="85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43188D" w:rsidRPr="002229B6" w:rsidRDefault="0043188D" w:rsidP="0043188D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43188D" w:rsidRPr="002229B6" w:rsidTr="002229B6">
        <w:tc>
          <w:tcPr>
            <w:tcW w:w="235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43188D" w:rsidRPr="002229B6" w:rsidRDefault="0043188D" w:rsidP="0043188D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Tables:  3 / 4 / 6</w:t>
            </w:r>
          </w:p>
        </w:tc>
        <w:tc>
          <w:tcPr>
            <w:tcW w:w="5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3188D" w:rsidRPr="002229B6" w:rsidRDefault="0043188D" w:rsidP="0043188D">
            <w:pPr>
              <w:spacing w:after="0" w:line="240" w:lineRule="auto"/>
            </w:pPr>
            <w:r w:rsidRPr="002229B6">
              <w:rPr>
                <w:rFonts w:ascii="Arial Narrow" w:hAnsi="Arial Narrow"/>
                <w:sz w:val="18"/>
                <w:szCs w:val="18"/>
              </w:rPr>
              <w:t>2–6</w:t>
            </w:r>
          </w:p>
        </w:tc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3188D" w:rsidRPr="002229B6" w:rsidRDefault="0043188D" w:rsidP="0043188D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3188D" w:rsidRPr="002229B6" w:rsidRDefault="00037C4D" w:rsidP="0043188D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R210</w:t>
            </w:r>
          </w:p>
        </w:tc>
        <w:tc>
          <w:tcPr>
            <w:tcW w:w="8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43188D" w:rsidRPr="002229B6" w:rsidRDefault="0043188D" w:rsidP="0043188D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95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/>
          </w:tcPr>
          <w:p w:rsidR="0043188D" w:rsidRPr="002229B6" w:rsidRDefault="0043188D" w:rsidP="0043188D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35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43188D" w:rsidRPr="002229B6" w:rsidRDefault="0043188D" w:rsidP="0043188D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  <w:proofErr w:type="spellStart"/>
            <w:r w:rsidRPr="002229B6">
              <w:rPr>
                <w:rFonts w:ascii="Arial Narrow" w:hAnsi="Arial Narrow" w:cs="Arial"/>
                <w:sz w:val="18"/>
                <w:szCs w:val="18"/>
              </w:rPr>
              <w:t>Wiskunde</w:t>
            </w:r>
            <w:proofErr w:type="spellEnd"/>
            <w:r w:rsidRPr="002229B6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proofErr w:type="spellStart"/>
            <w:r w:rsidRPr="002229B6">
              <w:rPr>
                <w:rFonts w:ascii="Arial Narrow" w:hAnsi="Arial Narrow" w:cs="Arial"/>
                <w:sz w:val="18"/>
                <w:szCs w:val="18"/>
              </w:rPr>
              <w:t>Maaltafels</w:t>
            </w:r>
            <w:proofErr w:type="spellEnd"/>
            <w:r w:rsidRPr="002229B6">
              <w:rPr>
                <w:rFonts w:ascii="Arial Narrow" w:hAnsi="Arial Narrow" w:cs="Arial"/>
                <w:sz w:val="18"/>
                <w:szCs w:val="18"/>
              </w:rPr>
              <w:t>:  3 / 4 / 6</w:t>
            </w:r>
          </w:p>
        </w:tc>
        <w:tc>
          <w:tcPr>
            <w:tcW w:w="5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3188D" w:rsidRPr="002229B6" w:rsidRDefault="0043188D" w:rsidP="0043188D">
            <w:pPr>
              <w:spacing w:after="0" w:line="240" w:lineRule="auto"/>
            </w:pPr>
            <w:r w:rsidRPr="002229B6">
              <w:rPr>
                <w:rFonts w:ascii="Arial Narrow" w:hAnsi="Arial Narrow"/>
                <w:sz w:val="18"/>
                <w:szCs w:val="18"/>
              </w:rPr>
              <w:t>2–6</w:t>
            </w:r>
          </w:p>
        </w:tc>
        <w:tc>
          <w:tcPr>
            <w:tcW w:w="7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3188D" w:rsidRPr="002229B6" w:rsidRDefault="0043188D" w:rsidP="0043188D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3188D" w:rsidRPr="002229B6" w:rsidRDefault="00037C4D" w:rsidP="0043188D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R210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43188D" w:rsidRPr="002229B6" w:rsidRDefault="0043188D" w:rsidP="0043188D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43188D" w:rsidRPr="002229B6" w:rsidTr="002229B6">
        <w:tc>
          <w:tcPr>
            <w:tcW w:w="235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43188D" w:rsidRPr="002229B6" w:rsidRDefault="0043188D" w:rsidP="0043188D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Tables:  7 / 8 / 9</w:t>
            </w:r>
          </w:p>
        </w:tc>
        <w:tc>
          <w:tcPr>
            <w:tcW w:w="5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3188D" w:rsidRPr="002229B6" w:rsidRDefault="0043188D" w:rsidP="0043188D">
            <w:pPr>
              <w:spacing w:after="0" w:line="240" w:lineRule="auto"/>
            </w:pPr>
            <w:r w:rsidRPr="002229B6">
              <w:rPr>
                <w:rFonts w:ascii="Arial Narrow" w:hAnsi="Arial Narrow"/>
                <w:sz w:val="18"/>
                <w:szCs w:val="18"/>
              </w:rPr>
              <w:t>2–6</w:t>
            </w:r>
          </w:p>
        </w:tc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3188D" w:rsidRPr="002229B6" w:rsidRDefault="0043188D" w:rsidP="0043188D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3188D" w:rsidRPr="002229B6" w:rsidRDefault="00037C4D" w:rsidP="0043188D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R210</w:t>
            </w:r>
          </w:p>
        </w:tc>
        <w:tc>
          <w:tcPr>
            <w:tcW w:w="8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43188D" w:rsidRPr="002229B6" w:rsidRDefault="0043188D" w:rsidP="0043188D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95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/>
          </w:tcPr>
          <w:p w:rsidR="0043188D" w:rsidRPr="002229B6" w:rsidRDefault="0043188D" w:rsidP="0043188D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35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43188D" w:rsidRPr="002229B6" w:rsidRDefault="0043188D" w:rsidP="0043188D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  <w:proofErr w:type="spellStart"/>
            <w:r w:rsidRPr="002229B6">
              <w:rPr>
                <w:rFonts w:ascii="Arial Narrow" w:hAnsi="Arial Narrow" w:cs="Arial"/>
                <w:sz w:val="18"/>
                <w:szCs w:val="18"/>
              </w:rPr>
              <w:t>Wiskunde</w:t>
            </w:r>
            <w:proofErr w:type="spellEnd"/>
            <w:r w:rsidRPr="002229B6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proofErr w:type="spellStart"/>
            <w:r w:rsidRPr="002229B6">
              <w:rPr>
                <w:rFonts w:ascii="Arial Narrow" w:hAnsi="Arial Narrow" w:cs="Arial"/>
                <w:sz w:val="18"/>
                <w:szCs w:val="18"/>
              </w:rPr>
              <w:t>Maaltafels</w:t>
            </w:r>
            <w:proofErr w:type="spellEnd"/>
            <w:r w:rsidRPr="002229B6">
              <w:rPr>
                <w:rFonts w:ascii="Arial Narrow" w:hAnsi="Arial Narrow" w:cs="Arial"/>
                <w:sz w:val="18"/>
                <w:szCs w:val="18"/>
              </w:rPr>
              <w:t xml:space="preserve"> :</w:t>
            </w:r>
            <w:r w:rsidRPr="002229B6">
              <w:rPr>
                <w:rFonts w:ascii="Arial Narrow" w:hAnsi="Arial Narrow"/>
                <w:sz w:val="18"/>
                <w:szCs w:val="18"/>
              </w:rPr>
              <w:t xml:space="preserve"> 7 / 8 / 9</w:t>
            </w:r>
          </w:p>
        </w:tc>
        <w:tc>
          <w:tcPr>
            <w:tcW w:w="5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3188D" w:rsidRPr="002229B6" w:rsidRDefault="0043188D" w:rsidP="0043188D">
            <w:pPr>
              <w:spacing w:after="0" w:line="240" w:lineRule="auto"/>
            </w:pPr>
            <w:r w:rsidRPr="002229B6">
              <w:rPr>
                <w:rFonts w:ascii="Arial Narrow" w:hAnsi="Arial Narrow"/>
                <w:sz w:val="18"/>
                <w:szCs w:val="18"/>
              </w:rPr>
              <w:t>2–6</w:t>
            </w:r>
          </w:p>
        </w:tc>
        <w:tc>
          <w:tcPr>
            <w:tcW w:w="7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3188D" w:rsidRPr="002229B6" w:rsidRDefault="0043188D" w:rsidP="0043188D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3188D" w:rsidRPr="002229B6" w:rsidRDefault="00037C4D" w:rsidP="0043188D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R210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43188D" w:rsidRPr="002229B6" w:rsidRDefault="0043188D" w:rsidP="0043188D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43188D" w:rsidRPr="002229B6" w:rsidTr="002229B6">
        <w:tc>
          <w:tcPr>
            <w:tcW w:w="235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43188D" w:rsidRPr="002229B6" w:rsidRDefault="0043188D" w:rsidP="0043188D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Tables  11 / 12</w:t>
            </w:r>
          </w:p>
        </w:tc>
        <w:tc>
          <w:tcPr>
            <w:tcW w:w="5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3188D" w:rsidRPr="002229B6" w:rsidRDefault="0043188D" w:rsidP="0043188D">
            <w:pPr>
              <w:spacing w:after="0" w:line="240" w:lineRule="auto"/>
            </w:pPr>
            <w:r w:rsidRPr="002229B6">
              <w:rPr>
                <w:rFonts w:ascii="Arial Narrow" w:hAnsi="Arial Narrow"/>
                <w:sz w:val="18"/>
                <w:szCs w:val="18"/>
              </w:rPr>
              <w:t>2–6</w:t>
            </w:r>
          </w:p>
        </w:tc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3188D" w:rsidRPr="002229B6" w:rsidRDefault="0043188D" w:rsidP="0043188D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3188D" w:rsidRPr="002229B6" w:rsidRDefault="00037C4D" w:rsidP="0043188D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R210</w:t>
            </w:r>
          </w:p>
        </w:tc>
        <w:tc>
          <w:tcPr>
            <w:tcW w:w="8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43188D" w:rsidRPr="002229B6" w:rsidRDefault="0043188D" w:rsidP="0043188D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95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/>
          </w:tcPr>
          <w:p w:rsidR="0043188D" w:rsidRPr="002229B6" w:rsidRDefault="0043188D" w:rsidP="0043188D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35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43188D" w:rsidRPr="002229B6" w:rsidRDefault="0043188D" w:rsidP="0043188D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  <w:proofErr w:type="spellStart"/>
            <w:r w:rsidRPr="002229B6">
              <w:rPr>
                <w:rFonts w:ascii="Arial Narrow" w:hAnsi="Arial Narrow" w:cs="Arial"/>
                <w:sz w:val="18"/>
                <w:szCs w:val="18"/>
              </w:rPr>
              <w:t>Wiskunde</w:t>
            </w:r>
            <w:proofErr w:type="spellEnd"/>
            <w:r w:rsidRPr="002229B6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proofErr w:type="spellStart"/>
            <w:r w:rsidRPr="002229B6">
              <w:rPr>
                <w:rFonts w:ascii="Arial Narrow" w:hAnsi="Arial Narrow" w:cs="Arial"/>
                <w:sz w:val="18"/>
                <w:szCs w:val="18"/>
              </w:rPr>
              <w:t>Maaltafels</w:t>
            </w:r>
            <w:proofErr w:type="spellEnd"/>
            <w:r w:rsidRPr="002229B6">
              <w:rPr>
                <w:rFonts w:ascii="Arial Narrow" w:hAnsi="Arial Narrow" w:cs="Arial"/>
                <w:sz w:val="18"/>
                <w:szCs w:val="18"/>
              </w:rPr>
              <w:t xml:space="preserve"> :</w:t>
            </w:r>
            <w:r w:rsidRPr="002229B6">
              <w:rPr>
                <w:rFonts w:ascii="Arial Narrow" w:hAnsi="Arial Narrow"/>
                <w:sz w:val="18"/>
                <w:szCs w:val="18"/>
              </w:rPr>
              <w:t xml:space="preserve"> 11 / 12</w:t>
            </w:r>
          </w:p>
        </w:tc>
        <w:tc>
          <w:tcPr>
            <w:tcW w:w="5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3188D" w:rsidRPr="002229B6" w:rsidRDefault="0043188D" w:rsidP="0043188D">
            <w:pPr>
              <w:spacing w:after="0" w:line="240" w:lineRule="auto"/>
            </w:pPr>
            <w:r w:rsidRPr="002229B6">
              <w:rPr>
                <w:rFonts w:ascii="Arial Narrow" w:hAnsi="Arial Narrow"/>
                <w:sz w:val="18"/>
                <w:szCs w:val="18"/>
              </w:rPr>
              <w:t>2–6</w:t>
            </w:r>
          </w:p>
        </w:tc>
        <w:tc>
          <w:tcPr>
            <w:tcW w:w="7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3188D" w:rsidRPr="002229B6" w:rsidRDefault="0043188D" w:rsidP="0043188D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3188D" w:rsidRPr="002229B6" w:rsidRDefault="00037C4D" w:rsidP="0043188D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R210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43188D" w:rsidRPr="002229B6" w:rsidRDefault="0043188D" w:rsidP="0043188D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E25EB5" w:rsidRPr="002229B6" w:rsidTr="002229B6">
        <w:tc>
          <w:tcPr>
            <w:tcW w:w="2354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588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E25EB5" w:rsidRPr="00A93C50" w:rsidRDefault="00A93C50" w:rsidP="002229B6">
            <w:pPr>
              <w:spacing w:after="0" w:line="240" w:lineRule="auto"/>
              <w:rPr>
                <w:color w:val="FFFFFF" w:themeColor="background1"/>
              </w:rPr>
            </w:pPr>
            <w:r w:rsidRPr="00A93C50">
              <w:rPr>
                <w:rFonts w:ascii="Arial Narrow" w:hAnsi="Arial Narrow"/>
                <w:color w:val="FFFFFF" w:themeColor="background1"/>
                <w:sz w:val="18"/>
                <w:szCs w:val="18"/>
              </w:rPr>
              <w:t>-</w:t>
            </w:r>
            <w:r w:rsidR="00E25EB5" w:rsidRPr="00A93C50">
              <w:rPr>
                <w:rFonts w:ascii="Arial Narrow" w:hAnsi="Arial Narrow"/>
                <w:color w:val="FFFFFF" w:themeColor="background1"/>
                <w:sz w:val="18"/>
                <w:szCs w:val="18"/>
              </w:rPr>
              <w:t>–</w:t>
            </w:r>
            <w:r w:rsidRPr="00A93C50">
              <w:rPr>
                <w:rFonts w:ascii="Arial Narrow" w:hAnsi="Arial Narrow"/>
                <w:color w:val="FFFFFF" w:themeColor="background1"/>
                <w:sz w:val="18"/>
                <w:szCs w:val="18"/>
              </w:rPr>
              <w:t>-</w:t>
            </w:r>
          </w:p>
        </w:tc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5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E25EB5" w:rsidRPr="002229B6" w:rsidRDefault="00E25EB5" w:rsidP="00040261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819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95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355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:rsidR="00E25EB5" w:rsidRPr="00A93C50" w:rsidRDefault="00E25EB5" w:rsidP="002229B6">
            <w:pPr>
              <w:spacing w:after="0" w:line="240" w:lineRule="auto"/>
              <w:rPr>
                <w:rFonts w:ascii="Arial Narrow" w:hAnsi="Arial Narrow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589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E25EB5" w:rsidRPr="00A93C50" w:rsidRDefault="00E25EB5" w:rsidP="002229B6">
            <w:pPr>
              <w:spacing w:after="0" w:line="240" w:lineRule="auto"/>
              <w:rPr>
                <w:color w:val="FFFFFF" w:themeColor="background1"/>
              </w:rPr>
            </w:pPr>
            <w:r w:rsidRPr="00A93C50">
              <w:rPr>
                <w:rFonts w:ascii="Arial Narrow" w:hAnsi="Arial Narrow"/>
                <w:color w:val="FFFFFF" w:themeColor="background1"/>
                <w:sz w:val="18"/>
                <w:szCs w:val="18"/>
              </w:rPr>
              <w:t>–</w:t>
            </w:r>
            <w:r w:rsidR="00A93C50" w:rsidRPr="00A93C50">
              <w:rPr>
                <w:rFonts w:ascii="Arial Narrow" w:hAnsi="Arial Narrow"/>
                <w:color w:val="FFFFFF" w:themeColor="background1"/>
                <w:sz w:val="18"/>
                <w:szCs w:val="18"/>
              </w:rPr>
              <w:t>-</w:t>
            </w:r>
          </w:p>
        </w:tc>
        <w:tc>
          <w:tcPr>
            <w:tcW w:w="706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22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E25EB5" w:rsidRPr="002229B6" w:rsidRDefault="00E25EB5" w:rsidP="00B0667E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E25EB5" w:rsidRPr="002229B6" w:rsidTr="002229B6">
        <w:tc>
          <w:tcPr>
            <w:tcW w:w="4361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bottom"/>
          </w:tcPr>
          <w:p w:rsidR="00E25EB5" w:rsidRPr="002229B6" w:rsidRDefault="00E25EB5" w:rsidP="002229B6">
            <w:pPr>
              <w:spacing w:after="0" w:line="240" w:lineRule="auto"/>
              <w:jc w:val="right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SUB-TOTAL:</w:t>
            </w:r>
          </w:p>
        </w:tc>
        <w:tc>
          <w:tcPr>
            <w:tcW w:w="819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95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427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bottom"/>
          </w:tcPr>
          <w:p w:rsidR="00E25EB5" w:rsidRPr="002229B6" w:rsidRDefault="00E25EB5" w:rsidP="002229B6">
            <w:pPr>
              <w:spacing w:after="0" w:line="240" w:lineRule="auto"/>
              <w:jc w:val="right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SUB-TOTAL:</w:t>
            </w:r>
          </w:p>
        </w:tc>
        <w:tc>
          <w:tcPr>
            <w:tcW w:w="851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</w:tr>
    </w:tbl>
    <w:p w:rsidR="00E25EB5" w:rsidRDefault="00E25EB5" w:rsidP="00D535A4">
      <w:pPr>
        <w:spacing w:after="0" w:line="240" w:lineRule="auto"/>
        <w:rPr>
          <w:rFonts w:ascii="Arial Narrow" w:hAnsi="Arial Narrow"/>
          <w:i/>
          <w:sz w:val="16"/>
          <w:szCs w:val="16"/>
        </w:rPr>
      </w:pPr>
    </w:p>
    <w:tbl>
      <w:tblPr>
        <w:tblW w:w="106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2410"/>
        <w:gridCol w:w="532"/>
        <w:gridCol w:w="765"/>
        <w:gridCol w:w="654"/>
        <w:gridCol w:w="819"/>
        <w:gridCol w:w="295"/>
        <w:gridCol w:w="2355"/>
        <w:gridCol w:w="589"/>
        <w:gridCol w:w="706"/>
        <w:gridCol w:w="713"/>
        <w:gridCol w:w="851"/>
      </w:tblGrid>
      <w:tr w:rsidR="00E25EB5" w:rsidRPr="002229B6" w:rsidTr="001E48F5">
        <w:tc>
          <w:tcPr>
            <w:tcW w:w="5180" w:type="dxa"/>
            <w:gridSpan w:val="5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</w:rPr>
              <w:t xml:space="preserve">Making the Grade   </w:t>
            </w:r>
            <w:r w:rsidRPr="002229B6">
              <w:rPr>
                <w:rFonts w:ascii="Arial Narrow" w:hAnsi="Arial Narrow"/>
                <w:b/>
                <w:sz w:val="18"/>
                <w:szCs w:val="18"/>
              </w:rPr>
              <w:t>(The Grown-up’s Guide to Going to School!)</w:t>
            </w:r>
          </w:p>
        </w:tc>
        <w:tc>
          <w:tcPr>
            <w:tcW w:w="29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5214" w:type="dxa"/>
            <w:gridSpan w:val="5"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proofErr w:type="spellStart"/>
            <w:r w:rsidRPr="002229B6">
              <w:rPr>
                <w:rFonts w:ascii="Arial Narrow" w:hAnsi="Arial Narrow"/>
                <w:b/>
              </w:rPr>
              <w:t>Slaag</w:t>
            </w:r>
            <w:proofErr w:type="spellEnd"/>
            <w:r w:rsidRPr="002229B6">
              <w:rPr>
                <w:rFonts w:ascii="Arial Narrow" w:hAnsi="Arial Narrow"/>
                <w:b/>
              </w:rPr>
              <w:t xml:space="preserve"> die </w:t>
            </w:r>
            <w:proofErr w:type="spellStart"/>
            <w:r w:rsidRPr="002229B6">
              <w:rPr>
                <w:rFonts w:ascii="Arial Narrow" w:hAnsi="Arial Narrow"/>
                <w:b/>
              </w:rPr>
              <w:t>Graad</w:t>
            </w:r>
            <w:proofErr w:type="spellEnd"/>
            <w:r w:rsidRPr="002229B6">
              <w:rPr>
                <w:rFonts w:ascii="Arial Narrow" w:hAnsi="Arial Narrow"/>
                <w:b/>
              </w:rPr>
              <w:t xml:space="preserve">   </w:t>
            </w:r>
            <w:r w:rsidRPr="002229B6">
              <w:rPr>
                <w:rFonts w:ascii="Arial Narrow" w:hAnsi="Arial Narrow"/>
                <w:b/>
                <w:sz w:val="18"/>
                <w:szCs w:val="18"/>
              </w:rPr>
              <w:t xml:space="preserve">(Die </w:t>
            </w:r>
            <w:proofErr w:type="spellStart"/>
            <w:r w:rsidRPr="002229B6">
              <w:rPr>
                <w:rFonts w:ascii="Arial Narrow" w:hAnsi="Arial Narrow"/>
                <w:b/>
                <w:sz w:val="18"/>
                <w:szCs w:val="18"/>
              </w:rPr>
              <w:t>Volwassene</w:t>
            </w:r>
            <w:proofErr w:type="spellEnd"/>
            <w:r w:rsidRPr="002229B6">
              <w:rPr>
                <w:rFonts w:ascii="Arial Narrow" w:hAnsi="Arial Narrow"/>
                <w:b/>
                <w:sz w:val="18"/>
                <w:szCs w:val="18"/>
              </w:rPr>
              <w:t xml:space="preserve"> se </w:t>
            </w:r>
            <w:proofErr w:type="spellStart"/>
            <w:r w:rsidRPr="002229B6">
              <w:rPr>
                <w:rFonts w:ascii="Arial Narrow" w:hAnsi="Arial Narrow"/>
                <w:b/>
                <w:sz w:val="18"/>
                <w:szCs w:val="18"/>
              </w:rPr>
              <w:t>Gids</w:t>
            </w:r>
            <w:proofErr w:type="spellEnd"/>
            <w:r w:rsidRPr="002229B6">
              <w:rPr>
                <w:rFonts w:ascii="Arial Narrow" w:hAnsi="Arial Narrow"/>
                <w:b/>
                <w:sz w:val="18"/>
                <w:szCs w:val="18"/>
              </w:rPr>
              <w:t xml:space="preserve"> </w:t>
            </w:r>
            <w:proofErr w:type="spellStart"/>
            <w:r w:rsidRPr="002229B6">
              <w:rPr>
                <w:rFonts w:ascii="Arial Narrow" w:hAnsi="Arial Narrow"/>
                <w:b/>
                <w:sz w:val="18"/>
                <w:szCs w:val="18"/>
              </w:rPr>
              <w:t>tot</w:t>
            </w:r>
            <w:proofErr w:type="spellEnd"/>
            <w:r w:rsidRPr="002229B6">
              <w:rPr>
                <w:rFonts w:ascii="Arial Narrow" w:hAnsi="Arial Narrow"/>
                <w:b/>
                <w:sz w:val="18"/>
                <w:szCs w:val="18"/>
              </w:rPr>
              <w:t xml:space="preserve"> </w:t>
            </w:r>
            <w:proofErr w:type="spellStart"/>
            <w:r w:rsidRPr="002229B6">
              <w:rPr>
                <w:rFonts w:ascii="Arial Narrow" w:hAnsi="Arial Narrow"/>
                <w:b/>
                <w:sz w:val="18"/>
                <w:szCs w:val="18"/>
              </w:rPr>
              <w:t>Skoolgaan</w:t>
            </w:r>
            <w:proofErr w:type="spellEnd"/>
            <w:r w:rsidRPr="002229B6">
              <w:rPr>
                <w:rFonts w:ascii="Arial Narrow" w:hAnsi="Arial Narrow"/>
                <w:b/>
                <w:sz w:val="18"/>
                <w:szCs w:val="18"/>
              </w:rPr>
              <w:t>!)</w:t>
            </w:r>
          </w:p>
        </w:tc>
      </w:tr>
      <w:tr w:rsidR="00E25EB5" w:rsidRPr="002229B6" w:rsidTr="00797D16">
        <w:tc>
          <w:tcPr>
            <w:tcW w:w="24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Title</w:t>
            </w:r>
          </w:p>
        </w:tc>
        <w:tc>
          <w:tcPr>
            <w:tcW w:w="532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Qty</w:t>
            </w:r>
          </w:p>
        </w:tc>
        <w:tc>
          <w:tcPr>
            <w:tcW w:w="765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Price</w:t>
            </w:r>
          </w:p>
        </w:tc>
        <w:tc>
          <w:tcPr>
            <w:tcW w:w="654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Bulk*</w:t>
            </w:r>
          </w:p>
        </w:tc>
        <w:tc>
          <w:tcPr>
            <w:tcW w:w="819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Total</w:t>
            </w:r>
          </w:p>
        </w:tc>
        <w:tc>
          <w:tcPr>
            <w:tcW w:w="295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3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Title</w:t>
            </w:r>
          </w:p>
        </w:tc>
        <w:tc>
          <w:tcPr>
            <w:tcW w:w="589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Qty</w:t>
            </w:r>
          </w:p>
        </w:tc>
        <w:tc>
          <w:tcPr>
            <w:tcW w:w="706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Price</w:t>
            </w:r>
          </w:p>
        </w:tc>
        <w:tc>
          <w:tcPr>
            <w:tcW w:w="713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Bulk*</w:t>
            </w:r>
          </w:p>
        </w:tc>
        <w:tc>
          <w:tcPr>
            <w:tcW w:w="851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Total</w:t>
            </w:r>
          </w:p>
        </w:tc>
      </w:tr>
      <w:tr w:rsidR="00E25EB5" w:rsidRPr="002229B6" w:rsidTr="00797D16">
        <w:tc>
          <w:tcPr>
            <w:tcW w:w="2410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>Making the Grade – Pre-school</w:t>
            </w:r>
            <w:r w:rsidR="00797D16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797D16" w:rsidRPr="00F22A98">
              <w:rPr>
                <w:rFonts w:ascii="Arial Narrow" w:hAnsi="Arial Narrow"/>
                <w:sz w:val="18"/>
                <w:szCs w:val="18"/>
              </w:rPr>
              <w:sym w:font="Wingdings 2" w:char="F097"/>
            </w:r>
          </w:p>
        </w:tc>
        <w:tc>
          <w:tcPr>
            <w:tcW w:w="532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765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25EB5" w:rsidRPr="00D26746" w:rsidRDefault="00E25EB5" w:rsidP="002229B6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 w:rsidRPr="00D26746">
              <w:rPr>
                <w:rFonts w:ascii="Arial Narrow" w:hAnsi="Arial Narrow"/>
                <w:sz w:val="18"/>
                <w:szCs w:val="18"/>
              </w:rPr>
              <w:t>R</w:t>
            </w:r>
            <w:r w:rsidR="006B4E0C">
              <w:rPr>
                <w:rFonts w:ascii="Arial Narrow" w:hAnsi="Arial Narrow"/>
                <w:sz w:val="18"/>
                <w:szCs w:val="18"/>
              </w:rPr>
              <w:t>8</w:t>
            </w:r>
            <w:r w:rsidR="00037C4D">
              <w:rPr>
                <w:rFonts w:ascii="Arial Narrow" w:hAnsi="Arial Narrow"/>
                <w:sz w:val="18"/>
                <w:szCs w:val="18"/>
              </w:rPr>
              <w:t>5</w:t>
            </w:r>
          </w:p>
        </w:tc>
        <w:tc>
          <w:tcPr>
            <w:tcW w:w="654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25EB5" w:rsidRPr="00D26746" w:rsidRDefault="00E25EB5" w:rsidP="00B60050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 w:rsidRPr="00D26746">
              <w:rPr>
                <w:rFonts w:ascii="Arial Narrow" w:hAnsi="Arial Narrow"/>
                <w:sz w:val="18"/>
                <w:szCs w:val="18"/>
              </w:rPr>
              <w:t>R</w:t>
            </w:r>
            <w:r w:rsidR="008D200A" w:rsidRPr="00D26746">
              <w:rPr>
                <w:rFonts w:ascii="Arial Narrow" w:hAnsi="Arial Narrow"/>
                <w:sz w:val="18"/>
                <w:szCs w:val="18"/>
              </w:rPr>
              <w:t>6</w:t>
            </w:r>
            <w:r w:rsidR="00CC36CB">
              <w:rPr>
                <w:rFonts w:ascii="Arial Narrow" w:hAnsi="Arial Narrow"/>
                <w:sz w:val="18"/>
                <w:szCs w:val="18"/>
              </w:rPr>
              <w:t>5</w:t>
            </w:r>
          </w:p>
        </w:tc>
        <w:tc>
          <w:tcPr>
            <w:tcW w:w="819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95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355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proofErr w:type="spellStart"/>
            <w:r w:rsidRPr="002229B6">
              <w:rPr>
                <w:rFonts w:ascii="Arial Narrow" w:hAnsi="Arial Narrow"/>
                <w:sz w:val="18"/>
                <w:szCs w:val="18"/>
              </w:rPr>
              <w:t>Slaag</w:t>
            </w:r>
            <w:proofErr w:type="spellEnd"/>
            <w:r w:rsidRPr="002229B6">
              <w:rPr>
                <w:rFonts w:ascii="Arial Narrow" w:hAnsi="Arial Narrow"/>
                <w:sz w:val="18"/>
                <w:szCs w:val="18"/>
              </w:rPr>
              <w:t xml:space="preserve"> die </w:t>
            </w:r>
            <w:proofErr w:type="spellStart"/>
            <w:r w:rsidRPr="002229B6">
              <w:rPr>
                <w:rFonts w:ascii="Arial Narrow" w:hAnsi="Arial Narrow"/>
                <w:sz w:val="18"/>
                <w:szCs w:val="18"/>
              </w:rPr>
              <w:t>Graad</w:t>
            </w:r>
            <w:proofErr w:type="spellEnd"/>
            <w:r w:rsidRPr="002229B6">
              <w:rPr>
                <w:rFonts w:ascii="Arial Narrow" w:hAnsi="Arial Narrow"/>
                <w:sz w:val="18"/>
                <w:szCs w:val="18"/>
              </w:rPr>
              <w:t xml:space="preserve"> –</w:t>
            </w:r>
            <w:r w:rsidRPr="002229B6">
              <w:t xml:space="preserve"> </w:t>
            </w:r>
            <w:proofErr w:type="spellStart"/>
            <w:r w:rsidRPr="002229B6">
              <w:rPr>
                <w:rFonts w:ascii="Arial Narrow" w:hAnsi="Arial Narrow"/>
                <w:sz w:val="18"/>
                <w:szCs w:val="18"/>
              </w:rPr>
              <w:t>Voorskoolse</w:t>
            </w:r>
            <w:proofErr w:type="spellEnd"/>
          </w:p>
        </w:tc>
        <w:tc>
          <w:tcPr>
            <w:tcW w:w="589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706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25EB5" w:rsidRPr="00D26746" w:rsidRDefault="00E25EB5" w:rsidP="002229B6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 w:rsidRPr="00D26746">
              <w:rPr>
                <w:rFonts w:ascii="Arial Narrow" w:hAnsi="Arial Narrow"/>
                <w:sz w:val="18"/>
                <w:szCs w:val="18"/>
              </w:rPr>
              <w:t>R</w:t>
            </w:r>
            <w:r w:rsidR="00EF76A4">
              <w:rPr>
                <w:rFonts w:ascii="Arial Narrow" w:hAnsi="Arial Narrow"/>
                <w:sz w:val="18"/>
                <w:szCs w:val="18"/>
              </w:rPr>
              <w:t>8</w:t>
            </w:r>
            <w:r w:rsidR="00037C4D">
              <w:rPr>
                <w:rFonts w:ascii="Arial Narrow" w:hAnsi="Arial Narrow"/>
                <w:sz w:val="18"/>
                <w:szCs w:val="18"/>
              </w:rPr>
              <w:t>5</w:t>
            </w:r>
          </w:p>
        </w:tc>
        <w:tc>
          <w:tcPr>
            <w:tcW w:w="71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25EB5" w:rsidRPr="00D26746" w:rsidRDefault="00E25EB5" w:rsidP="002229B6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 w:rsidRPr="00D26746">
              <w:rPr>
                <w:rFonts w:ascii="Arial Narrow" w:hAnsi="Arial Narrow"/>
                <w:sz w:val="18"/>
                <w:szCs w:val="18"/>
              </w:rPr>
              <w:t>R6</w:t>
            </w:r>
            <w:r w:rsidR="00CC36CB">
              <w:rPr>
                <w:rFonts w:ascii="Arial Narrow" w:hAnsi="Arial Narrow"/>
                <w:sz w:val="18"/>
                <w:szCs w:val="18"/>
              </w:rPr>
              <w:t>5</w:t>
            </w:r>
          </w:p>
        </w:tc>
        <w:tc>
          <w:tcPr>
            <w:tcW w:w="85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E25EB5" w:rsidRPr="002229B6" w:rsidTr="00797D16">
        <w:tc>
          <w:tcPr>
            <w:tcW w:w="241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 xml:space="preserve">Making the Grade – </w:t>
            </w:r>
            <w:proofErr w:type="spellStart"/>
            <w:r w:rsidRPr="002229B6">
              <w:rPr>
                <w:rFonts w:ascii="Arial Narrow" w:hAnsi="Arial Narrow"/>
                <w:sz w:val="18"/>
                <w:szCs w:val="18"/>
              </w:rPr>
              <w:t>Gr</w:t>
            </w:r>
            <w:proofErr w:type="spellEnd"/>
            <w:r w:rsidRPr="002229B6">
              <w:rPr>
                <w:rFonts w:ascii="Arial Narrow" w:hAnsi="Arial Narrow"/>
                <w:sz w:val="18"/>
                <w:szCs w:val="18"/>
              </w:rPr>
              <w:t xml:space="preserve"> R</w:t>
            </w:r>
            <w:r w:rsidR="00797D16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797D16" w:rsidRPr="00F22A98">
              <w:rPr>
                <w:rFonts w:ascii="Arial Narrow" w:hAnsi="Arial Narrow"/>
                <w:sz w:val="18"/>
                <w:szCs w:val="18"/>
              </w:rPr>
              <w:sym w:font="Wingdings 2" w:char="F097"/>
            </w:r>
          </w:p>
        </w:tc>
        <w:tc>
          <w:tcPr>
            <w:tcW w:w="5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25EB5" w:rsidRPr="00D26746" w:rsidRDefault="00E25EB5" w:rsidP="002229B6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 w:rsidRPr="00D26746">
              <w:rPr>
                <w:rFonts w:ascii="Arial Narrow" w:hAnsi="Arial Narrow"/>
                <w:sz w:val="18"/>
                <w:szCs w:val="18"/>
              </w:rPr>
              <w:t>R</w:t>
            </w:r>
            <w:r w:rsidR="006B4E0C">
              <w:rPr>
                <w:rFonts w:ascii="Arial Narrow" w:hAnsi="Arial Narrow"/>
                <w:sz w:val="18"/>
                <w:szCs w:val="18"/>
              </w:rPr>
              <w:t>8</w:t>
            </w:r>
            <w:r w:rsidR="00037C4D">
              <w:rPr>
                <w:rFonts w:ascii="Arial Narrow" w:hAnsi="Arial Narrow"/>
                <w:sz w:val="18"/>
                <w:szCs w:val="18"/>
              </w:rPr>
              <w:t>5</w:t>
            </w:r>
          </w:p>
        </w:tc>
        <w:tc>
          <w:tcPr>
            <w:tcW w:w="6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25EB5" w:rsidRPr="00D26746" w:rsidRDefault="00E25EB5" w:rsidP="00F57044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 w:rsidRPr="00D26746">
              <w:rPr>
                <w:rFonts w:ascii="Arial Narrow" w:hAnsi="Arial Narrow"/>
                <w:sz w:val="18"/>
                <w:szCs w:val="18"/>
              </w:rPr>
              <w:t>R</w:t>
            </w:r>
            <w:r w:rsidR="008D200A" w:rsidRPr="00D26746">
              <w:rPr>
                <w:rFonts w:ascii="Arial Narrow" w:hAnsi="Arial Narrow"/>
                <w:sz w:val="18"/>
                <w:szCs w:val="18"/>
              </w:rPr>
              <w:t>6</w:t>
            </w:r>
            <w:r w:rsidR="00CC36CB">
              <w:rPr>
                <w:rFonts w:ascii="Arial Narrow" w:hAnsi="Arial Narrow"/>
                <w:sz w:val="18"/>
                <w:szCs w:val="18"/>
              </w:rPr>
              <w:t>5</w:t>
            </w:r>
          </w:p>
        </w:tc>
        <w:tc>
          <w:tcPr>
            <w:tcW w:w="8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95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35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</w:pPr>
            <w:proofErr w:type="spellStart"/>
            <w:r w:rsidRPr="002229B6">
              <w:rPr>
                <w:rFonts w:ascii="Arial Narrow" w:hAnsi="Arial Narrow"/>
                <w:sz w:val="18"/>
                <w:szCs w:val="18"/>
              </w:rPr>
              <w:t>Slaag</w:t>
            </w:r>
            <w:proofErr w:type="spellEnd"/>
            <w:r w:rsidRPr="002229B6">
              <w:rPr>
                <w:rFonts w:ascii="Arial Narrow" w:hAnsi="Arial Narrow"/>
                <w:sz w:val="18"/>
                <w:szCs w:val="18"/>
              </w:rPr>
              <w:t xml:space="preserve"> die </w:t>
            </w:r>
            <w:proofErr w:type="spellStart"/>
            <w:r w:rsidRPr="002229B6">
              <w:rPr>
                <w:rFonts w:ascii="Arial Narrow" w:hAnsi="Arial Narrow"/>
                <w:sz w:val="18"/>
                <w:szCs w:val="18"/>
              </w:rPr>
              <w:t>Graad</w:t>
            </w:r>
            <w:proofErr w:type="spellEnd"/>
            <w:r w:rsidRPr="002229B6">
              <w:rPr>
                <w:rFonts w:ascii="Arial Narrow" w:hAnsi="Arial Narrow"/>
                <w:sz w:val="18"/>
                <w:szCs w:val="18"/>
              </w:rPr>
              <w:t xml:space="preserve"> – </w:t>
            </w:r>
            <w:proofErr w:type="spellStart"/>
            <w:r w:rsidRPr="002229B6">
              <w:rPr>
                <w:rFonts w:ascii="Arial Narrow" w:hAnsi="Arial Narrow"/>
                <w:sz w:val="18"/>
                <w:szCs w:val="18"/>
              </w:rPr>
              <w:t>Gr</w:t>
            </w:r>
            <w:proofErr w:type="spellEnd"/>
            <w:r w:rsidRPr="002229B6">
              <w:rPr>
                <w:rFonts w:ascii="Arial Narrow" w:hAnsi="Arial Narrow"/>
                <w:sz w:val="18"/>
                <w:szCs w:val="18"/>
              </w:rPr>
              <w:t xml:space="preserve"> R</w:t>
            </w:r>
          </w:p>
        </w:tc>
        <w:tc>
          <w:tcPr>
            <w:tcW w:w="5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7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25EB5" w:rsidRPr="00D26746" w:rsidRDefault="00E25EB5" w:rsidP="002229B6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 w:rsidRPr="00D26746">
              <w:rPr>
                <w:rFonts w:ascii="Arial Narrow" w:hAnsi="Arial Narrow"/>
                <w:sz w:val="18"/>
                <w:szCs w:val="18"/>
              </w:rPr>
              <w:t>R</w:t>
            </w:r>
            <w:r w:rsidR="00EF76A4">
              <w:rPr>
                <w:rFonts w:ascii="Arial Narrow" w:hAnsi="Arial Narrow"/>
                <w:sz w:val="18"/>
                <w:szCs w:val="18"/>
              </w:rPr>
              <w:t>8</w:t>
            </w:r>
            <w:r w:rsidR="00037C4D">
              <w:rPr>
                <w:rFonts w:ascii="Arial Narrow" w:hAnsi="Arial Narrow"/>
                <w:sz w:val="18"/>
                <w:szCs w:val="18"/>
              </w:rPr>
              <w:t>5</w:t>
            </w:r>
          </w:p>
        </w:tc>
        <w:tc>
          <w:tcPr>
            <w:tcW w:w="7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25EB5" w:rsidRPr="00D26746" w:rsidRDefault="00E25EB5" w:rsidP="002229B6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 w:rsidRPr="00D26746">
              <w:rPr>
                <w:rFonts w:ascii="Arial Narrow" w:hAnsi="Arial Narrow"/>
                <w:sz w:val="18"/>
                <w:szCs w:val="18"/>
              </w:rPr>
              <w:t>R6</w:t>
            </w:r>
            <w:r w:rsidR="00CC36CB">
              <w:rPr>
                <w:rFonts w:ascii="Arial Narrow" w:hAnsi="Arial Narrow"/>
                <w:sz w:val="18"/>
                <w:szCs w:val="18"/>
              </w:rPr>
              <w:t>5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E25EB5" w:rsidRPr="002229B6" w:rsidTr="00797D16">
        <w:tc>
          <w:tcPr>
            <w:tcW w:w="241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 xml:space="preserve">Making the Grade – </w:t>
            </w:r>
            <w:proofErr w:type="spellStart"/>
            <w:r w:rsidRPr="002229B6">
              <w:rPr>
                <w:rFonts w:ascii="Arial Narrow" w:hAnsi="Arial Narrow"/>
                <w:sz w:val="18"/>
                <w:szCs w:val="18"/>
              </w:rPr>
              <w:t>Gr</w:t>
            </w:r>
            <w:proofErr w:type="spellEnd"/>
            <w:r w:rsidRPr="002229B6">
              <w:rPr>
                <w:rFonts w:ascii="Arial Narrow" w:hAnsi="Arial Narrow"/>
                <w:sz w:val="18"/>
                <w:szCs w:val="18"/>
              </w:rPr>
              <w:t xml:space="preserve"> 1</w:t>
            </w:r>
            <w:r w:rsidR="00797D16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797D16" w:rsidRPr="00F22A98">
              <w:rPr>
                <w:rFonts w:ascii="Arial Narrow" w:hAnsi="Arial Narrow"/>
                <w:sz w:val="18"/>
                <w:szCs w:val="18"/>
              </w:rPr>
              <w:sym w:font="Wingdings 2" w:char="F097"/>
            </w:r>
          </w:p>
        </w:tc>
        <w:tc>
          <w:tcPr>
            <w:tcW w:w="5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25EB5" w:rsidRPr="00D26746" w:rsidRDefault="00E25EB5" w:rsidP="002229B6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 w:rsidRPr="00D26746">
              <w:rPr>
                <w:rFonts w:ascii="Arial Narrow" w:hAnsi="Arial Narrow"/>
                <w:sz w:val="18"/>
                <w:szCs w:val="18"/>
              </w:rPr>
              <w:t>R</w:t>
            </w:r>
            <w:r w:rsidR="006B4E0C">
              <w:rPr>
                <w:rFonts w:ascii="Arial Narrow" w:hAnsi="Arial Narrow"/>
                <w:sz w:val="18"/>
                <w:szCs w:val="18"/>
              </w:rPr>
              <w:t>8</w:t>
            </w:r>
            <w:r w:rsidR="00037C4D">
              <w:rPr>
                <w:rFonts w:ascii="Arial Narrow" w:hAnsi="Arial Narrow"/>
                <w:sz w:val="18"/>
                <w:szCs w:val="18"/>
              </w:rPr>
              <w:t>5</w:t>
            </w:r>
          </w:p>
        </w:tc>
        <w:tc>
          <w:tcPr>
            <w:tcW w:w="6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25EB5" w:rsidRPr="00D26746" w:rsidRDefault="00E25EB5" w:rsidP="00F57044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 w:rsidRPr="00D26746">
              <w:rPr>
                <w:rFonts w:ascii="Arial Narrow" w:hAnsi="Arial Narrow"/>
                <w:sz w:val="18"/>
                <w:szCs w:val="18"/>
              </w:rPr>
              <w:t>R</w:t>
            </w:r>
            <w:r w:rsidR="00B60050" w:rsidRPr="00D26746">
              <w:rPr>
                <w:rFonts w:ascii="Arial Narrow" w:hAnsi="Arial Narrow"/>
                <w:sz w:val="18"/>
                <w:szCs w:val="18"/>
              </w:rPr>
              <w:t>6</w:t>
            </w:r>
            <w:r w:rsidR="00CC36CB">
              <w:rPr>
                <w:rFonts w:ascii="Arial Narrow" w:hAnsi="Arial Narrow"/>
                <w:sz w:val="18"/>
                <w:szCs w:val="18"/>
              </w:rPr>
              <w:t>5</w:t>
            </w:r>
          </w:p>
        </w:tc>
        <w:tc>
          <w:tcPr>
            <w:tcW w:w="8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95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35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</w:pPr>
            <w:proofErr w:type="spellStart"/>
            <w:r w:rsidRPr="002229B6">
              <w:rPr>
                <w:rFonts w:ascii="Arial Narrow" w:hAnsi="Arial Narrow"/>
                <w:sz w:val="18"/>
                <w:szCs w:val="18"/>
              </w:rPr>
              <w:t>Slaag</w:t>
            </w:r>
            <w:proofErr w:type="spellEnd"/>
            <w:r w:rsidRPr="002229B6">
              <w:rPr>
                <w:rFonts w:ascii="Arial Narrow" w:hAnsi="Arial Narrow"/>
                <w:sz w:val="18"/>
                <w:szCs w:val="18"/>
              </w:rPr>
              <w:t xml:space="preserve"> die </w:t>
            </w:r>
            <w:proofErr w:type="spellStart"/>
            <w:r w:rsidRPr="002229B6">
              <w:rPr>
                <w:rFonts w:ascii="Arial Narrow" w:hAnsi="Arial Narrow"/>
                <w:sz w:val="18"/>
                <w:szCs w:val="18"/>
              </w:rPr>
              <w:t>Graad</w:t>
            </w:r>
            <w:proofErr w:type="spellEnd"/>
            <w:r w:rsidRPr="002229B6">
              <w:rPr>
                <w:rFonts w:ascii="Arial Narrow" w:hAnsi="Arial Narrow"/>
                <w:sz w:val="18"/>
                <w:szCs w:val="18"/>
              </w:rPr>
              <w:t xml:space="preserve"> – </w:t>
            </w:r>
            <w:proofErr w:type="spellStart"/>
            <w:r w:rsidRPr="002229B6">
              <w:rPr>
                <w:rFonts w:ascii="Arial Narrow" w:hAnsi="Arial Narrow"/>
                <w:sz w:val="18"/>
                <w:szCs w:val="18"/>
              </w:rPr>
              <w:t>Gr</w:t>
            </w:r>
            <w:proofErr w:type="spellEnd"/>
            <w:r w:rsidRPr="002229B6">
              <w:rPr>
                <w:rFonts w:ascii="Arial Narrow" w:hAnsi="Arial Narrow"/>
                <w:sz w:val="18"/>
                <w:szCs w:val="18"/>
              </w:rPr>
              <w:t xml:space="preserve"> 1</w:t>
            </w:r>
          </w:p>
        </w:tc>
        <w:tc>
          <w:tcPr>
            <w:tcW w:w="5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7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25EB5" w:rsidRPr="00D26746" w:rsidRDefault="00E25EB5" w:rsidP="002229B6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 w:rsidRPr="00D26746">
              <w:rPr>
                <w:rFonts w:ascii="Arial Narrow" w:hAnsi="Arial Narrow"/>
                <w:sz w:val="18"/>
                <w:szCs w:val="18"/>
              </w:rPr>
              <w:t>R</w:t>
            </w:r>
            <w:r w:rsidR="00EF76A4">
              <w:rPr>
                <w:rFonts w:ascii="Arial Narrow" w:hAnsi="Arial Narrow"/>
                <w:sz w:val="18"/>
                <w:szCs w:val="18"/>
              </w:rPr>
              <w:t>8</w:t>
            </w:r>
            <w:r w:rsidR="00037C4D">
              <w:rPr>
                <w:rFonts w:ascii="Arial Narrow" w:hAnsi="Arial Narrow"/>
                <w:sz w:val="18"/>
                <w:szCs w:val="18"/>
              </w:rPr>
              <w:t>5</w:t>
            </w:r>
          </w:p>
        </w:tc>
        <w:tc>
          <w:tcPr>
            <w:tcW w:w="7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25EB5" w:rsidRPr="00D26746" w:rsidRDefault="00E25EB5" w:rsidP="002229B6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 w:rsidRPr="00D26746">
              <w:rPr>
                <w:rFonts w:ascii="Arial Narrow" w:hAnsi="Arial Narrow"/>
                <w:sz w:val="18"/>
                <w:szCs w:val="18"/>
              </w:rPr>
              <w:t>R6</w:t>
            </w:r>
            <w:r w:rsidR="00CC36CB">
              <w:rPr>
                <w:rFonts w:ascii="Arial Narrow" w:hAnsi="Arial Narrow"/>
                <w:sz w:val="18"/>
                <w:szCs w:val="18"/>
              </w:rPr>
              <w:t>5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E25EB5" w:rsidRPr="002229B6" w:rsidTr="00797D16">
        <w:tc>
          <w:tcPr>
            <w:tcW w:w="2410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 xml:space="preserve">Making the Grade – </w:t>
            </w:r>
            <w:proofErr w:type="spellStart"/>
            <w:r w:rsidRPr="002229B6">
              <w:rPr>
                <w:rFonts w:ascii="Arial Narrow" w:hAnsi="Arial Narrow"/>
                <w:sz w:val="18"/>
                <w:szCs w:val="18"/>
              </w:rPr>
              <w:t>Gr</w:t>
            </w:r>
            <w:proofErr w:type="spellEnd"/>
            <w:r w:rsidRPr="002229B6">
              <w:rPr>
                <w:rFonts w:ascii="Arial Narrow" w:hAnsi="Arial Narrow"/>
                <w:sz w:val="18"/>
                <w:szCs w:val="18"/>
              </w:rPr>
              <w:t xml:space="preserve"> 4–6</w:t>
            </w:r>
            <w:r w:rsidR="00797D16" w:rsidRPr="00F22A98">
              <w:rPr>
                <w:rFonts w:ascii="Arial Narrow" w:hAnsi="Arial Narrow"/>
                <w:sz w:val="18"/>
                <w:szCs w:val="18"/>
              </w:rPr>
              <w:sym w:font="Wingdings 2" w:char="F097"/>
            </w:r>
            <w:r w:rsidR="00797D16">
              <w:rPr>
                <w:rFonts w:ascii="Arial Narrow" w:hAnsi="Arial Narrow"/>
                <w:sz w:val="18"/>
                <w:szCs w:val="18"/>
              </w:rPr>
              <w:t xml:space="preserve"> </w:t>
            </w:r>
          </w:p>
        </w:tc>
        <w:tc>
          <w:tcPr>
            <w:tcW w:w="532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E25EB5" w:rsidRPr="00D26746" w:rsidRDefault="00E25EB5" w:rsidP="002229B6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 w:rsidRPr="00D26746">
              <w:rPr>
                <w:rFonts w:ascii="Arial Narrow" w:hAnsi="Arial Narrow"/>
                <w:sz w:val="18"/>
                <w:szCs w:val="18"/>
              </w:rPr>
              <w:t>R</w:t>
            </w:r>
            <w:r w:rsidR="006B4E0C">
              <w:rPr>
                <w:rFonts w:ascii="Arial Narrow" w:hAnsi="Arial Narrow"/>
                <w:sz w:val="18"/>
                <w:szCs w:val="18"/>
              </w:rPr>
              <w:t>8</w:t>
            </w:r>
            <w:r w:rsidR="00037C4D">
              <w:rPr>
                <w:rFonts w:ascii="Arial Narrow" w:hAnsi="Arial Narrow"/>
                <w:sz w:val="18"/>
                <w:szCs w:val="18"/>
              </w:rPr>
              <w:t>5</w:t>
            </w:r>
          </w:p>
        </w:tc>
        <w:tc>
          <w:tcPr>
            <w:tcW w:w="65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E25EB5" w:rsidRPr="00D26746" w:rsidRDefault="00E25EB5" w:rsidP="00F57044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 w:rsidRPr="00D26746">
              <w:rPr>
                <w:rFonts w:ascii="Arial Narrow" w:hAnsi="Arial Narrow"/>
                <w:sz w:val="18"/>
                <w:szCs w:val="18"/>
              </w:rPr>
              <w:t>R</w:t>
            </w:r>
            <w:r w:rsidR="00B60050" w:rsidRPr="00D26746">
              <w:rPr>
                <w:rFonts w:ascii="Arial Narrow" w:hAnsi="Arial Narrow"/>
                <w:sz w:val="18"/>
                <w:szCs w:val="18"/>
              </w:rPr>
              <w:t>6</w:t>
            </w:r>
            <w:r w:rsidR="00CC36CB">
              <w:rPr>
                <w:rFonts w:ascii="Arial Narrow" w:hAnsi="Arial Narrow"/>
                <w:sz w:val="18"/>
                <w:szCs w:val="18"/>
              </w:rPr>
              <w:t>5</w:t>
            </w:r>
          </w:p>
        </w:tc>
        <w:tc>
          <w:tcPr>
            <w:tcW w:w="819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95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355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</w:pPr>
            <w:proofErr w:type="spellStart"/>
            <w:r w:rsidRPr="002229B6">
              <w:rPr>
                <w:rFonts w:ascii="Arial Narrow" w:hAnsi="Arial Narrow"/>
                <w:sz w:val="18"/>
                <w:szCs w:val="18"/>
              </w:rPr>
              <w:t>Slaag</w:t>
            </w:r>
            <w:proofErr w:type="spellEnd"/>
            <w:r w:rsidRPr="002229B6">
              <w:rPr>
                <w:rFonts w:ascii="Arial Narrow" w:hAnsi="Arial Narrow"/>
                <w:sz w:val="18"/>
                <w:szCs w:val="18"/>
              </w:rPr>
              <w:t xml:space="preserve"> die </w:t>
            </w:r>
            <w:proofErr w:type="spellStart"/>
            <w:r w:rsidRPr="002229B6">
              <w:rPr>
                <w:rFonts w:ascii="Arial Narrow" w:hAnsi="Arial Narrow"/>
                <w:sz w:val="18"/>
                <w:szCs w:val="18"/>
              </w:rPr>
              <w:t>Graad</w:t>
            </w:r>
            <w:proofErr w:type="spellEnd"/>
            <w:r w:rsidRPr="002229B6">
              <w:rPr>
                <w:rFonts w:ascii="Arial Narrow" w:hAnsi="Arial Narrow"/>
                <w:sz w:val="18"/>
                <w:szCs w:val="18"/>
              </w:rPr>
              <w:t xml:space="preserve"> – </w:t>
            </w:r>
            <w:proofErr w:type="spellStart"/>
            <w:r w:rsidRPr="002229B6">
              <w:rPr>
                <w:rFonts w:ascii="Arial Narrow" w:hAnsi="Arial Narrow"/>
                <w:sz w:val="18"/>
                <w:szCs w:val="18"/>
              </w:rPr>
              <w:t>Gr</w:t>
            </w:r>
            <w:proofErr w:type="spellEnd"/>
            <w:r w:rsidRPr="002229B6">
              <w:rPr>
                <w:rFonts w:ascii="Arial Narrow" w:hAnsi="Arial Narrow"/>
                <w:sz w:val="18"/>
                <w:szCs w:val="18"/>
              </w:rPr>
              <w:t xml:space="preserve"> 4-6</w:t>
            </w:r>
          </w:p>
        </w:tc>
        <w:tc>
          <w:tcPr>
            <w:tcW w:w="589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706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E25EB5" w:rsidRPr="00D26746" w:rsidRDefault="00E25EB5" w:rsidP="002229B6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 w:rsidRPr="00D26746">
              <w:rPr>
                <w:rFonts w:ascii="Arial Narrow" w:hAnsi="Arial Narrow"/>
                <w:sz w:val="18"/>
                <w:szCs w:val="18"/>
              </w:rPr>
              <w:t>R</w:t>
            </w:r>
            <w:r w:rsidR="00EF76A4">
              <w:rPr>
                <w:rFonts w:ascii="Arial Narrow" w:hAnsi="Arial Narrow"/>
                <w:sz w:val="18"/>
                <w:szCs w:val="18"/>
              </w:rPr>
              <w:t>8</w:t>
            </w:r>
            <w:r w:rsidR="00037C4D">
              <w:rPr>
                <w:rFonts w:ascii="Arial Narrow" w:hAnsi="Arial Narrow"/>
                <w:sz w:val="18"/>
                <w:szCs w:val="18"/>
              </w:rPr>
              <w:t>5</w:t>
            </w:r>
          </w:p>
        </w:tc>
        <w:tc>
          <w:tcPr>
            <w:tcW w:w="71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E25EB5" w:rsidRPr="00D26746" w:rsidRDefault="00E25EB5" w:rsidP="002229B6">
            <w:pPr>
              <w:spacing w:after="0" w:line="240" w:lineRule="auto"/>
              <w:jc w:val="right"/>
              <w:rPr>
                <w:rFonts w:ascii="Arial Narrow" w:hAnsi="Arial Narrow"/>
                <w:sz w:val="18"/>
                <w:szCs w:val="18"/>
              </w:rPr>
            </w:pPr>
            <w:r w:rsidRPr="00D26746">
              <w:rPr>
                <w:rFonts w:ascii="Arial Narrow" w:hAnsi="Arial Narrow"/>
                <w:sz w:val="18"/>
                <w:szCs w:val="18"/>
              </w:rPr>
              <w:t>R6</w:t>
            </w:r>
            <w:r w:rsidR="00CC36CB">
              <w:rPr>
                <w:rFonts w:ascii="Arial Narrow" w:hAnsi="Arial Narrow"/>
                <w:sz w:val="18"/>
                <w:szCs w:val="18"/>
              </w:rPr>
              <w:t>5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E25EB5" w:rsidRPr="002229B6" w:rsidTr="001E48F5">
        <w:tc>
          <w:tcPr>
            <w:tcW w:w="4361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bottom"/>
          </w:tcPr>
          <w:p w:rsidR="00E25EB5" w:rsidRPr="002229B6" w:rsidRDefault="00E25EB5" w:rsidP="002229B6">
            <w:pPr>
              <w:spacing w:after="0" w:line="240" w:lineRule="auto"/>
              <w:jc w:val="right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SUB-TOTAL:</w:t>
            </w:r>
          </w:p>
        </w:tc>
        <w:tc>
          <w:tcPr>
            <w:tcW w:w="819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95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4363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bottom"/>
          </w:tcPr>
          <w:p w:rsidR="00E25EB5" w:rsidRPr="002229B6" w:rsidRDefault="00E25EB5" w:rsidP="002229B6">
            <w:pPr>
              <w:spacing w:after="0" w:line="240" w:lineRule="auto"/>
              <w:jc w:val="right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SUB-TOTAL:</w:t>
            </w:r>
          </w:p>
        </w:tc>
        <w:tc>
          <w:tcPr>
            <w:tcW w:w="851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E25EB5" w:rsidRPr="002229B6" w:rsidTr="001E48F5">
        <w:tc>
          <w:tcPr>
            <w:tcW w:w="4361" w:type="dxa"/>
            <w:gridSpan w:val="4"/>
            <w:tcBorders>
              <w:top w:val="single" w:sz="12" w:space="0" w:color="auto"/>
              <w:left w:val="nil"/>
              <w:bottom w:val="nil"/>
              <w:right w:val="nil"/>
            </w:tcBorders>
            <w:vAlign w:val="bottom"/>
          </w:tcPr>
          <w:p w:rsidR="0078088E" w:rsidRDefault="00E25EB5" w:rsidP="0078088E">
            <w:pPr>
              <w:spacing w:after="0" w:line="240" w:lineRule="auto"/>
              <w:rPr>
                <w:rFonts w:ascii="Arial Narrow" w:hAnsi="Arial Narrow" w:cs="Arial"/>
                <w:i/>
                <w:sz w:val="16"/>
                <w:szCs w:val="16"/>
              </w:rPr>
            </w:pPr>
            <w:r w:rsidRPr="002229B6">
              <w:rPr>
                <w:rFonts w:ascii="Arial Narrow" w:hAnsi="Arial Narrow" w:cs="Arial"/>
                <w:i/>
                <w:sz w:val="16"/>
                <w:szCs w:val="16"/>
              </w:rPr>
              <w:t>*Bulk price: Minim</w:t>
            </w:r>
            <w:r w:rsidR="007E7D53">
              <w:rPr>
                <w:rFonts w:ascii="Arial Narrow" w:hAnsi="Arial Narrow" w:cs="Arial"/>
                <w:i/>
                <w:sz w:val="16"/>
                <w:szCs w:val="16"/>
              </w:rPr>
              <w:t>um order of 2</w:t>
            </w:r>
            <w:r w:rsidR="00B60050">
              <w:rPr>
                <w:rFonts w:ascii="Arial Narrow" w:hAnsi="Arial Narrow" w:cs="Arial"/>
                <w:i/>
                <w:sz w:val="16"/>
                <w:szCs w:val="16"/>
              </w:rPr>
              <w:t>0 copies per grade</w:t>
            </w:r>
            <w:r w:rsidR="00F57044" w:rsidRPr="0078088E">
              <w:rPr>
                <w:rFonts w:ascii="Arial Narrow" w:hAnsi="Arial Narrow" w:cs="Arial"/>
                <w:i/>
                <w:sz w:val="16"/>
                <w:szCs w:val="16"/>
              </w:rPr>
              <w:t>.</w:t>
            </w:r>
            <w:r w:rsidR="0078088E" w:rsidRPr="0078088E">
              <w:rPr>
                <w:rFonts w:ascii="Arial Narrow" w:hAnsi="Arial Narrow" w:cs="Arial"/>
                <w:i/>
                <w:sz w:val="16"/>
                <w:szCs w:val="16"/>
              </w:rPr>
              <w:t xml:space="preserve"> </w:t>
            </w:r>
          </w:p>
          <w:p w:rsidR="0078088E" w:rsidRPr="002229B6" w:rsidRDefault="0078088E" w:rsidP="0078088E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1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9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4363" w:type="dxa"/>
            <w:gridSpan w:val="4"/>
            <w:tcBorders>
              <w:top w:val="single" w:sz="12" w:space="0" w:color="auto"/>
              <w:left w:val="nil"/>
              <w:bottom w:val="nil"/>
              <w:right w:val="nil"/>
            </w:tcBorders>
            <w:vAlign w:val="bottom"/>
          </w:tcPr>
          <w:p w:rsidR="00E25EB5" w:rsidRPr="002229B6" w:rsidRDefault="00AA73C4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AA73C4">
              <w:rPr>
                <w:noProof/>
                <w:lang w:val="en-ZA" w:eastAsia="en-ZA"/>
              </w:rPr>
              <w:pict>
                <v:shape id="_x0000_s1030" type="#_x0000_t202" style="position:absolute;margin-left:1.05pt;margin-top:11.55pt;width:241.5pt;height:119.05pt;z-index:251657728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" strokeweight="1.5pt">
                  <v:textbox>
                    <w:txbxContent>
                      <w:p w:rsidR="006B4E0C" w:rsidRPr="00940C16" w:rsidRDefault="006B4E0C" w:rsidP="00BF5DE2">
                        <w:pPr>
                          <w:spacing w:after="120"/>
                          <w:jc w:val="center"/>
                          <w:rPr>
                            <w:rFonts w:ascii="Second Grader" w:hAnsi="Second Grader"/>
                            <w:color w:val="FF0000"/>
                            <w:sz w:val="32"/>
                            <w:szCs w:val="32"/>
                          </w:rPr>
                        </w:pPr>
                        <w:r w:rsidRPr="00940C16">
                          <w:rPr>
                            <w:rFonts w:ascii="Second Grader" w:hAnsi="Second Grader"/>
                            <w:b/>
                            <w:color w:val="FF0000"/>
                            <w:sz w:val="32"/>
                            <w:szCs w:val="32"/>
                          </w:rPr>
                          <w:t>Digital Downloads</w:t>
                        </w:r>
                      </w:p>
                      <w:p w:rsidR="006B4E0C" w:rsidRDefault="000C290F" w:rsidP="00F22A98">
                        <w:pPr>
                          <w:spacing w:after="120"/>
                        </w:pPr>
                        <w:r>
                          <w:t>Save on delivery</w:t>
                        </w:r>
                        <w:r w:rsidR="006B4E0C">
                          <w:t xml:space="preserve">! We are in the process of converting our resource packs to PDFs. All the packs marked with </w:t>
                        </w:r>
                        <w:r w:rsidR="006B4E0C">
                          <w:sym w:font="Wingdings 2" w:char="F097"/>
                        </w:r>
                        <w:r w:rsidR="006B4E0C">
                          <w:t xml:space="preserve"> are now available as digital downloads</w:t>
                        </w:r>
                        <w:r w:rsidR="006B4E0C" w:rsidRPr="00ED12D8">
                          <w:t xml:space="preserve"> from our </w:t>
                        </w:r>
                        <w:r w:rsidR="006B4E0C">
                          <w:t xml:space="preserve">digital store: </w:t>
                        </w:r>
                        <w:r w:rsidR="006B4E0C" w:rsidRPr="00AC33D2">
                          <w:rPr>
                            <w:color w:val="0000FF"/>
                            <w:u w:val="single"/>
                          </w:rPr>
                          <w:t>https://www.digital.macrat.co.za</w:t>
                        </w:r>
                      </w:p>
                    </w:txbxContent>
                  </v:textbox>
                </v:shape>
              </w:pict>
            </w:r>
          </w:p>
        </w:tc>
        <w:tc>
          <w:tcPr>
            <w:tcW w:w="85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E25EB5" w:rsidRPr="002229B6" w:rsidTr="001E48F5">
        <w:tc>
          <w:tcPr>
            <w:tcW w:w="4361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 w:cs="Arial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 xml:space="preserve">Do you require a customised cover with your school badge? 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Y / N</w:t>
            </w:r>
          </w:p>
        </w:tc>
        <w:tc>
          <w:tcPr>
            <w:tcW w:w="29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4363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25EB5" w:rsidRPr="002229B6" w:rsidRDefault="00E25EB5" w:rsidP="002229B6">
            <w:pPr>
              <w:spacing w:after="0" w:line="240" w:lineRule="auto"/>
              <w:jc w:val="right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</w:tr>
    </w:tbl>
    <w:p w:rsidR="00E25EB5" w:rsidRDefault="00E25EB5" w:rsidP="00BE6CD7">
      <w:pPr>
        <w:spacing w:after="0" w:line="240" w:lineRule="auto"/>
        <w:jc w:val="both"/>
        <w:rPr>
          <w:rFonts w:ascii="Arial Narrow" w:hAnsi="Arial Narrow" w:cs="Arial"/>
          <w:i/>
          <w:sz w:val="16"/>
          <w:szCs w:val="16"/>
        </w:rPr>
      </w:pPr>
      <w:r w:rsidRPr="00C620B1">
        <w:rPr>
          <w:rFonts w:ascii="Arial Narrow" w:hAnsi="Arial Narrow" w:cs="Arial"/>
          <w:b/>
          <w:sz w:val="18"/>
          <w:szCs w:val="18"/>
        </w:rPr>
        <w:t>NB:</w:t>
      </w:r>
      <w:r>
        <w:rPr>
          <w:rFonts w:ascii="Arial Narrow" w:hAnsi="Arial Narrow" w:cs="Arial"/>
          <w:sz w:val="18"/>
          <w:szCs w:val="18"/>
        </w:rPr>
        <w:t xml:space="preserve"> Offer only applies </w:t>
      </w:r>
      <w:r w:rsidR="007E7D53">
        <w:rPr>
          <w:rFonts w:ascii="Arial Narrow" w:hAnsi="Arial Narrow" w:cs="Arial"/>
          <w:sz w:val="18"/>
          <w:szCs w:val="18"/>
        </w:rPr>
        <w:t>to bulk orders (i.e. more than 2</w:t>
      </w:r>
      <w:r>
        <w:rPr>
          <w:rFonts w:ascii="Arial Narrow" w:hAnsi="Arial Narrow" w:cs="Arial"/>
          <w:sz w:val="18"/>
          <w:szCs w:val="18"/>
        </w:rPr>
        <w:t>0 copies per grade).</w:t>
      </w:r>
      <w:r w:rsidRPr="00E553A4">
        <w:rPr>
          <w:rFonts w:ascii="Arial Narrow" w:hAnsi="Arial Narrow" w:cs="Arial"/>
          <w:i/>
          <w:sz w:val="16"/>
          <w:szCs w:val="16"/>
        </w:rPr>
        <w:t xml:space="preserve"> </w:t>
      </w:r>
      <w:r>
        <w:rPr>
          <w:rFonts w:ascii="Arial Narrow" w:hAnsi="Arial Narrow" w:cs="Arial"/>
          <w:i/>
          <w:sz w:val="16"/>
          <w:szCs w:val="16"/>
        </w:rPr>
        <w:tab/>
      </w:r>
    </w:p>
    <w:p w:rsidR="00E25EB5" w:rsidRDefault="00940C16" w:rsidP="00BE6CD7">
      <w:pPr>
        <w:spacing w:after="0" w:line="240" w:lineRule="auto"/>
        <w:jc w:val="both"/>
        <w:rPr>
          <w:rFonts w:ascii="Arial Narrow" w:hAnsi="Arial Narrow"/>
          <w:i/>
          <w:sz w:val="16"/>
          <w:szCs w:val="16"/>
        </w:rPr>
      </w:pPr>
      <w:r>
        <w:rPr>
          <w:rFonts w:ascii="Arial Narrow" w:hAnsi="Arial Narrow" w:cs="Arial"/>
          <w:i/>
          <w:noProof/>
          <w:sz w:val="16"/>
          <w:szCs w:val="16"/>
          <w:lang w:eastAsia="en-GB"/>
        </w:rPr>
        <w:drawing>
          <wp:anchor distT="0" distB="0" distL="114300" distR="114300" simplePos="0" relativeHeight="251667968" behindDoc="0" locked="0" layoutInCell="1" allowOverlap="1">
            <wp:simplePos x="0" y="0"/>
            <wp:positionH relativeFrom="column">
              <wp:posOffset>5279400</wp:posOffset>
            </wp:positionH>
            <wp:positionV relativeFrom="paragraph">
              <wp:posOffset>1254195</wp:posOffset>
            </wp:positionV>
            <wp:extent cx="1038225" cy="790575"/>
            <wp:effectExtent l="0" t="0" r="9525" b="952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8225" cy="790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E25EB5" w:rsidRPr="007A3355">
        <w:rPr>
          <w:rFonts w:ascii="Arial Narrow" w:hAnsi="Arial Narrow" w:cs="Arial"/>
          <w:sz w:val="18"/>
          <w:szCs w:val="18"/>
        </w:rPr>
        <w:t>Please email a black and white image of your s</w:t>
      </w:r>
      <w:r w:rsidR="00E25EB5">
        <w:rPr>
          <w:rFonts w:ascii="Arial Narrow" w:hAnsi="Arial Narrow" w:cs="Arial"/>
          <w:sz w:val="18"/>
          <w:szCs w:val="18"/>
        </w:rPr>
        <w:t>chool badge with your order.</w:t>
      </w:r>
      <w:r w:rsidR="00E25EB5" w:rsidRPr="00E553A4">
        <w:rPr>
          <w:rFonts w:ascii="Arial Narrow" w:hAnsi="Arial Narrow"/>
          <w:i/>
          <w:sz w:val="16"/>
          <w:szCs w:val="16"/>
        </w:rPr>
        <w:t xml:space="preserve"> </w:t>
      </w:r>
      <w:r w:rsidR="00E25EB5">
        <w:rPr>
          <w:rFonts w:ascii="Arial Narrow" w:hAnsi="Arial Narrow"/>
          <w:i/>
          <w:sz w:val="16"/>
          <w:szCs w:val="16"/>
        </w:rPr>
        <w:tab/>
      </w:r>
    </w:p>
    <w:tbl>
      <w:tblPr>
        <w:tblW w:w="52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4361"/>
        <w:gridCol w:w="850"/>
      </w:tblGrid>
      <w:tr w:rsidR="00E25EB5" w:rsidRPr="002229B6" w:rsidTr="002229B6">
        <w:trPr>
          <w:trHeight w:val="252"/>
        </w:trPr>
        <w:tc>
          <w:tcPr>
            <w:tcW w:w="5211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 w:cs="Arial"/>
                <w:b/>
              </w:rPr>
            </w:pPr>
            <w:r w:rsidRPr="002229B6">
              <w:rPr>
                <w:rFonts w:ascii="Arial Narrow" w:hAnsi="Arial Narrow" w:cs="Arial"/>
                <w:b/>
              </w:rPr>
              <w:t>Summary</w:t>
            </w:r>
          </w:p>
        </w:tc>
      </w:tr>
      <w:tr w:rsidR="00E25EB5" w:rsidRPr="002229B6" w:rsidTr="002229B6">
        <w:trPr>
          <w:trHeight w:val="207"/>
        </w:trPr>
        <w:tc>
          <w:tcPr>
            <w:tcW w:w="5211" w:type="dxa"/>
            <w:gridSpan w:val="2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FF"/>
            <w:vAlign w:val="center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E25EB5" w:rsidRPr="002229B6" w:rsidTr="002229B6">
        <w:tc>
          <w:tcPr>
            <w:tcW w:w="4361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English sub-total</w:t>
            </w:r>
          </w:p>
        </w:tc>
        <w:tc>
          <w:tcPr>
            <w:tcW w:w="85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E25EB5" w:rsidRPr="002229B6" w:rsidTr="002229B6">
        <w:tc>
          <w:tcPr>
            <w:tcW w:w="436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Life Orientation sub-total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E25EB5" w:rsidRPr="002229B6" w:rsidTr="002229B6">
        <w:tc>
          <w:tcPr>
            <w:tcW w:w="436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Creative Arts sub-total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E25EB5" w:rsidRPr="002229B6" w:rsidTr="002229B6">
        <w:tc>
          <w:tcPr>
            <w:tcW w:w="436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proofErr w:type="spellStart"/>
            <w:r w:rsidRPr="002229B6">
              <w:rPr>
                <w:rFonts w:ascii="Arial Narrow" w:hAnsi="Arial Narrow" w:cs="Arial"/>
                <w:sz w:val="18"/>
                <w:szCs w:val="18"/>
              </w:rPr>
              <w:t>MacMaths</w:t>
            </w:r>
            <w:proofErr w:type="spellEnd"/>
            <w:r w:rsidRPr="002229B6">
              <w:rPr>
                <w:rFonts w:ascii="Arial Narrow" w:hAnsi="Arial Narrow" w:cs="Arial"/>
                <w:sz w:val="18"/>
                <w:szCs w:val="18"/>
              </w:rPr>
              <w:t xml:space="preserve"> sub-total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E25EB5" w:rsidRPr="002229B6" w:rsidTr="002229B6">
        <w:tc>
          <w:tcPr>
            <w:tcW w:w="4361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 w:cs="Arial"/>
                <w:sz w:val="18"/>
                <w:szCs w:val="18"/>
              </w:rPr>
              <w:t>Making the Grade sub-total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E25EB5" w:rsidRPr="002229B6" w:rsidTr="002229B6">
        <w:tc>
          <w:tcPr>
            <w:tcW w:w="4361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TOTAL:</w:t>
            </w:r>
          </w:p>
        </w:tc>
        <w:tc>
          <w:tcPr>
            <w:tcW w:w="85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E25EB5" w:rsidRPr="002229B6" w:rsidTr="002229B6">
        <w:tc>
          <w:tcPr>
            <w:tcW w:w="436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E25EB5" w:rsidRPr="002229B6" w:rsidRDefault="00E25EB5" w:rsidP="00F57044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Delivery charg</w:t>
            </w:r>
            <w:r w:rsidRPr="00A47E67">
              <w:rPr>
                <w:rFonts w:ascii="Arial Narrow" w:hAnsi="Arial Narrow"/>
                <w:b/>
                <w:sz w:val="18"/>
                <w:szCs w:val="18"/>
              </w:rPr>
              <w:t>e</w:t>
            </w:r>
            <w:r w:rsidRPr="002229B6">
              <w:rPr>
                <w:rFonts w:ascii="Arial Narrow" w:hAnsi="Arial Narrow"/>
                <w:sz w:val="18"/>
                <w:szCs w:val="18"/>
              </w:rPr>
              <w:t xml:space="preserve"> (for </w:t>
            </w:r>
            <w:r w:rsidRPr="002229B6">
              <w:rPr>
                <w:rFonts w:ascii="Arial Narrow" w:hAnsi="Arial Narrow"/>
                <w:b/>
                <w:sz w:val="18"/>
                <w:szCs w:val="18"/>
              </w:rPr>
              <w:t xml:space="preserve">all </w:t>
            </w:r>
            <w:r w:rsidRPr="002229B6">
              <w:rPr>
                <w:rFonts w:ascii="Arial Narrow" w:hAnsi="Arial Narrow"/>
                <w:sz w:val="18"/>
                <w:szCs w:val="18"/>
              </w:rPr>
              <w:t xml:space="preserve">orders under </w:t>
            </w:r>
            <w:r w:rsidR="00EF76A4">
              <w:rPr>
                <w:rFonts w:ascii="Arial Narrow" w:hAnsi="Arial Narrow"/>
                <w:b/>
                <w:sz w:val="18"/>
                <w:szCs w:val="18"/>
              </w:rPr>
              <w:t>R5</w:t>
            </w:r>
            <w:r w:rsidR="00F57044">
              <w:rPr>
                <w:rFonts w:ascii="Arial Narrow" w:hAnsi="Arial Narrow"/>
                <w:b/>
                <w:sz w:val="18"/>
                <w:szCs w:val="18"/>
              </w:rPr>
              <w:t>00</w:t>
            </w:r>
            <w:r w:rsidRPr="002229B6">
              <w:rPr>
                <w:rFonts w:ascii="Arial Narrow" w:hAnsi="Arial Narrow"/>
                <w:sz w:val="18"/>
                <w:szCs w:val="18"/>
              </w:rPr>
              <w:t>)</w:t>
            </w:r>
            <w:r w:rsidR="00F57044">
              <w:rPr>
                <w:rFonts w:ascii="Arial Narrow" w:hAnsi="Arial Narrow"/>
                <w:sz w:val="18"/>
                <w:szCs w:val="18"/>
              </w:rPr>
              <w:t xml:space="preserve">:                       </w:t>
            </w:r>
            <w:r w:rsidR="00F57044" w:rsidRPr="00F57044">
              <w:rPr>
                <w:rFonts w:ascii="Arial Narrow" w:hAnsi="Arial Narrow"/>
                <w:b/>
                <w:sz w:val="18"/>
                <w:szCs w:val="18"/>
              </w:rPr>
              <w:t>R</w:t>
            </w:r>
            <w:r w:rsidR="00EF76A4">
              <w:rPr>
                <w:rFonts w:ascii="Arial Narrow" w:hAnsi="Arial Narrow"/>
                <w:b/>
                <w:sz w:val="18"/>
                <w:szCs w:val="18"/>
              </w:rPr>
              <w:t>5</w:t>
            </w:r>
            <w:r w:rsidR="00A94D9A">
              <w:rPr>
                <w:rFonts w:ascii="Arial Narrow" w:hAnsi="Arial Narrow"/>
                <w:b/>
                <w:sz w:val="18"/>
                <w:szCs w:val="18"/>
              </w:rPr>
              <w:t>0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bottom"/>
          </w:tcPr>
          <w:p w:rsidR="00E25EB5" w:rsidRPr="002229B6" w:rsidRDefault="00E25EB5" w:rsidP="00F57044">
            <w:pPr>
              <w:spacing w:after="0" w:line="240" w:lineRule="auto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 xml:space="preserve">  </w:t>
            </w:r>
          </w:p>
        </w:tc>
      </w:tr>
      <w:tr w:rsidR="00E25EB5" w:rsidRPr="002229B6" w:rsidTr="002229B6">
        <w:tc>
          <w:tcPr>
            <w:tcW w:w="436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bottom"/>
          </w:tcPr>
          <w:p w:rsidR="00E25EB5" w:rsidRPr="002229B6" w:rsidRDefault="00E25EB5" w:rsidP="00F57044">
            <w:pPr>
              <w:spacing w:after="0" w:line="240" w:lineRule="auto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sz w:val="18"/>
                <w:szCs w:val="18"/>
              </w:rPr>
              <w:t xml:space="preserve">  </w:t>
            </w:r>
          </w:p>
        </w:tc>
      </w:tr>
      <w:tr w:rsidR="00E25EB5" w:rsidRPr="002229B6" w:rsidTr="002229B6">
        <w:tc>
          <w:tcPr>
            <w:tcW w:w="4361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bottom"/>
          </w:tcPr>
          <w:p w:rsidR="00E25EB5" w:rsidRPr="002229B6" w:rsidRDefault="00E25EB5" w:rsidP="002229B6">
            <w:pPr>
              <w:spacing w:after="0" w:line="240" w:lineRule="auto"/>
              <w:jc w:val="right"/>
              <w:rPr>
                <w:rFonts w:ascii="Arial Narrow" w:hAnsi="Arial Narrow"/>
                <w:b/>
                <w:sz w:val="18"/>
                <w:szCs w:val="18"/>
              </w:rPr>
            </w:pPr>
            <w:r w:rsidRPr="002229B6">
              <w:rPr>
                <w:rFonts w:ascii="Arial Narrow" w:hAnsi="Arial Narrow"/>
                <w:b/>
                <w:sz w:val="18"/>
                <w:szCs w:val="18"/>
              </w:rPr>
              <w:t>GRAND TOTAL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E25EB5" w:rsidRPr="002229B6" w:rsidRDefault="00E25EB5" w:rsidP="002229B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</w:tr>
    </w:tbl>
    <w:p w:rsidR="00E25EB5" w:rsidRDefault="00940C16" w:rsidP="00BC7E48">
      <w:pPr>
        <w:spacing w:after="0" w:line="240" w:lineRule="auto"/>
        <w:jc w:val="both"/>
        <w:rPr>
          <w:rFonts w:ascii="Arial Narrow" w:hAnsi="Arial Narrow" w:cs="Arial"/>
          <w:sz w:val="18"/>
          <w:szCs w:val="18"/>
        </w:rPr>
      </w:pPr>
      <w:r>
        <w:rPr>
          <w:rFonts w:ascii="Arial Narrow" w:hAnsi="Arial Narrow" w:cs="Arial"/>
          <w:i/>
          <w:noProof/>
          <w:sz w:val="16"/>
          <w:szCs w:val="16"/>
          <w:lang w:eastAsia="en-GB"/>
        </w:rPr>
        <w:drawing>
          <wp:anchor distT="0" distB="0" distL="114300" distR="114300" simplePos="0" relativeHeight="251666944" behindDoc="0" locked="0" layoutInCell="1" allowOverlap="1">
            <wp:simplePos x="0" y="0"/>
            <wp:positionH relativeFrom="column">
              <wp:posOffset>4781550</wp:posOffset>
            </wp:positionH>
            <wp:positionV relativeFrom="paragraph">
              <wp:posOffset>1643380</wp:posOffset>
            </wp:positionV>
            <wp:extent cx="1028700" cy="78105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781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25EB5" w:rsidRPr="00E553A4">
        <w:rPr>
          <w:rFonts w:ascii="Arial Narrow" w:hAnsi="Arial Narrow" w:cs="Arial"/>
          <w:i/>
          <w:sz w:val="16"/>
          <w:szCs w:val="16"/>
        </w:rPr>
        <w:t xml:space="preserve">Prices include VAT and </w:t>
      </w:r>
      <w:r w:rsidR="00E25EB5">
        <w:rPr>
          <w:rFonts w:ascii="Arial Narrow" w:hAnsi="Arial Narrow" w:cs="Arial"/>
          <w:i/>
          <w:sz w:val="16"/>
          <w:szCs w:val="16"/>
        </w:rPr>
        <w:t xml:space="preserve">are </w:t>
      </w:r>
      <w:r w:rsidR="00E25EB5" w:rsidRPr="00E553A4">
        <w:rPr>
          <w:rFonts w:ascii="Arial Narrow" w:hAnsi="Arial Narrow" w:cs="Arial"/>
          <w:i/>
          <w:sz w:val="16"/>
          <w:szCs w:val="16"/>
        </w:rPr>
        <w:t xml:space="preserve">valid until </w:t>
      </w:r>
      <w:r w:rsidR="001B679B">
        <w:rPr>
          <w:rFonts w:ascii="Arial Narrow" w:hAnsi="Arial Narrow" w:cs="Arial"/>
          <w:i/>
          <w:sz w:val="16"/>
          <w:szCs w:val="16"/>
        </w:rPr>
        <w:t>30 June</w:t>
      </w:r>
      <w:r w:rsidR="00E25EB5">
        <w:rPr>
          <w:rFonts w:ascii="Arial Narrow" w:hAnsi="Arial Narrow" w:cs="Arial"/>
          <w:i/>
          <w:sz w:val="16"/>
          <w:szCs w:val="16"/>
        </w:rPr>
        <w:t xml:space="preserve"> </w:t>
      </w:r>
      <w:r w:rsidR="00037C4D">
        <w:rPr>
          <w:rFonts w:ascii="Arial Narrow" w:hAnsi="Arial Narrow" w:cs="Arial"/>
          <w:i/>
          <w:sz w:val="16"/>
          <w:szCs w:val="16"/>
        </w:rPr>
        <w:t>2022</w:t>
      </w:r>
      <w:r w:rsidR="00E25EB5" w:rsidRPr="00E553A4">
        <w:rPr>
          <w:rFonts w:ascii="Arial Narrow" w:hAnsi="Arial Narrow" w:cs="Arial"/>
          <w:i/>
          <w:sz w:val="16"/>
          <w:szCs w:val="16"/>
        </w:rPr>
        <w:t>.</w:t>
      </w:r>
    </w:p>
    <w:p w:rsidR="00E25EB5" w:rsidRDefault="00E25EB5" w:rsidP="008B29E1">
      <w:pPr>
        <w:spacing w:after="0" w:line="240" w:lineRule="auto"/>
        <w:rPr>
          <w:rFonts w:ascii="Arial Narrow" w:hAnsi="Arial Narrow"/>
          <w:i/>
          <w:sz w:val="16"/>
          <w:szCs w:val="16"/>
        </w:rPr>
      </w:pPr>
      <w:r w:rsidRPr="006C6DC7">
        <w:rPr>
          <w:rFonts w:ascii="Arial Narrow" w:hAnsi="Arial Narrow"/>
          <w:i/>
          <w:sz w:val="16"/>
          <w:szCs w:val="16"/>
        </w:rPr>
        <w:t>All orders sent beyond the bord</w:t>
      </w:r>
      <w:r w:rsidR="000C290F">
        <w:rPr>
          <w:rFonts w:ascii="Arial Narrow" w:hAnsi="Arial Narrow"/>
          <w:i/>
          <w:sz w:val="16"/>
          <w:szCs w:val="16"/>
        </w:rPr>
        <w:t>ers of SA are subject to a delivery</w:t>
      </w:r>
      <w:r w:rsidRPr="006C6DC7">
        <w:rPr>
          <w:rFonts w:ascii="Arial Narrow" w:hAnsi="Arial Narrow"/>
          <w:i/>
          <w:sz w:val="16"/>
          <w:szCs w:val="16"/>
        </w:rPr>
        <w:t xml:space="preserve"> surcharge.</w:t>
      </w:r>
    </w:p>
    <w:p w:rsidR="00E25EB5" w:rsidRPr="007A3355" w:rsidRDefault="00E25EB5" w:rsidP="008B29E1">
      <w:pPr>
        <w:spacing w:after="0" w:line="240" w:lineRule="auto"/>
        <w:rPr>
          <w:rFonts w:ascii="Arial Narrow" w:hAnsi="Arial Narrow" w:cs="Arial"/>
          <w:sz w:val="18"/>
          <w:szCs w:val="18"/>
        </w:rPr>
      </w:pPr>
    </w:p>
    <w:sectPr w:rsidR="00E25EB5" w:rsidRPr="007A3355" w:rsidSect="00D50B18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cond-Grader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cond Grader">
    <w:altName w:val="Calibri"/>
    <w:panose1 w:val="020B7200000000000000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1C2314"/>
    <w:multiLevelType w:val="hybridMultilevel"/>
    <w:tmpl w:val="5B6C9410"/>
    <w:lvl w:ilvl="0" w:tplc="E43EE358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8443C2A"/>
    <w:multiLevelType w:val="hybridMultilevel"/>
    <w:tmpl w:val="53B6C098"/>
    <w:lvl w:ilvl="0" w:tplc="F8BAB716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tDA1NzQ3MzAwsTQwNDRV0lEKTi0uzszPAykwqgUA4FW8rywAAAA="/>
  </w:docVars>
  <w:rsids>
    <w:rsidRoot w:val="00495820"/>
    <w:rsid w:val="00001FA4"/>
    <w:rsid w:val="0001221F"/>
    <w:rsid w:val="00013057"/>
    <w:rsid w:val="000131AC"/>
    <w:rsid w:val="0001551D"/>
    <w:rsid w:val="00017664"/>
    <w:rsid w:val="0002482B"/>
    <w:rsid w:val="000305FC"/>
    <w:rsid w:val="0003700F"/>
    <w:rsid w:val="00037678"/>
    <w:rsid w:val="00037C4D"/>
    <w:rsid w:val="00040261"/>
    <w:rsid w:val="00050E86"/>
    <w:rsid w:val="00051FC8"/>
    <w:rsid w:val="00062D52"/>
    <w:rsid w:val="0006660A"/>
    <w:rsid w:val="00066D29"/>
    <w:rsid w:val="00077C82"/>
    <w:rsid w:val="00086A30"/>
    <w:rsid w:val="00095BC7"/>
    <w:rsid w:val="0009744F"/>
    <w:rsid w:val="000A5084"/>
    <w:rsid w:val="000A6ED0"/>
    <w:rsid w:val="000B2313"/>
    <w:rsid w:val="000C290F"/>
    <w:rsid w:val="000C42BD"/>
    <w:rsid w:val="000D2F94"/>
    <w:rsid w:val="000D68D6"/>
    <w:rsid w:val="000F2F37"/>
    <w:rsid w:val="000F5678"/>
    <w:rsid w:val="000F6CDB"/>
    <w:rsid w:val="00103C8C"/>
    <w:rsid w:val="00113202"/>
    <w:rsid w:val="00124D3D"/>
    <w:rsid w:val="00134A90"/>
    <w:rsid w:val="00154111"/>
    <w:rsid w:val="00161EBC"/>
    <w:rsid w:val="00167131"/>
    <w:rsid w:val="001673EA"/>
    <w:rsid w:val="001676D8"/>
    <w:rsid w:val="00171BE4"/>
    <w:rsid w:val="00171F44"/>
    <w:rsid w:val="001808BD"/>
    <w:rsid w:val="00192BE6"/>
    <w:rsid w:val="00194F68"/>
    <w:rsid w:val="0019632E"/>
    <w:rsid w:val="0019654B"/>
    <w:rsid w:val="001A1956"/>
    <w:rsid w:val="001A2FC6"/>
    <w:rsid w:val="001B679B"/>
    <w:rsid w:val="001C13DA"/>
    <w:rsid w:val="001C7D51"/>
    <w:rsid w:val="001E48F5"/>
    <w:rsid w:val="001E66F5"/>
    <w:rsid w:val="001F1A82"/>
    <w:rsid w:val="002055BE"/>
    <w:rsid w:val="002127AD"/>
    <w:rsid w:val="002229B6"/>
    <w:rsid w:val="00222A35"/>
    <w:rsid w:val="002241D4"/>
    <w:rsid w:val="00231E0B"/>
    <w:rsid w:val="00241236"/>
    <w:rsid w:val="00244874"/>
    <w:rsid w:val="00252AAD"/>
    <w:rsid w:val="0026714D"/>
    <w:rsid w:val="002741ED"/>
    <w:rsid w:val="00276DEF"/>
    <w:rsid w:val="002804E6"/>
    <w:rsid w:val="0028086D"/>
    <w:rsid w:val="00280E4D"/>
    <w:rsid w:val="00290281"/>
    <w:rsid w:val="002A5E4A"/>
    <w:rsid w:val="002A7613"/>
    <w:rsid w:val="002B363D"/>
    <w:rsid w:val="002C0C46"/>
    <w:rsid w:val="002C334B"/>
    <w:rsid w:val="002C7F1C"/>
    <w:rsid w:val="002D3ED4"/>
    <w:rsid w:val="002E1CBB"/>
    <w:rsid w:val="003029A3"/>
    <w:rsid w:val="00302E7D"/>
    <w:rsid w:val="00307E9B"/>
    <w:rsid w:val="0032188E"/>
    <w:rsid w:val="0032290A"/>
    <w:rsid w:val="00323659"/>
    <w:rsid w:val="00325720"/>
    <w:rsid w:val="003277D9"/>
    <w:rsid w:val="00333D03"/>
    <w:rsid w:val="0033406B"/>
    <w:rsid w:val="00364ED3"/>
    <w:rsid w:val="003670B0"/>
    <w:rsid w:val="00375A5E"/>
    <w:rsid w:val="00386DCF"/>
    <w:rsid w:val="00387DE5"/>
    <w:rsid w:val="003932F8"/>
    <w:rsid w:val="003A0BA8"/>
    <w:rsid w:val="003B02CC"/>
    <w:rsid w:val="003C1C1A"/>
    <w:rsid w:val="003C7442"/>
    <w:rsid w:val="003C7448"/>
    <w:rsid w:val="003C7FC6"/>
    <w:rsid w:val="003D0538"/>
    <w:rsid w:val="003D489F"/>
    <w:rsid w:val="003E160A"/>
    <w:rsid w:val="003E21BD"/>
    <w:rsid w:val="003E3B6E"/>
    <w:rsid w:val="003E408E"/>
    <w:rsid w:val="0042039F"/>
    <w:rsid w:val="00420806"/>
    <w:rsid w:val="00431506"/>
    <w:rsid w:val="00431547"/>
    <w:rsid w:val="0043188D"/>
    <w:rsid w:val="004518E4"/>
    <w:rsid w:val="00452E5A"/>
    <w:rsid w:val="004567D9"/>
    <w:rsid w:val="00460022"/>
    <w:rsid w:val="00461732"/>
    <w:rsid w:val="00464939"/>
    <w:rsid w:val="00470495"/>
    <w:rsid w:val="00490BF8"/>
    <w:rsid w:val="00495820"/>
    <w:rsid w:val="004A2FCD"/>
    <w:rsid w:val="004A780A"/>
    <w:rsid w:val="004D723A"/>
    <w:rsid w:val="004D76FA"/>
    <w:rsid w:val="004E1A49"/>
    <w:rsid w:val="004E3DB2"/>
    <w:rsid w:val="004E6D96"/>
    <w:rsid w:val="004F016B"/>
    <w:rsid w:val="005034F9"/>
    <w:rsid w:val="005053F7"/>
    <w:rsid w:val="00510A16"/>
    <w:rsid w:val="005170E8"/>
    <w:rsid w:val="00520FFA"/>
    <w:rsid w:val="00523E82"/>
    <w:rsid w:val="005365E3"/>
    <w:rsid w:val="005570EC"/>
    <w:rsid w:val="00561CA9"/>
    <w:rsid w:val="00565449"/>
    <w:rsid w:val="005856CA"/>
    <w:rsid w:val="005A3772"/>
    <w:rsid w:val="005A5179"/>
    <w:rsid w:val="005A5B05"/>
    <w:rsid w:val="005B08A8"/>
    <w:rsid w:val="005B32E0"/>
    <w:rsid w:val="005C0BF1"/>
    <w:rsid w:val="005D41CA"/>
    <w:rsid w:val="005D60D4"/>
    <w:rsid w:val="005D73BC"/>
    <w:rsid w:val="005D743A"/>
    <w:rsid w:val="005E4478"/>
    <w:rsid w:val="005F09CE"/>
    <w:rsid w:val="005F12BA"/>
    <w:rsid w:val="005F270A"/>
    <w:rsid w:val="005F6079"/>
    <w:rsid w:val="005F6258"/>
    <w:rsid w:val="005F6EE2"/>
    <w:rsid w:val="006057D4"/>
    <w:rsid w:val="0060703A"/>
    <w:rsid w:val="006241A6"/>
    <w:rsid w:val="006262D1"/>
    <w:rsid w:val="0063005B"/>
    <w:rsid w:val="00632D00"/>
    <w:rsid w:val="00633D27"/>
    <w:rsid w:val="00641C27"/>
    <w:rsid w:val="00643547"/>
    <w:rsid w:val="00652639"/>
    <w:rsid w:val="006616B2"/>
    <w:rsid w:val="00674ACF"/>
    <w:rsid w:val="0069330D"/>
    <w:rsid w:val="006A1D95"/>
    <w:rsid w:val="006B4E0C"/>
    <w:rsid w:val="006B5BA3"/>
    <w:rsid w:val="006C2482"/>
    <w:rsid w:val="006C6DC7"/>
    <w:rsid w:val="006D4EA1"/>
    <w:rsid w:val="006D6FE2"/>
    <w:rsid w:val="006E0203"/>
    <w:rsid w:val="006E138F"/>
    <w:rsid w:val="006E23E0"/>
    <w:rsid w:val="006F4797"/>
    <w:rsid w:val="0070377B"/>
    <w:rsid w:val="00707DE0"/>
    <w:rsid w:val="00717295"/>
    <w:rsid w:val="00734096"/>
    <w:rsid w:val="007417A2"/>
    <w:rsid w:val="00741BFB"/>
    <w:rsid w:val="0074252F"/>
    <w:rsid w:val="00755EA5"/>
    <w:rsid w:val="00763709"/>
    <w:rsid w:val="0077444E"/>
    <w:rsid w:val="0078088E"/>
    <w:rsid w:val="00781B49"/>
    <w:rsid w:val="007843B9"/>
    <w:rsid w:val="00796339"/>
    <w:rsid w:val="00797D16"/>
    <w:rsid w:val="007A3355"/>
    <w:rsid w:val="007B09E5"/>
    <w:rsid w:val="007B1323"/>
    <w:rsid w:val="007B684D"/>
    <w:rsid w:val="007D0105"/>
    <w:rsid w:val="007D5BAC"/>
    <w:rsid w:val="007E080F"/>
    <w:rsid w:val="007E3341"/>
    <w:rsid w:val="007E7D53"/>
    <w:rsid w:val="007F2969"/>
    <w:rsid w:val="008019F4"/>
    <w:rsid w:val="00803F34"/>
    <w:rsid w:val="0080662F"/>
    <w:rsid w:val="008216EF"/>
    <w:rsid w:val="00824106"/>
    <w:rsid w:val="00824B2A"/>
    <w:rsid w:val="00831791"/>
    <w:rsid w:val="00843B61"/>
    <w:rsid w:val="00844C76"/>
    <w:rsid w:val="0084706E"/>
    <w:rsid w:val="0085639D"/>
    <w:rsid w:val="0085678D"/>
    <w:rsid w:val="0086709E"/>
    <w:rsid w:val="008779FA"/>
    <w:rsid w:val="00880EC7"/>
    <w:rsid w:val="0088502A"/>
    <w:rsid w:val="0088600C"/>
    <w:rsid w:val="00887A82"/>
    <w:rsid w:val="008937B3"/>
    <w:rsid w:val="00894453"/>
    <w:rsid w:val="00897461"/>
    <w:rsid w:val="008A2A0C"/>
    <w:rsid w:val="008A3E94"/>
    <w:rsid w:val="008A4160"/>
    <w:rsid w:val="008A6D24"/>
    <w:rsid w:val="008B29E1"/>
    <w:rsid w:val="008B3832"/>
    <w:rsid w:val="008C4A87"/>
    <w:rsid w:val="008C558D"/>
    <w:rsid w:val="008D200A"/>
    <w:rsid w:val="008D71A8"/>
    <w:rsid w:val="008F651C"/>
    <w:rsid w:val="0090789E"/>
    <w:rsid w:val="00933B63"/>
    <w:rsid w:val="00934B1D"/>
    <w:rsid w:val="00934D65"/>
    <w:rsid w:val="00940C16"/>
    <w:rsid w:val="0094249B"/>
    <w:rsid w:val="00950FA4"/>
    <w:rsid w:val="00954E55"/>
    <w:rsid w:val="009551C6"/>
    <w:rsid w:val="009560DB"/>
    <w:rsid w:val="00960DF0"/>
    <w:rsid w:val="0096501B"/>
    <w:rsid w:val="00965DB1"/>
    <w:rsid w:val="00966B2D"/>
    <w:rsid w:val="00966BA8"/>
    <w:rsid w:val="009670D9"/>
    <w:rsid w:val="00967C2D"/>
    <w:rsid w:val="009704F4"/>
    <w:rsid w:val="0097682C"/>
    <w:rsid w:val="009872E5"/>
    <w:rsid w:val="00990CC4"/>
    <w:rsid w:val="009945E1"/>
    <w:rsid w:val="0099625B"/>
    <w:rsid w:val="0099656E"/>
    <w:rsid w:val="009A3E93"/>
    <w:rsid w:val="009A6463"/>
    <w:rsid w:val="009B56E7"/>
    <w:rsid w:val="009B716C"/>
    <w:rsid w:val="009C4C76"/>
    <w:rsid w:val="009C5EFF"/>
    <w:rsid w:val="009D3F3A"/>
    <w:rsid w:val="009D4B0E"/>
    <w:rsid w:val="009D6F1C"/>
    <w:rsid w:val="009E1C2B"/>
    <w:rsid w:val="009F05CE"/>
    <w:rsid w:val="009F2A37"/>
    <w:rsid w:val="009F2FCF"/>
    <w:rsid w:val="009F64EF"/>
    <w:rsid w:val="00A035AF"/>
    <w:rsid w:val="00A03C66"/>
    <w:rsid w:val="00A04AA2"/>
    <w:rsid w:val="00A07CE5"/>
    <w:rsid w:val="00A104D0"/>
    <w:rsid w:val="00A10A2D"/>
    <w:rsid w:val="00A4782C"/>
    <w:rsid w:val="00A47A5D"/>
    <w:rsid w:val="00A47E67"/>
    <w:rsid w:val="00A516CD"/>
    <w:rsid w:val="00A73BD5"/>
    <w:rsid w:val="00A8787C"/>
    <w:rsid w:val="00A87AC3"/>
    <w:rsid w:val="00A93C50"/>
    <w:rsid w:val="00A94D9A"/>
    <w:rsid w:val="00A975AC"/>
    <w:rsid w:val="00AA03C4"/>
    <w:rsid w:val="00AA053A"/>
    <w:rsid w:val="00AA2352"/>
    <w:rsid w:val="00AA3EE7"/>
    <w:rsid w:val="00AA3F1A"/>
    <w:rsid w:val="00AA4473"/>
    <w:rsid w:val="00AA4518"/>
    <w:rsid w:val="00AA5711"/>
    <w:rsid w:val="00AA73C4"/>
    <w:rsid w:val="00AB0ACB"/>
    <w:rsid w:val="00AB2526"/>
    <w:rsid w:val="00AC1CF8"/>
    <w:rsid w:val="00AC33D2"/>
    <w:rsid w:val="00AC4462"/>
    <w:rsid w:val="00AC6169"/>
    <w:rsid w:val="00AC72E0"/>
    <w:rsid w:val="00AD04F4"/>
    <w:rsid w:val="00AD4430"/>
    <w:rsid w:val="00AD674F"/>
    <w:rsid w:val="00AF4F40"/>
    <w:rsid w:val="00AF7676"/>
    <w:rsid w:val="00B019ED"/>
    <w:rsid w:val="00B02601"/>
    <w:rsid w:val="00B02C61"/>
    <w:rsid w:val="00B0667E"/>
    <w:rsid w:val="00B14D20"/>
    <w:rsid w:val="00B15202"/>
    <w:rsid w:val="00B313CA"/>
    <w:rsid w:val="00B33AEE"/>
    <w:rsid w:val="00B33E95"/>
    <w:rsid w:val="00B341EE"/>
    <w:rsid w:val="00B51924"/>
    <w:rsid w:val="00B53548"/>
    <w:rsid w:val="00B55744"/>
    <w:rsid w:val="00B60050"/>
    <w:rsid w:val="00B662CD"/>
    <w:rsid w:val="00B700DD"/>
    <w:rsid w:val="00B74E28"/>
    <w:rsid w:val="00B774D0"/>
    <w:rsid w:val="00B91EA2"/>
    <w:rsid w:val="00B93765"/>
    <w:rsid w:val="00B962E7"/>
    <w:rsid w:val="00BB12EF"/>
    <w:rsid w:val="00BB1A77"/>
    <w:rsid w:val="00BB1BE0"/>
    <w:rsid w:val="00BB5F08"/>
    <w:rsid w:val="00BC0442"/>
    <w:rsid w:val="00BC7E48"/>
    <w:rsid w:val="00BD6F85"/>
    <w:rsid w:val="00BE3769"/>
    <w:rsid w:val="00BE476E"/>
    <w:rsid w:val="00BE6CD7"/>
    <w:rsid w:val="00BF042C"/>
    <w:rsid w:val="00BF0909"/>
    <w:rsid w:val="00BF0DD3"/>
    <w:rsid w:val="00BF3656"/>
    <w:rsid w:val="00BF5DE2"/>
    <w:rsid w:val="00C0677F"/>
    <w:rsid w:val="00C07DD7"/>
    <w:rsid w:val="00C233D4"/>
    <w:rsid w:val="00C45072"/>
    <w:rsid w:val="00C554E6"/>
    <w:rsid w:val="00C61EB2"/>
    <w:rsid w:val="00C620B1"/>
    <w:rsid w:val="00C80A97"/>
    <w:rsid w:val="00C83929"/>
    <w:rsid w:val="00C848AD"/>
    <w:rsid w:val="00C86308"/>
    <w:rsid w:val="00C9329B"/>
    <w:rsid w:val="00C93760"/>
    <w:rsid w:val="00C95CAE"/>
    <w:rsid w:val="00C97502"/>
    <w:rsid w:val="00CA393B"/>
    <w:rsid w:val="00CA700C"/>
    <w:rsid w:val="00CA7992"/>
    <w:rsid w:val="00CC0368"/>
    <w:rsid w:val="00CC1EBA"/>
    <w:rsid w:val="00CC36CB"/>
    <w:rsid w:val="00CC418C"/>
    <w:rsid w:val="00CD09EE"/>
    <w:rsid w:val="00CD2B9A"/>
    <w:rsid w:val="00CD79FB"/>
    <w:rsid w:val="00CD7CC2"/>
    <w:rsid w:val="00CE4788"/>
    <w:rsid w:val="00CE4800"/>
    <w:rsid w:val="00CF00A4"/>
    <w:rsid w:val="00CF30DD"/>
    <w:rsid w:val="00CF31B1"/>
    <w:rsid w:val="00D04FEA"/>
    <w:rsid w:val="00D160B3"/>
    <w:rsid w:val="00D17B05"/>
    <w:rsid w:val="00D20047"/>
    <w:rsid w:val="00D2063D"/>
    <w:rsid w:val="00D214C9"/>
    <w:rsid w:val="00D26746"/>
    <w:rsid w:val="00D30C45"/>
    <w:rsid w:val="00D332E4"/>
    <w:rsid w:val="00D3345C"/>
    <w:rsid w:val="00D42A04"/>
    <w:rsid w:val="00D436DD"/>
    <w:rsid w:val="00D4792F"/>
    <w:rsid w:val="00D50B18"/>
    <w:rsid w:val="00D535A4"/>
    <w:rsid w:val="00D60725"/>
    <w:rsid w:val="00D77054"/>
    <w:rsid w:val="00D800B0"/>
    <w:rsid w:val="00D80D03"/>
    <w:rsid w:val="00D83620"/>
    <w:rsid w:val="00D84E89"/>
    <w:rsid w:val="00D914BD"/>
    <w:rsid w:val="00D965B2"/>
    <w:rsid w:val="00DB2007"/>
    <w:rsid w:val="00DB2B26"/>
    <w:rsid w:val="00DB4549"/>
    <w:rsid w:val="00DC5F54"/>
    <w:rsid w:val="00DD18C3"/>
    <w:rsid w:val="00DD5FF2"/>
    <w:rsid w:val="00DD7710"/>
    <w:rsid w:val="00DF1AAF"/>
    <w:rsid w:val="00E00128"/>
    <w:rsid w:val="00E02FEA"/>
    <w:rsid w:val="00E17BAF"/>
    <w:rsid w:val="00E17C7C"/>
    <w:rsid w:val="00E24991"/>
    <w:rsid w:val="00E25051"/>
    <w:rsid w:val="00E25EB5"/>
    <w:rsid w:val="00E262E8"/>
    <w:rsid w:val="00E30470"/>
    <w:rsid w:val="00E322C7"/>
    <w:rsid w:val="00E37AC1"/>
    <w:rsid w:val="00E518A3"/>
    <w:rsid w:val="00E553A4"/>
    <w:rsid w:val="00E6074A"/>
    <w:rsid w:val="00E62FB7"/>
    <w:rsid w:val="00E6336E"/>
    <w:rsid w:val="00E656CD"/>
    <w:rsid w:val="00E70715"/>
    <w:rsid w:val="00E8557B"/>
    <w:rsid w:val="00EA0B48"/>
    <w:rsid w:val="00EA4F09"/>
    <w:rsid w:val="00EA51AE"/>
    <w:rsid w:val="00EB0A1C"/>
    <w:rsid w:val="00EC2BE5"/>
    <w:rsid w:val="00EC46C0"/>
    <w:rsid w:val="00EC6568"/>
    <w:rsid w:val="00EC7A3E"/>
    <w:rsid w:val="00ED0298"/>
    <w:rsid w:val="00ED12D8"/>
    <w:rsid w:val="00EE6D32"/>
    <w:rsid w:val="00EF1909"/>
    <w:rsid w:val="00EF41C0"/>
    <w:rsid w:val="00EF6AAA"/>
    <w:rsid w:val="00EF76A4"/>
    <w:rsid w:val="00EF77BF"/>
    <w:rsid w:val="00F14AF2"/>
    <w:rsid w:val="00F22A98"/>
    <w:rsid w:val="00F247DB"/>
    <w:rsid w:val="00F32CDD"/>
    <w:rsid w:val="00F46AED"/>
    <w:rsid w:val="00F46D98"/>
    <w:rsid w:val="00F511B0"/>
    <w:rsid w:val="00F52D80"/>
    <w:rsid w:val="00F55EFC"/>
    <w:rsid w:val="00F57044"/>
    <w:rsid w:val="00F67D56"/>
    <w:rsid w:val="00F75955"/>
    <w:rsid w:val="00F83DAC"/>
    <w:rsid w:val="00F84BB4"/>
    <w:rsid w:val="00F90287"/>
    <w:rsid w:val="00F955D4"/>
    <w:rsid w:val="00FA0839"/>
    <w:rsid w:val="00FA7095"/>
    <w:rsid w:val="00FB12B7"/>
    <w:rsid w:val="00FB2146"/>
    <w:rsid w:val="00FB6BE0"/>
    <w:rsid w:val="00FE1BC1"/>
    <w:rsid w:val="00FE2E24"/>
    <w:rsid w:val="00FE3389"/>
    <w:rsid w:val="00FF2C0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43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lang w:val="en-ZA" w:eastAsia="en-ZA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C7E48"/>
    <w:pPr>
      <w:spacing w:after="200" w:line="276" w:lineRule="auto"/>
    </w:pPr>
    <w:rPr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E138F"/>
    <w:pPr>
      <w:keepNext/>
      <w:keepLines/>
      <w:spacing w:before="480" w:after="0"/>
      <w:outlineLvl w:val="0"/>
    </w:pPr>
    <w:rPr>
      <w:rFonts w:ascii="Times New Roman" w:hAnsi="Times New Roman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E138F"/>
    <w:pPr>
      <w:keepNext/>
      <w:keepLines/>
      <w:spacing w:before="200" w:after="0"/>
      <w:outlineLvl w:val="1"/>
    </w:pPr>
    <w:rPr>
      <w:rFonts w:ascii="Second-Grader" w:hAnsi="Second-Grader"/>
      <w:b/>
      <w:bCs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sid w:val="006E138F"/>
    <w:rPr>
      <w:rFonts w:ascii="Times New Roman" w:hAnsi="Times New Roman" w:cs="Times New Roman"/>
      <w:b/>
      <w:bCs/>
      <w:sz w:val="28"/>
      <w:szCs w:val="28"/>
    </w:rPr>
  </w:style>
  <w:style w:type="character" w:customStyle="1" w:styleId="Heading2Char">
    <w:name w:val="Heading 2 Char"/>
    <w:link w:val="Heading2"/>
    <w:uiPriority w:val="9"/>
    <w:locked/>
    <w:rsid w:val="006E138F"/>
    <w:rPr>
      <w:rFonts w:ascii="Second-Grader" w:hAnsi="Second-Grader" w:cs="Times New Roman"/>
      <w:b/>
      <w:bCs/>
      <w:sz w:val="26"/>
      <w:szCs w:val="26"/>
    </w:rPr>
  </w:style>
  <w:style w:type="table" w:styleId="TableGrid">
    <w:name w:val="Table Grid"/>
    <w:basedOn w:val="TableNormal"/>
    <w:uiPriority w:val="59"/>
    <w:rsid w:val="0049582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001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E0012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C6DC7"/>
    <w:pPr>
      <w:ind w:left="720"/>
      <w:contextualSpacing/>
    </w:pPr>
  </w:style>
  <w:style w:type="character" w:styleId="Hyperlink">
    <w:name w:val="Hyperlink"/>
    <w:uiPriority w:val="99"/>
    <w:unhideWhenUsed/>
    <w:rsid w:val="00C97502"/>
    <w:rPr>
      <w:rFonts w:cs="Times New Roman"/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262E8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yperlink" Target="mailto:info.macrat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digital.macrat.co.za/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964</Words>
  <Characters>585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5</CharactersWithSpaces>
  <SharedDoc>false</SharedDoc>
  <HLinks>
    <vt:vector size="6" baseType="variant">
      <vt:variant>
        <vt:i4>4194337</vt:i4>
      </vt:variant>
      <vt:variant>
        <vt:i4>0</vt:i4>
      </vt:variant>
      <vt:variant>
        <vt:i4>0</vt:i4>
      </vt:variant>
      <vt:variant>
        <vt:i4>5</vt:i4>
      </vt:variant>
      <vt:variant>
        <vt:lpwstr>mailto:info.macrat@gmail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cract-jhb-1</dc:creator>
  <cp:lastModifiedBy>Macrat</cp:lastModifiedBy>
  <cp:revision>3</cp:revision>
  <cp:lastPrinted>2019-04-01T06:08:00Z</cp:lastPrinted>
  <dcterms:created xsi:type="dcterms:W3CDTF">2021-06-17T10:54:00Z</dcterms:created>
  <dcterms:modified xsi:type="dcterms:W3CDTF">2021-06-17T11:04:00Z</dcterms:modified>
</cp:coreProperties>
</file>